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3ADE3D" w14:textId="77777777" w:rsidR="00E72F4E" w:rsidRPr="00AD598B" w:rsidRDefault="00E72F4E" w:rsidP="00E72F4E">
      <w:pPr>
        <w:widowControl w:val="0"/>
        <w:spacing w:after="0" w:line="360" w:lineRule="auto"/>
        <w:ind w:left="1546" w:hangingChars="644" w:hanging="1546"/>
        <w:rPr>
          <w:rFonts w:ascii="Times New Roman" w:eastAsia="PMingLiU" w:hAnsi="Times New Roman" w:cs="Times New Roman"/>
          <w:noProof/>
          <w14:ligatures w14:val="none"/>
        </w:rPr>
      </w:pPr>
      <w:r w:rsidRPr="00AD598B">
        <w:rPr>
          <w:rFonts w:ascii="Times New Roman" w:eastAsia="PMingLiU" w:hAnsi="Times New Roman" w:cs="Times New Roman"/>
          <w:noProof/>
          <w14:ligatures w14:val="none"/>
        </w:rPr>
        <w:t>Appendix A. Comparisons of the Percentage of Three-year Range around the Median Age between the GSS and ACS</w:t>
      </w:r>
    </w:p>
    <w:p w14:paraId="326C7ACA" w14:textId="77777777" w:rsidR="00E72F4E" w:rsidRPr="00AD598B" w:rsidRDefault="00E72F4E" w:rsidP="00E72F4E">
      <w:pPr>
        <w:widowControl w:val="0"/>
        <w:spacing w:after="0" w:line="360" w:lineRule="auto"/>
        <w:rPr>
          <w:rFonts w:ascii="Times New Roman" w:eastAsia="PMingLiU" w:hAnsi="Times New Roman" w:cs="Times New Roman"/>
          <w:noProof/>
          <w14:ligatures w14:val="none"/>
        </w:rPr>
      </w:pPr>
    </w:p>
    <w:p w14:paraId="06AF6CCE" w14:textId="3582BAE6" w:rsidR="00E72F4E" w:rsidRPr="00AD598B" w:rsidRDefault="00E72F4E" w:rsidP="00E72F4E">
      <w:pPr>
        <w:widowControl w:val="0"/>
        <w:spacing w:after="0" w:line="360" w:lineRule="auto"/>
        <w:rPr>
          <w:rFonts w:ascii="Times New Roman" w:eastAsia="PMingLiU" w:hAnsi="Times New Roman" w:cs="Times New Roman"/>
          <w:noProof/>
          <w14:ligatures w14:val="none"/>
        </w:rPr>
      </w:pPr>
      <w:r w:rsidRPr="00AD598B">
        <w:rPr>
          <w:rFonts w:ascii="Times New Roman" w:eastAsia="PMingLiU" w:hAnsi="Times New Roman" w:cs="Times New Roman"/>
          <w:noProof/>
          <w14:ligatures w14:val="none"/>
        </w:rPr>
        <w:t xml:space="preserve">                        </w:t>
      </w:r>
      <w:r w:rsidR="0019389A" w:rsidRPr="00AD598B">
        <w:rPr>
          <w:rFonts w:ascii="Times New Roman" w:eastAsia="PMingLiU" w:hAnsi="Times New Roman" w:cs="Times New Roman" w:hint="eastAsia"/>
          <w:noProof/>
          <w14:ligatures w14:val="none"/>
        </w:rPr>
        <w:t>Appendix A</w:t>
      </w:r>
      <w:r w:rsidRPr="00AD598B">
        <w:rPr>
          <w:rFonts w:ascii="Times New Roman" w:eastAsia="PMingLiU" w:hAnsi="Times New Roman" w:cs="Times New Roman"/>
          <w:noProof/>
          <w14:ligatures w14:val="none"/>
        </w:rPr>
        <w:t>1. Comparison of Average Age at the Time of Interviewing</w:t>
      </w:r>
    </w:p>
    <w:tbl>
      <w:tblPr>
        <w:tblStyle w:val="TableGrid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160"/>
        <w:gridCol w:w="2160"/>
      </w:tblGrid>
      <w:tr w:rsidR="00E72F4E" w:rsidRPr="00AD598B" w14:paraId="40AC0A76" w14:textId="77777777" w:rsidTr="004A4271">
        <w:trPr>
          <w:jc w:val="center"/>
        </w:trPr>
        <w:tc>
          <w:tcPr>
            <w:tcW w:w="2160" w:type="dxa"/>
            <w:tcBorders>
              <w:bottom w:val="single" w:sz="6" w:space="0" w:color="auto"/>
            </w:tcBorders>
            <w:vAlign w:val="bottom"/>
          </w:tcPr>
          <w:p w14:paraId="12EDD103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</w:p>
        </w:tc>
        <w:tc>
          <w:tcPr>
            <w:tcW w:w="2160" w:type="dxa"/>
            <w:tcBorders>
              <w:bottom w:val="single" w:sz="6" w:space="0" w:color="auto"/>
            </w:tcBorders>
            <w:vAlign w:val="bottom"/>
          </w:tcPr>
          <w:p w14:paraId="48782014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GSS</w:t>
            </w:r>
          </w:p>
        </w:tc>
        <w:tc>
          <w:tcPr>
            <w:tcW w:w="2160" w:type="dxa"/>
            <w:tcBorders>
              <w:bottom w:val="single" w:sz="6" w:space="0" w:color="auto"/>
            </w:tcBorders>
            <w:vAlign w:val="bottom"/>
          </w:tcPr>
          <w:p w14:paraId="43737DC0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ACS</w:t>
            </w:r>
          </w:p>
        </w:tc>
      </w:tr>
      <w:tr w:rsidR="00E72F4E" w:rsidRPr="00AD598B" w14:paraId="50511B33" w14:textId="77777777" w:rsidTr="004A4271">
        <w:trPr>
          <w:jc w:val="center"/>
        </w:trPr>
        <w:tc>
          <w:tcPr>
            <w:tcW w:w="2160" w:type="dxa"/>
            <w:tcBorders>
              <w:top w:val="nil"/>
            </w:tcBorders>
            <w:vAlign w:val="bottom"/>
          </w:tcPr>
          <w:p w14:paraId="231A374C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15-19</w:t>
            </w:r>
          </w:p>
        </w:tc>
        <w:tc>
          <w:tcPr>
            <w:tcW w:w="2160" w:type="dxa"/>
            <w:tcBorders>
              <w:top w:val="nil"/>
            </w:tcBorders>
            <w:vAlign w:val="bottom"/>
          </w:tcPr>
          <w:p w14:paraId="3FC81DB3" w14:textId="4FDFFFB1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63.9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5</w:t>
            </w:r>
          </w:p>
        </w:tc>
        <w:tc>
          <w:tcPr>
            <w:tcW w:w="2160" w:type="dxa"/>
            <w:tcBorders>
              <w:top w:val="nil"/>
            </w:tcBorders>
            <w:vAlign w:val="bottom"/>
          </w:tcPr>
          <w:p w14:paraId="7B28339D" w14:textId="2EAB3E81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9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4.11</w:t>
            </w:r>
          </w:p>
        </w:tc>
      </w:tr>
      <w:tr w:rsidR="00E72F4E" w:rsidRPr="00AD598B" w14:paraId="680D0455" w14:textId="77777777" w:rsidTr="004A4271">
        <w:trPr>
          <w:jc w:val="center"/>
        </w:trPr>
        <w:tc>
          <w:tcPr>
            <w:tcW w:w="2160" w:type="dxa"/>
            <w:vAlign w:val="bottom"/>
          </w:tcPr>
          <w:p w14:paraId="528D5575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20-24</w:t>
            </w:r>
          </w:p>
        </w:tc>
        <w:tc>
          <w:tcPr>
            <w:tcW w:w="2160" w:type="dxa"/>
            <w:vAlign w:val="bottom"/>
          </w:tcPr>
          <w:p w14:paraId="131452DB" w14:textId="18DDE60B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59.1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9</w:t>
            </w:r>
          </w:p>
        </w:tc>
        <w:tc>
          <w:tcPr>
            <w:tcW w:w="2160" w:type="dxa"/>
            <w:vAlign w:val="bottom"/>
          </w:tcPr>
          <w:p w14:paraId="0DBB5DE0" w14:textId="1C4115A6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92.97</w:t>
            </w:r>
          </w:p>
        </w:tc>
      </w:tr>
      <w:tr w:rsidR="00E72F4E" w:rsidRPr="00AD598B" w14:paraId="22047BD0" w14:textId="77777777" w:rsidTr="004A4271">
        <w:trPr>
          <w:jc w:val="center"/>
        </w:trPr>
        <w:tc>
          <w:tcPr>
            <w:tcW w:w="2160" w:type="dxa"/>
            <w:vAlign w:val="bottom"/>
          </w:tcPr>
          <w:p w14:paraId="566C264A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25-29</w:t>
            </w:r>
          </w:p>
        </w:tc>
        <w:tc>
          <w:tcPr>
            <w:tcW w:w="2160" w:type="dxa"/>
            <w:vAlign w:val="bottom"/>
          </w:tcPr>
          <w:p w14:paraId="0E05D6ED" w14:textId="5D9B7849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54.35</w:t>
            </w:r>
          </w:p>
        </w:tc>
        <w:tc>
          <w:tcPr>
            <w:tcW w:w="2160" w:type="dxa"/>
            <w:vAlign w:val="bottom"/>
          </w:tcPr>
          <w:p w14:paraId="1113071C" w14:textId="4BB10B9B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8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9.96</w:t>
            </w:r>
          </w:p>
        </w:tc>
      </w:tr>
      <w:tr w:rsidR="00E72F4E" w:rsidRPr="00AD598B" w14:paraId="02A46A35" w14:textId="77777777" w:rsidTr="004A4271">
        <w:trPr>
          <w:jc w:val="center"/>
        </w:trPr>
        <w:tc>
          <w:tcPr>
            <w:tcW w:w="2160" w:type="dxa"/>
            <w:vAlign w:val="bottom"/>
          </w:tcPr>
          <w:p w14:paraId="210EAEB6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30-34</w:t>
            </w:r>
          </w:p>
        </w:tc>
        <w:tc>
          <w:tcPr>
            <w:tcW w:w="2160" w:type="dxa"/>
            <w:vAlign w:val="bottom"/>
          </w:tcPr>
          <w:p w14:paraId="4B512EEB" w14:textId="2D7AD01C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49.8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6</w:t>
            </w:r>
          </w:p>
        </w:tc>
        <w:tc>
          <w:tcPr>
            <w:tcW w:w="2160" w:type="dxa"/>
            <w:vAlign w:val="bottom"/>
          </w:tcPr>
          <w:p w14:paraId="0481CD0F" w14:textId="1870E348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8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6.09</w:t>
            </w:r>
          </w:p>
        </w:tc>
      </w:tr>
      <w:tr w:rsidR="00E72F4E" w:rsidRPr="00AD598B" w14:paraId="071EC4DF" w14:textId="77777777" w:rsidTr="004A4271">
        <w:trPr>
          <w:jc w:val="center"/>
        </w:trPr>
        <w:tc>
          <w:tcPr>
            <w:tcW w:w="2160" w:type="dxa"/>
            <w:vAlign w:val="bottom"/>
          </w:tcPr>
          <w:p w14:paraId="788B17BE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35-39</w:t>
            </w:r>
          </w:p>
        </w:tc>
        <w:tc>
          <w:tcPr>
            <w:tcW w:w="2160" w:type="dxa"/>
            <w:vAlign w:val="bottom"/>
          </w:tcPr>
          <w:p w14:paraId="0B1ABF7A" w14:textId="5B8E836F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44.89</w:t>
            </w:r>
          </w:p>
        </w:tc>
        <w:tc>
          <w:tcPr>
            <w:tcW w:w="2160" w:type="dxa"/>
            <w:vAlign w:val="bottom"/>
          </w:tcPr>
          <w:p w14:paraId="1C3061A5" w14:textId="756694C2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81.67</w:t>
            </w:r>
          </w:p>
        </w:tc>
      </w:tr>
      <w:tr w:rsidR="00E72F4E" w:rsidRPr="00AD598B" w14:paraId="7597764E" w14:textId="77777777" w:rsidTr="004A4271">
        <w:trPr>
          <w:jc w:val="center"/>
        </w:trPr>
        <w:tc>
          <w:tcPr>
            <w:tcW w:w="2160" w:type="dxa"/>
            <w:vAlign w:val="bottom"/>
          </w:tcPr>
          <w:p w14:paraId="42734EE4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40-44</w:t>
            </w:r>
          </w:p>
        </w:tc>
        <w:tc>
          <w:tcPr>
            <w:tcW w:w="2160" w:type="dxa"/>
            <w:vAlign w:val="bottom"/>
          </w:tcPr>
          <w:p w14:paraId="5CA65D4A" w14:textId="05551B2F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40.37</w:t>
            </w:r>
          </w:p>
        </w:tc>
        <w:tc>
          <w:tcPr>
            <w:tcW w:w="2160" w:type="dxa"/>
            <w:vAlign w:val="bottom"/>
          </w:tcPr>
          <w:p w14:paraId="7555BF43" w14:textId="6E91A11B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7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7.40</w:t>
            </w:r>
          </w:p>
        </w:tc>
      </w:tr>
      <w:tr w:rsidR="00E72F4E" w:rsidRPr="00AD598B" w14:paraId="02B0823F" w14:textId="77777777" w:rsidTr="004A4271">
        <w:trPr>
          <w:jc w:val="center"/>
        </w:trPr>
        <w:tc>
          <w:tcPr>
            <w:tcW w:w="2160" w:type="dxa"/>
            <w:vAlign w:val="bottom"/>
          </w:tcPr>
          <w:p w14:paraId="4EA29009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45-49</w:t>
            </w:r>
          </w:p>
        </w:tc>
        <w:tc>
          <w:tcPr>
            <w:tcW w:w="2160" w:type="dxa"/>
            <w:vAlign w:val="bottom"/>
          </w:tcPr>
          <w:p w14:paraId="4D7C934B" w14:textId="0C52F11F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35.8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4</w:t>
            </w:r>
          </w:p>
        </w:tc>
        <w:tc>
          <w:tcPr>
            <w:tcW w:w="2160" w:type="dxa"/>
            <w:vAlign w:val="bottom"/>
          </w:tcPr>
          <w:p w14:paraId="3F2B7EE9" w14:textId="35DEC253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72.74</w:t>
            </w:r>
          </w:p>
        </w:tc>
      </w:tr>
      <w:tr w:rsidR="00E72F4E" w:rsidRPr="00AD598B" w14:paraId="32032FA4" w14:textId="77777777" w:rsidTr="004A4271">
        <w:trPr>
          <w:jc w:val="center"/>
        </w:trPr>
        <w:tc>
          <w:tcPr>
            <w:tcW w:w="2160" w:type="dxa"/>
            <w:vAlign w:val="bottom"/>
          </w:tcPr>
          <w:p w14:paraId="488156F2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50-54</w:t>
            </w:r>
          </w:p>
        </w:tc>
        <w:tc>
          <w:tcPr>
            <w:tcW w:w="2160" w:type="dxa"/>
            <w:vAlign w:val="bottom"/>
          </w:tcPr>
          <w:p w14:paraId="24F15444" w14:textId="64F8DE78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32.22</w:t>
            </w:r>
          </w:p>
        </w:tc>
        <w:tc>
          <w:tcPr>
            <w:tcW w:w="2160" w:type="dxa"/>
            <w:vAlign w:val="bottom"/>
          </w:tcPr>
          <w:p w14:paraId="593A70B8" w14:textId="08440DF3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67.96</w:t>
            </w:r>
          </w:p>
        </w:tc>
      </w:tr>
      <w:tr w:rsidR="00E72F4E" w:rsidRPr="00AD598B" w14:paraId="17BDFAED" w14:textId="77777777" w:rsidTr="004A4271">
        <w:trPr>
          <w:jc w:val="center"/>
        </w:trPr>
        <w:tc>
          <w:tcPr>
            <w:tcW w:w="2160" w:type="dxa"/>
            <w:vAlign w:val="bottom"/>
          </w:tcPr>
          <w:p w14:paraId="3F477687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55-59</w:t>
            </w:r>
          </w:p>
        </w:tc>
        <w:tc>
          <w:tcPr>
            <w:tcW w:w="2160" w:type="dxa"/>
            <w:vAlign w:val="bottom"/>
          </w:tcPr>
          <w:p w14:paraId="339AEB9D" w14:textId="3961FCA0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29.6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4</w:t>
            </w:r>
          </w:p>
        </w:tc>
        <w:tc>
          <w:tcPr>
            <w:tcW w:w="2160" w:type="dxa"/>
            <w:vAlign w:val="bottom"/>
          </w:tcPr>
          <w:p w14:paraId="594DC651" w14:textId="37D288E8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63.16</w:t>
            </w:r>
          </w:p>
        </w:tc>
      </w:tr>
      <w:tr w:rsidR="00E72F4E" w:rsidRPr="00AD598B" w14:paraId="3FDF5113" w14:textId="77777777" w:rsidTr="004A4271">
        <w:trPr>
          <w:jc w:val="center"/>
        </w:trPr>
        <w:tc>
          <w:tcPr>
            <w:tcW w:w="2160" w:type="dxa"/>
            <w:vAlign w:val="bottom"/>
          </w:tcPr>
          <w:p w14:paraId="6E502658" w14:textId="77777777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1960-64</w:t>
            </w:r>
          </w:p>
        </w:tc>
        <w:tc>
          <w:tcPr>
            <w:tcW w:w="2160" w:type="dxa"/>
            <w:vAlign w:val="bottom"/>
          </w:tcPr>
          <w:p w14:paraId="13DBEC6B" w14:textId="5536170D" w:rsidR="00E72F4E" w:rsidRPr="00AD598B" w:rsidRDefault="00E72F4E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/>
                <w:noProof/>
                <w:szCs w:val="24"/>
              </w:rPr>
              <w:t>27.23</w:t>
            </w:r>
            <w:r w:rsidR="00237B29"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 xml:space="preserve"> </w:t>
            </w:r>
          </w:p>
        </w:tc>
        <w:tc>
          <w:tcPr>
            <w:tcW w:w="2160" w:type="dxa"/>
            <w:vAlign w:val="bottom"/>
          </w:tcPr>
          <w:p w14:paraId="77096E74" w14:textId="76CAF8FE" w:rsidR="00E72F4E" w:rsidRPr="00AD598B" w:rsidRDefault="00237B29" w:rsidP="00E72F4E">
            <w:pPr>
              <w:widowControl w:val="0"/>
              <w:spacing w:line="320" w:lineRule="exact"/>
              <w:jc w:val="center"/>
              <w:rPr>
                <w:rFonts w:ascii="Times New Roman" w:eastAsia="PMingLiU" w:hAnsi="Times New Roman" w:cs="Times New Roman"/>
                <w:noProof/>
                <w:szCs w:val="24"/>
              </w:rPr>
            </w:pPr>
            <w:r w:rsidRPr="00AD598B">
              <w:rPr>
                <w:rFonts w:ascii="Times New Roman" w:eastAsia="PMingLiU" w:hAnsi="Times New Roman" w:cs="Times New Roman" w:hint="eastAsia"/>
                <w:noProof/>
                <w:szCs w:val="24"/>
              </w:rPr>
              <w:t>58.22</w:t>
            </w:r>
          </w:p>
        </w:tc>
      </w:tr>
    </w:tbl>
    <w:p w14:paraId="02A1B8D1" w14:textId="77777777" w:rsidR="00E72F4E" w:rsidRPr="00AD598B" w:rsidRDefault="00E72F4E" w:rsidP="00E72F4E">
      <w:pPr>
        <w:widowControl w:val="0"/>
        <w:spacing w:after="0" w:line="360" w:lineRule="auto"/>
        <w:rPr>
          <w:rFonts w:ascii="Times New Roman" w:eastAsia="PMingLiU" w:hAnsi="Times New Roman" w:cs="Times New Roman"/>
          <w:noProof/>
          <w14:ligatures w14:val="none"/>
        </w:rPr>
      </w:pPr>
    </w:p>
    <w:p w14:paraId="113BD5FD" w14:textId="4EED2238" w:rsidR="00E72F4E" w:rsidRPr="00AD598B" w:rsidRDefault="00E72F4E" w:rsidP="00AD598B">
      <w:pPr>
        <w:widowControl w:val="0"/>
        <w:spacing w:after="0" w:line="360" w:lineRule="auto"/>
        <w:ind w:leftChars="-85" w:left="686" w:right="-360" w:hanging="890"/>
        <w:rPr>
          <w:rFonts w:ascii="Times New Roman" w:eastAsia="PMingLiU" w:hAnsi="Times New Roman" w:cs="Times New Roman"/>
          <w:noProof/>
          <w14:ligatures w14:val="none"/>
        </w:rPr>
      </w:pPr>
      <w:bookmarkStart w:id="0" w:name="_Hlk142180914"/>
      <w:r w:rsidRPr="00AD598B">
        <w:rPr>
          <w:rFonts w:ascii="Times New Roman" w:eastAsia="PMingLiU" w:hAnsi="Times New Roman" w:cs="Times New Roman"/>
          <w:noProof/>
          <w14:ligatures w14:val="none"/>
        </w:rPr>
        <w:t>Table A-1.</w:t>
      </w:r>
      <w:r w:rsidR="003C4147">
        <w:rPr>
          <w:rFonts w:ascii="Times New Roman" w:eastAsia="PMingLiU" w:hAnsi="Times New Roman" w:cs="Times New Roman" w:hint="eastAsia"/>
          <w:noProof/>
          <w14:ligatures w14:val="none"/>
        </w:rPr>
        <w:t xml:space="preserve"> </w:t>
      </w:r>
      <w:r w:rsidR="008C2080" w:rsidRPr="008C2080">
        <w:rPr>
          <w:rFonts w:ascii="Times New Roman" w:eastAsia="PMingLiU" w:hAnsi="Times New Roman" w:cs="Times New Roman"/>
          <w:noProof/>
          <w14:ligatures w14:val="none"/>
        </w:rPr>
        <w:t>Individual</w:t>
      </w:r>
      <w:r w:rsidR="003C4147">
        <w:rPr>
          <w:rFonts w:ascii="Times New Roman" w:eastAsia="PMingLiU" w:hAnsi="Times New Roman" w:cs="Times New Roman" w:hint="eastAsia"/>
          <w:noProof/>
          <w14:ligatures w14:val="none"/>
        </w:rPr>
        <w:t xml:space="preserve"> Distance</w:t>
      </w:r>
      <w:r w:rsidR="008C2080" w:rsidRPr="008C2080">
        <w:rPr>
          <w:rFonts w:ascii="Times New Roman" w:eastAsia="PMingLiU" w:hAnsi="Times New Roman" w:cs="Times New Roman"/>
          <w:noProof/>
          <w14:ligatures w14:val="none"/>
        </w:rPr>
        <w:t xml:space="preserve"> to the Median Age among Men between GSS and ACS</w:t>
      </w:r>
      <w:r w:rsidRPr="00AD598B">
        <w:rPr>
          <w:rFonts w:ascii="Times New Roman" w:eastAsia="PMingLiU" w:hAnsi="Times New Roman" w:cs="Times New Roman"/>
          <w:noProof/>
          <w14:ligatures w14:val="none"/>
        </w:rPr>
        <w:t xml:space="preserve"> Data </w:t>
      </w:r>
      <w:r w:rsidR="00DB5114" w:rsidRPr="00AD598B">
        <w:rPr>
          <w:rFonts w:ascii="Times New Roman" w:eastAsia="PMingLiU" w:hAnsi="Times New Roman" w:cs="Times New Roman" w:hint="eastAsia"/>
          <w:noProof/>
          <w14:ligatures w14:val="none"/>
        </w:rPr>
        <w:t>(n=6,305,934)</w:t>
      </w:r>
    </w:p>
    <w:tbl>
      <w:tblPr>
        <w:tblW w:w="9720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8"/>
        <w:gridCol w:w="934"/>
        <w:gridCol w:w="934"/>
        <w:gridCol w:w="238"/>
        <w:gridCol w:w="934"/>
        <w:gridCol w:w="934"/>
        <w:gridCol w:w="240"/>
        <w:gridCol w:w="956"/>
        <w:gridCol w:w="1006"/>
        <w:gridCol w:w="270"/>
        <w:gridCol w:w="923"/>
        <w:gridCol w:w="963"/>
      </w:tblGrid>
      <w:tr w:rsidR="00E72F4E" w:rsidRPr="00AD598B" w14:paraId="533ACB9C" w14:textId="77777777" w:rsidTr="00DD037E">
        <w:trPr>
          <w:trHeight w:val="295"/>
          <w:jc w:val="center"/>
        </w:trPr>
        <w:tc>
          <w:tcPr>
            <w:tcW w:w="1388" w:type="dxa"/>
            <w:vMerge w:val="restart"/>
            <w:vAlign w:val="bottom"/>
          </w:tcPr>
          <w:bookmarkEnd w:id="0"/>
          <w:p w14:paraId="3F8CF6E5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Birth cohort</w:t>
            </w:r>
          </w:p>
        </w:tc>
        <w:tc>
          <w:tcPr>
            <w:tcW w:w="1868" w:type="dxa"/>
            <w:gridSpan w:val="2"/>
            <w:tcBorders>
              <w:bottom w:val="single" w:sz="6" w:space="0" w:color="auto"/>
            </w:tcBorders>
            <w:noWrap/>
            <w:vAlign w:val="bottom"/>
            <w:hideMark/>
          </w:tcPr>
          <w:p w14:paraId="1DE89193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Less than high school</w:t>
            </w:r>
          </w:p>
        </w:tc>
        <w:tc>
          <w:tcPr>
            <w:tcW w:w="238" w:type="dxa"/>
          </w:tcPr>
          <w:p w14:paraId="7E257AD5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868" w:type="dxa"/>
            <w:gridSpan w:val="2"/>
            <w:tcBorders>
              <w:bottom w:val="single" w:sz="6" w:space="0" w:color="auto"/>
            </w:tcBorders>
            <w:vAlign w:val="bottom"/>
          </w:tcPr>
          <w:p w14:paraId="7EE633B0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High school</w:t>
            </w:r>
          </w:p>
        </w:tc>
        <w:tc>
          <w:tcPr>
            <w:tcW w:w="240" w:type="dxa"/>
          </w:tcPr>
          <w:p w14:paraId="6059DFF2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962" w:type="dxa"/>
            <w:gridSpan w:val="2"/>
            <w:vAlign w:val="bottom"/>
          </w:tcPr>
          <w:p w14:paraId="72F12E3D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Some college </w:t>
            </w:r>
          </w:p>
        </w:tc>
        <w:tc>
          <w:tcPr>
            <w:tcW w:w="270" w:type="dxa"/>
          </w:tcPr>
          <w:p w14:paraId="2987C682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886" w:type="dxa"/>
            <w:gridSpan w:val="2"/>
            <w:tcBorders>
              <w:bottom w:val="single" w:sz="6" w:space="0" w:color="auto"/>
            </w:tcBorders>
            <w:vAlign w:val="bottom"/>
          </w:tcPr>
          <w:p w14:paraId="58D735E1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College &amp; above</w:t>
            </w:r>
          </w:p>
        </w:tc>
      </w:tr>
      <w:tr w:rsidR="00E72F4E" w:rsidRPr="00AD598B" w14:paraId="7F801D54" w14:textId="77777777" w:rsidTr="00DD037E">
        <w:trPr>
          <w:trHeight w:val="295"/>
          <w:jc w:val="center"/>
        </w:trPr>
        <w:tc>
          <w:tcPr>
            <w:tcW w:w="1388" w:type="dxa"/>
            <w:vMerge/>
            <w:tcBorders>
              <w:bottom w:val="single" w:sz="6" w:space="0" w:color="auto"/>
            </w:tcBorders>
          </w:tcPr>
          <w:p w14:paraId="11A1F578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  <w:noWrap/>
          </w:tcPr>
          <w:p w14:paraId="0D52AF40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14:ligatures w14:val="none"/>
              </w:rPr>
              <w:t>ACS</w:t>
            </w: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3819D5A2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38" w:type="dxa"/>
            <w:tcBorders>
              <w:bottom w:val="single" w:sz="6" w:space="0" w:color="auto"/>
            </w:tcBorders>
          </w:tcPr>
          <w:p w14:paraId="52258835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04E749BA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38040A56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40" w:type="dxa"/>
            <w:tcBorders>
              <w:bottom w:val="single" w:sz="6" w:space="0" w:color="auto"/>
            </w:tcBorders>
          </w:tcPr>
          <w:p w14:paraId="0E0D4DB4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single" w:sz="6" w:space="0" w:color="auto"/>
              <w:bottom w:val="single" w:sz="6" w:space="0" w:color="auto"/>
            </w:tcBorders>
          </w:tcPr>
          <w:p w14:paraId="2F6A984E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1006" w:type="dxa"/>
            <w:tcBorders>
              <w:top w:val="single" w:sz="6" w:space="0" w:color="auto"/>
              <w:bottom w:val="single" w:sz="6" w:space="0" w:color="auto"/>
            </w:tcBorders>
          </w:tcPr>
          <w:p w14:paraId="2761BEB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70" w:type="dxa"/>
            <w:tcBorders>
              <w:bottom w:val="single" w:sz="6" w:space="0" w:color="auto"/>
            </w:tcBorders>
          </w:tcPr>
          <w:p w14:paraId="6BDECFF7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single" w:sz="6" w:space="0" w:color="auto"/>
              <w:bottom w:val="single" w:sz="6" w:space="0" w:color="auto"/>
            </w:tcBorders>
          </w:tcPr>
          <w:p w14:paraId="5DDD343C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963" w:type="dxa"/>
            <w:tcBorders>
              <w:top w:val="single" w:sz="6" w:space="0" w:color="auto"/>
              <w:bottom w:val="single" w:sz="6" w:space="0" w:color="auto"/>
            </w:tcBorders>
          </w:tcPr>
          <w:p w14:paraId="0A29C53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</w:tr>
      <w:tr w:rsidR="00DD037E" w:rsidRPr="00AD598B" w14:paraId="7671C81B" w14:textId="77777777" w:rsidTr="00DD037E">
        <w:trPr>
          <w:trHeight w:val="295"/>
          <w:jc w:val="center"/>
        </w:trPr>
        <w:tc>
          <w:tcPr>
            <w:tcW w:w="1388" w:type="dxa"/>
            <w:tcBorders>
              <w:top w:val="nil"/>
            </w:tcBorders>
          </w:tcPr>
          <w:p w14:paraId="70F228DB" w14:textId="77777777" w:rsidR="00DD037E" w:rsidRPr="00AD598B" w:rsidRDefault="00DD037E" w:rsidP="00DD037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15-19</w:t>
            </w:r>
          </w:p>
        </w:tc>
        <w:tc>
          <w:tcPr>
            <w:tcW w:w="934" w:type="dxa"/>
            <w:tcBorders>
              <w:top w:val="nil"/>
            </w:tcBorders>
            <w:noWrap/>
            <w:hideMark/>
          </w:tcPr>
          <w:p w14:paraId="3A3FCEDD" w14:textId="77777777" w:rsidR="004663A7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5.04</w:t>
            </w:r>
          </w:p>
          <w:p w14:paraId="151657D1" w14:textId="01809E39" w:rsidR="00DD037E" w:rsidRPr="00AD598B" w:rsidRDefault="004663A7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6)</w:t>
            </w:r>
            <w:r w:rsidR="00DD037E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5651D6A" w14:textId="77777777" w:rsidR="00543CB5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76</w:t>
            </w:r>
          </w:p>
          <w:p w14:paraId="1533A2F4" w14:textId="1E2340B9" w:rsidR="00DD037E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  <w:tcBorders>
              <w:top w:val="nil"/>
            </w:tcBorders>
          </w:tcPr>
          <w:p w14:paraId="78FF1CB1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</w:tcBorders>
          </w:tcPr>
          <w:p w14:paraId="39431601" w14:textId="77777777" w:rsidR="00753890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.53</w:t>
            </w:r>
          </w:p>
          <w:p w14:paraId="6DFC9906" w14:textId="64514D7E" w:rsidR="00DD037E" w:rsidRPr="00AD598B" w:rsidRDefault="00753890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6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C6C0220" w14:textId="77777777" w:rsidR="00DD037E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36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0E877C96" w14:textId="1A118CCF" w:rsidR="00543CB5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</w:p>
        </w:tc>
        <w:tc>
          <w:tcPr>
            <w:tcW w:w="240" w:type="dxa"/>
            <w:tcBorders>
              <w:top w:val="nil"/>
            </w:tcBorders>
          </w:tcPr>
          <w:p w14:paraId="7EC32E47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3D9211A3" w14:textId="77777777" w:rsidR="00F2412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4.12</w:t>
            </w:r>
          </w:p>
          <w:p w14:paraId="20D344F1" w14:textId="70817AC9" w:rsidR="00DD037E" w:rsidRPr="00AD598B" w:rsidRDefault="00F2412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6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A51BEF6" w14:textId="77777777" w:rsidR="00ED5692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00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6408A1CC" w14:textId="09061096" w:rsidR="00DD037E" w:rsidRPr="00AD598B" w:rsidRDefault="00ED569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1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  <w:tcBorders>
              <w:top w:val="nil"/>
            </w:tcBorders>
          </w:tcPr>
          <w:p w14:paraId="3A33FD8E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</w:tcBorders>
          </w:tcPr>
          <w:p w14:paraId="30C15D9F" w14:textId="77777777" w:rsidR="001B04B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02</w:t>
            </w:r>
          </w:p>
          <w:p w14:paraId="77930062" w14:textId="740F1FA9" w:rsidR="00DD037E" w:rsidRPr="00AD598B" w:rsidRDefault="001B04B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7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4281347A" w14:textId="77777777" w:rsidR="00E12094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35</w:t>
            </w:r>
          </w:p>
          <w:p w14:paraId="5D829A99" w14:textId="43E33C0D" w:rsidR="00DD037E" w:rsidRPr="00AD598B" w:rsidRDefault="00E1209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5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DD037E" w:rsidRPr="00AD598B" w14:paraId="4ED0038C" w14:textId="77777777" w:rsidTr="00DD037E">
        <w:trPr>
          <w:trHeight w:val="295"/>
          <w:jc w:val="center"/>
        </w:trPr>
        <w:tc>
          <w:tcPr>
            <w:tcW w:w="1388" w:type="dxa"/>
          </w:tcPr>
          <w:p w14:paraId="06169C90" w14:textId="77777777" w:rsidR="00DD037E" w:rsidRPr="00AD598B" w:rsidRDefault="00DD037E" w:rsidP="00DD037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20-24</w:t>
            </w:r>
          </w:p>
        </w:tc>
        <w:tc>
          <w:tcPr>
            <w:tcW w:w="934" w:type="dxa"/>
            <w:noWrap/>
            <w:hideMark/>
          </w:tcPr>
          <w:p w14:paraId="50BCE6D1" w14:textId="77777777" w:rsidR="004663A7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51</w:t>
            </w:r>
          </w:p>
          <w:p w14:paraId="2C80F164" w14:textId="2ED65A4D" w:rsidR="00DD037E" w:rsidRPr="00AD598B" w:rsidRDefault="004663A7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2D88C58" w14:textId="77777777" w:rsidR="00DD037E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46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69B96231" w14:textId="64972C2B" w:rsidR="00543CB5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</w:p>
        </w:tc>
        <w:tc>
          <w:tcPr>
            <w:tcW w:w="238" w:type="dxa"/>
          </w:tcPr>
          <w:p w14:paraId="07F8DBFA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1D45A55C" w14:textId="77777777" w:rsidR="00591FF4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4.22</w:t>
            </w:r>
          </w:p>
          <w:p w14:paraId="711BC80E" w14:textId="676A8580" w:rsidR="00DD037E" w:rsidRPr="00AD598B" w:rsidRDefault="00591FF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30DACEF" w14:textId="77777777" w:rsidR="00543CB5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98</w:t>
            </w:r>
          </w:p>
          <w:p w14:paraId="51D6B0CE" w14:textId="59390E79" w:rsidR="00DD037E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3449A215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7FC0961F" w14:textId="77777777" w:rsidR="00DD037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4.00</w:t>
            </w: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07DBD1E7" w14:textId="75F0D651" w:rsidR="00F2412E" w:rsidRPr="00AD598B" w:rsidRDefault="00F2412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5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7347FF3" w14:textId="77777777" w:rsidR="00ED5692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8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17104F55" w14:textId="066A9E23" w:rsidR="00DD037E" w:rsidRPr="00AD598B" w:rsidRDefault="00ED569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67C01D22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1AB4FC9B" w14:textId="77777777" w:rsidR="001B04B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91</w:t>
            </w:r>
          </w:p>
          <w:p w14:paraId="502A9677" w14:textId="1AC4F506" w:rsidR="00DD037E" w:rsidRPr="00AD598B" w:rsidRDefault="001B04B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6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288A4857" w14:textId="77777777" w:rsidR="00DD037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  <w:r w:rsidR="00B11BAF">
              <w:rPr>
                <w:rFonts w:ascii="Times New Roman" w:eastAsia="PMingLiU" w:hAnsi="Times New Roman" w:cs="Times New Roman" w:hint="eastAsia"/>
                <w14:ligatures w14:val="none"/>
              </w:rPr>
              <w:t>2.87</w:t>
            </w:r>
          </w:p>
          <w:p w14:paraId="0CDB2967" w14:textId="6B563AA5" w:rsidR="00E12094" w:rsidRPr="00AD598B" w:rsidRDefault="00E1209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</w:p>
        </w:tc>
      </w:tr>
      <w:tr w:rsidR="00DD037E" w:rsidRPr="00AD598B" w14:paraId="17409003" w14:textId="77777777" w:rsidTr="00DD037E">
        <w:trPr>
          <w:trHeight w:val="295"/>
          <w:jc w:val="center"/>
        </w:trPr>
        <w:tc>
          <w:tcPr>
            <w:tcW w:w="1388" w:type="dxa"/>
          </w:tcPr>
          <w:p w14:paraId="1D24F55E" w14:textId="77777777" w:rsidR="00DD037E" w:rsidRPr="00AD598B" w:rsidRDefault="00DD037E" w:rsidP="00DD037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25-29</w:t>
            </w:r>
          </w:p>
        </w:tc>
        <w:tc>
          <w:tcPr>
            <w:tcW w:w="934" w:type="dxa"/>
            <w:noWrap/>
            <w:hideMark/>
          </w:tcPr>
          <w:p w14:paraId="20D03E8A" w14:textId="77777777" w:rsidR="007C3BB2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36</w:t>
            </w:r>
          </w:p>
          <w:p w14:paraId="2DE5D304" w14:textId="26FC2A73" w:rsidR="00DD037E" w:rsidRPr="00AD598B" w:rsidRDefault="007C3BB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3)</w:t>
            </w:r>
            <w:r w:rsidR="00DD037E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A2703CA" w14:textId="77777777" w:rsidR="00543CB5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23</w:t>
            </w:r>
          </w:p>
          <w:p w14:paraId="64DD1F4F" w14:textId="414C902D" w:rsidR="00DD037E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2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12071842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1F7CDBF9" w14:textId="77777777" w:rsidR="00591FF4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4.08</w:t>
            </w:r>
          </w:p>
          <w:p w14:paraId="353A4770" w14:textId="52F51C0D" w:rsidR="00DD037E" w:rsidRPr="00AD598B" w:rsidRDefault="00591FF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C1D80B9" w14:textId="77777777" w:rsidR="00543CB5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11</w:t>
            </w:r>
          </w:p>
          <w:p w14:paraId="17D354A7" w14:textId="06F8D0C6" w:rsidR="00DD037E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216350A7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40B731DF" w14:textId="77777777" w:rsidR="00F2412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92</w:t>
            </w:r>
          </w:p>
          <w:p w14:paraId="7A19E32B" w14:textId="63EC4287" w:rsidR="00DD037E" w:rsidRPr="00AD598B" w:rsidRDefault="00F2412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2635FF7" w14:textId="77777777" w:rsidR="00ED5692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74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4E2CD3EB" w14:textId="2EA5BDA5" w:rsidR="00DD037E" w:rsidRPr="00AD598B" w:rsidRDefault="00ED569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28CABC68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02DF019B" w14:textId="77777777" w:rsidR="001B04B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77</w:t>
            </w:r>
          </w:p>
          <w:p w14:paraId="04AABA0D" w14:textId="590214E4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  <w:r w:rsidR="001B04BE">
              <w:rPr>
                <w:rFonts w:ascii="Times New Roman" w:eastAsia="PMingLiU" w:hAnsi="Times New Roman" w:cs="Times New Roman" w:hint="eastAsia"/>
                <w14:ligatures w14:val="none"/>
              </w:rPr>
              <w:t>(25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2511C248" w14:textId="77777777" w:rsidR="00E12094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13</w:t>
            </w:r>
          </w:p>
          <w:p w14:paraId="24B03727" w14:textId="6A44ABEE" w:rsidR="00DD037E" w:rsidRPr="00AD598B" w:rsidRDefault="00E1209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5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B11BAF" w:rsidRPr="00AD598B" w14:paraId="3D833ABA" w14:textId="77777777" w:rsidTr="00DD037E">
        <w:trPr>
          <w:trHeight w:val="295"/>
          <w:jc w:val="center"/>
        </w:trPr>
        <w:tc>
          <w:tcPr>
            <w:tcW w:w="1388" w:type="dxa"/>
          </w:tcPr>
          <w:p w14:paraId="22E18973" w14:textId="77777777" w:rsidR="00B11BAF" w:rsidRPr="00AD598B" w:rsidRDefault="00B11BAF" w:rsidP="00B11BA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30-34</w:t>
            </w:r>
          </w:p>
        </w:tc>
        <w:tc>
          <w:tcPr>
            <w:tcW w:w="934" w:type="dxa"/>
            <w:noWrap/>
            <w:hideMark/>
          </w:tcPr>
          <w:p w14:paraId="65482325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33</w:t>
            </w:r>
            <w:r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  <w:p w14:paraId="4162C9C2" w14:textId="0204F9D5" w:rsidR="007C3BB2" w:rsidRPr="007C3BB2" w:rsidRDefault="007C3BB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3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723C321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97</w:t>
            </w:r>
          </w:p>
          <w:p w14:paraId="05E2EE2C" w14:textId="2FFB081B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6DD7C787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60D8B515" w14:textId="77777777" w:rsidR="00E577B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86</w:t>
            </w:r>
          </w:p>
          <w:p w14:paraId="0A0E7311" w14:textId="7780C2C4" w:rsidR="00B11BAF" w:rsidRPr="00AD598B" w:rsidRDefault="00E577B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3C52F3F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76</w:t>
            </w:r>
          </w:p>
          <w:p w14:paraId="676111BD" w14:textId="1DDCA216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11F27334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143AC3FD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66</w:t>
            </w: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1D3A48D1" w14:textId="092F08CA" w:rsidR="00F2412E" w:rsidRPr="00AD598B" w:rsidRDefault="00F2412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3B97343" w14:textId="77777777" w:rsidR="00ED569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09</w:t>
            </w:r>
            <w:r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600832DF" w14:textId="0BFB5C37" w:rsidR="00B11BAF" w:rsidRPr="00AD598B" w:rsidRDefault="00ED569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5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359470A6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5ABFDF34" w14:textId="77777777" w:rsidR="001B04BE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3</w:t>
            </w:r>
          </w:p>
          <w:p w14:paraId="1AB26FC4" w14:textId="3FE849DE" w:rsidR="00B11BAF" w:rsidRPr="00AD598B" w:rsidRDefault="001B04B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0C302BEC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20</w:t>
            </w: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4A76756A" w14:textId="708A9041" w:rsidR="00E12094" w:rsidRPr="00AD598B" w:rsidRDefault="00E12094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5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</w:p>
        </w:tc>
      </w:tr>
      <w:tr w:rsidR="00B11BAF" w:rsidRPr="00AD598B" w14:paraId="6EE543F6" w14:textId="77777777" w:rsidTr="00DD037E">
        <w:trPr>
          <w:trHeight w:val="295"/>
          <w:jc w:val="center"/>
        </w:trPr>
        <w:tc>
          <w:tcPr>
            <w:tcW w:w="1388" w:type="dxa"/>
          </w:tcPr>
          <w:p w14:paraId="6E70B587" w14:textId="77777777" w:rsidR="00B11BAF" w:rsidRPr="00AD598B" w:rsidRDefault="00B11BAF" w:rsidP="00B11BA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35-39</w:t>
            </w:r>
          </w:p>
        </w:tc>
        <w:tc>
          <w:tcPr>
            <w:tcW w:w="934" w:type="dxa"/>
            <w:noWrap/>
            <w:hideMark/>
          </w:tcPr>
          <w:p w14:paraId="5BB57654" w14:textId="77777777" w:rsidR="007C3BB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49</w:t>
            </w:r>
          </w:p>
          <w:p w14:paraId="74F0F294" w14:textId="4729C396" w:rsidR="00B11BAF" w:rsidRPr="00AD598B" w:rsidRDefault="007C3BB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BC321F7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7</w:t>
            </w:r>
          </w:p>
          <w:p w14:paraId="5A96FF64" w14:textId="270A0EF3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6DD08142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68CBE264" w14:textId="77777777" w:rsidR="00E577B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85</w:t>
            </w:r>
          </w:p>
          <w:p w14:paraId="72FBAA53" w14:textId="63847767" w:rsidR="00B11BAF" w:rsidRPr="00AD598B" w:rsidRDefault="00E577B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25C4D20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81</w:t>
            </w:r>
          </w:p>
          <w:p w14:paraId="3BC21AFA" w14:textId="057DACAC" w:rsidR="00543CB5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</w:p>
        </w:tc>
        <w:tc>
          <w:tcPr>
            <w:tcW w:w="240" w:type="dxa"/>
          </w:tcPr>
          <w:p w14:paraId="2091C728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78B3F70D" w14:textId="77777777" w:rsidR="009708C3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69</w:t>
            </w:r>
          </w:p>
          <w:p w14:paraId="1392174F" w14:textId="3623039E" w:rsidR="00B11BAF" w:rsidRPr="00AD598B" w:rsidRDefault="009708C3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D7A8FDE" w14:textId="77777777" w:rsidR="00ED569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5</w:t>
            </w:r>
            <w:r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6694FA01" w14:textId="13977858" w:rsidR="00B11BAF" w:rsidRPr="00AD598B" w:rsidRDefault="00ED569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7C47DD10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375AF8BE" w14:textId="77777777" w:rsidR="001B04BE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3</w:t>
            </w:r>
          </w:p>
          <w:p w14:paraId="6BF8B3CF" w14:textId="4D6697B9" w:rsidR="00B11BAF" w:rsidRPr="00AD598B" w:rsidRDefault="001B04B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2EC0D02E" w14:textId="77777777" w:rsidR="00E12094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6</w:t>
            </w:r>
          </w:p>
          <w:p w14:paraId="3F16F5EC" w14:textId="5F19D5F2" w:rsidR="00B11BAF" w:rsidRPr="00AD598B" w:rsidRDefault="00E12094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B11BAF" w:rsidRPr="00AD598B" w14:paraId="351B8000" w14:textId="77777777" w:rsidTr="00DD037E">
        <w:trPr>
          <w:trHeight w:val="295"/>
          <w:jc w:val="center"/>
        </w:trPr>
        <w:tc>
          <w:tcPr>
            <w:tcW w:w="1388" w:type="dxa"/>
          </w:tcPr>
          <w:p w14:paraId="6C6D1D6A" w14:textId="77777777" w:rsidR="00B11BAF" w:rsidRPr="00AD598B" w:rsidRDefault="00B11BAF" w:rsidP="00B11BA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40-44</w:t>
            </w:r>
          </w:p>
        </w:tc>
        <w:tc>
          <w:tcPr>
            <w:tcW w:w="934" w:type="dxa"/>
            <w:noWrap/>
            <w:hideMark/>
          </w:tcPr>
          <w:p w14:paraId="79902B6B" w14:textId="77777777" w:rsidR="007C3BB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62</w:t>
            </w:r>
          </w:p>
          <w:p w14:paraId="310E5ED3" w14:textId="13645DD7" w:rsidR="00B11BAF" w:rsidRPr="00AD598B" w:rsidRDefault="007C3BB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34C372F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43</w:t>
            </w:r>
          </w:p>
          <w:p w14:paraId="0F588D1C" w14:textId="2BC97F46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532A3773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66AFAD5E" w14:textId="77777777" w:rsidR="00E577B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93</w:t>
            </w:r>
          </w:p>
          <w:p w14:paraId="159E0D2C" w14:textId="6D79084F" w:rsidR="00B11BAF" w:rsidRPr="00AD598B" w:rsidRDefault="00E577B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8674026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7</w:t>
            </w:r>
          </w:p>
          <w:p w14:paraId="6B6C1504" w14:textId="36523F94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2C6F37F6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687F59F3" w14:textId="77777777" w:rsidR="009708C3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3.72</w:t>
            </w:r>
          </w:p>
          <w:p w14:paraId="41C2956F" w14:textId="3860C140" w:rsidR="00B11BAF" w:rsidRPr="00AD598B" w:rsidRDefault="009708C3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25CF421" w14:textId="77777777" w:rsidR="00ED569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21</w:t>
            </w:r>
          </w:p>
          <w:p w14:paraId="60EB9E96" w14:textId="76C86760" w:rsidR="00B11BAF" w:rsidRPr="00AD598B" w:rsidRDefault="00ED569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2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4A2FC379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7F20E99B" w14:textId="77777777" w:rsidR="001B04BE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5</w:t>
            </w:r>
          </w:p>
          <w:p w14:paraId="256AD0C6" w14:textId="73D77862" w:rsidR="00B11BAF" w:rsidRPr="00AD598B" w:rsidRDefault="001B04B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598AD9AF" w14:textId="77777777" w:rsidR="00E12094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48</w:t>
            </w:r>
          </w:p>
          <w:p w14:paraId="0DD81147" w14:textId="51EF38D6" w:rsidR="00B11BAF" w:rsidRPr="00AD598B" w:rsidRDefault="00E12094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B11BAF" w:rsidRPr="00AD598B" w14:paraId="1EF33E27" w14:textId="77777777" w:rsidTr="00DD037E">
        <w:trPr>
          <w:trHeight w:val="295"/>
          <w:jc w:val="center"/>
        </w:trPr>
        <w:tc>
          <w:tcPr>
            <w:tcW w:w="1388" w:type="dxa"/>
          </w:tcPr>
          <w:p w14:paraId="7B0A441B" w14:textId="77777777" w:rsidR="00B11BAF" w:rsidRPr="00AD598B" w:rsidRDefault="00B11BAF" w:rsidP="00B11BA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45-49</w:t>
            </w:r>
          </w:p>
        </w:tc>
        <w:tc>
          <w:tcPr>
            <w:tcW w:w="934" w:type="dxa"/>
            <w:noWrap/>
            <w:hideMark/>
          </w:tcPr>
          <w:p w14:paraId="1B4D398E" w14:textId="77777777" w:rsidR="007C3BB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14:ligatures w14:val="none"/>
              </w:rPr>
              <w:t>4.84</w:t>
            </w:r>
          </w:p>
          <w:p w14:paraId="53E3C448" w14:textId="348F7482" w:rsidR="00B11BAF" w:rsidRPr="00AD598B" w:rsidRDefault="007C3BB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Times New Roman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3FD281C" w14:textId="77777777" w:rsidR="00543CB5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53</w:t>
            </w:r>
          </w:p>
          <w:p w14:paraId="63EDDD63" w14:textId="4386D274" w:rsidR="00B11BAF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375319FF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</w:tcPr>
          <w:p w14:paraId="4BC8C808" w14:textId="77777777" w:rsidR="00E577B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14:ligatures w14:val="none"/>
              </w:rPr>
              <w:t>4.16</w:t>
            </w:r>
          </w:p>
          <w:p w14:paraId="0A192F38" w14:textId="7EEEE03E" w:rsidR="00B11BAF" w:rsidRPr="00AD598B" w:rsidRDefault="00E577B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EE81591" w14:textId="77777777" w:rsidR="006D6837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46</w:t>
            </w:r>
          </w:p>
          <w:p w14:paraId="03353A2F" w14:textId="20FF5FCA" w:rsidR="00B11BAF" w:rsidRPr="00AD598B" w:rsidRDefault="006D6837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2C05D173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</w:tcPr>
          <w:p w14:paraId="1AFA9016" w14:textId="77777777" w:rsidR="009708C3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01</w:t>
            </w:r>
          </w:p>
          <w:p w14:paraId="76410158" w14:textId="71FCE759" w:rsidR="00B11BAF" w:rsidRPr="00AD598B" w:rsidRDefault="009708C3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2B901C1B" w14:textId="77777777" w:rsidR="00ED569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58</w:t>
            </w:r>
          </w:p>
          <w:p w14:paraId="36DD7246" w14:textId="58F5CDAB" w:rsidR="00B11BAF" w:rsidRPr="00AD598B" w:rsidRDefault="00ED569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6875B115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</w:tcPr>
          <w:p w14:paraId="667A9E3E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94</w:t>
            </w:r>
          </w:p>
          <w:p w14:paraId="061761AD" w14:textId="2C324230" w:rsidR="001B04BE" w:rsidRPr="00AD598B" w:rsidRDefault="001B04B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0E5A53B7" w14:textId="77777777" w:rsidR="00E12094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72</w:t>
            </w:r>
          </w:p>
          <w:p w14:paraId="4A0AE4AB" w14:textId="4100FF57" w:rsidR="00B11BAF" w:rsidRPr="00AD598B" w:rsidRDefault="00E12094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B11BAF" w:rsidRPr="00AD598B" w14:paraId="79F41043" w14:textId="77777777" w:rsidTr="00DD037E">
        <w:trPr>
          <w:trHeight w:val="295"/>
          <w:jc w:val="center"/>
        </w:trPr>
        <w:tc>
          <w:tcPr>
            <w:tcW w:w="1388" w:type="dxa"/>
          </w:tcPr>
          <w:p w14:paraId="74A42353" w14:textId="77777777" w:rsidR="00B11BAF" w:rsidRPr="00AD598B" w:rsidRDefault="00B11BAF" w:rsidP="00B11BA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50-54</w:t>
            </w:r>
          </w:p>
        </w:tc>
        <w:tc>
          <w:tcPr>
            <w:tcW w:w="934" w:type="dxa"/>
            <w:noWrap/>
            <w:hideMark/>
          </w:tcPr>
          <w:p w14:paraId="5B4713BD" w14:textId="77777777" w:rsidR="007C3BB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bCs/>
                <w14:ligatures w14:val="none"/>
              </w:rPr>
              <w:t>5.20</w:t>
            </w:r>
          </w:p>
          <w:p w14:paraId="57EC1A17" w14:textId="6C2EBA71" w:rsidR="00B11BAF" w:rsidRPr="00AD598B" w:rsidRDefault="007C3BB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hAnsi="Times New Roman" w:cs="Times New Roman" w:hint="eastAsia"/>
                <w:bCs/>
                <w14:ligatures w14:val="none"/>
              </w:rPr>
              <w:t xml:space="preserve"> (22)</w:t>
            </w:r>
            <w:r w:rsidR="00B11BAF" w:rsidRPr="00AD598B">
              <w:rPr>
                <w:rFonts w:ascii="Times New Roman" w:eastAsia="Times New Roman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B6FF637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57</w:t>
            </w:r>
          </w:p>
          <w:p w14:paraId="17B1D6C6" w14:textId="44251FA2" w:rsidR="00543CB5" w:rsidRPr="00AD598B" w:rsidRDefault="00543CB5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9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</w:p>
        </w:tc>
        <w:tc>
          <w:tcPr>
            <w:tcW w:w="238" w:type="dxa"/>
          </w:tcPr>
          <w:p w14:paraId="1C892B6B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</w:tcPr>
          <w:p w14:paraId="3A5FF378" w14:textId="77777777" w:rsidR="00E577B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68</w:t>
            </w:r>
          </w:p>
          <w:p w14:paraId="55537845" w14:textId="3DEC6A36" w:rsidR="00B11BAF" w:rsidRPr="00AD598B" w:rsidRDefault="00E577B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720110F" w14:textId="77777777" w:rsidR="006D6837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50</w:t>
            </w:r>
          </w:p>
          <w:p w14:paraId="7E39C515" w14:textId="17383F18" w:rsidR="00B11BAF" w:rsidRPr="00AD598B" w:rsidRDefault="006D6837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094AA48D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bottom w:val="nil"/>
            </w:tcBorders>
          </w:tcPr>
          <w:p w14:paraId="31F25346" w14:textId="77777777" w:rsidR="009708C3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62</w:t>
            </w:r>
          </w:p>
          <w:p w14:paraId="0F977AAF" w14:textId="32776028" w:rsidR="00B11BAF" w:rsidRPr="00AD598B" w:rsidRDefault="009708C3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4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3C653D0" w14:textId="77777777" w:rsidR="00ED5692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87</w:t>
            </w:r>
          </w:p>
          <w:p w14:paraId="414A4DA9" w14:textId="45480E6E" w:rsidR="00B11BAF" w:rsidRPr="00AD598B" w:rsidRDefault="00ED5692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5A922E2D" w14:textId="77777777" w:rsidR="00B11BAF" w:rsidRPr="00AD598B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</w:tcPr>
          <w:p w14:paraId="40388701" w14:textId="77777777" w:rsidR="00B11BAF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48</w:t>
            </w: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35024FC3" w14:textId="1F21E536" w:rsidR="001B04BE" w:rsidRPr="00AD598B" w:rsidRDefault="001B04BE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5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6FD33F7E" w14:textId="77777777" w:rsidR="00E12094" w:rsidRDefault="00B11BAF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3.07</w:t>
            </w:r>
          </w:p>
          <w:p w14:paraId="34BAB665" w14:textId="7D498C92" w:rsidR="00B11BAF" w:rsidRPr="00AD598B" w:rsidRDefault="00E12094" w:rsidP="00B11BAF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B11BAF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</w:tr>
      <w:tr w:rsidR="00DD037E" w:rsidRPr="00AD598B" w14:paraId="1B1296E2" w14:textId="77777777" w:rsidTr="00DD037E">
        <w:trPr>
          <w:trHeight w:val="295"/>
          <w:jc w:val="center"/>
        </w:trPr>
        <w:tc>
          <w:tcPr>
            <w:tcW w:w="1388" w:type="dxa"/>
            <w:tcBorders>
              <w:bottom w:val="nil"/>
            </w:tcBorders>
          </w:tcPr>
          <w:p w14:paraId="2320D6CC" w14:textId="77777777" w:rsidR="00DD037E" w:rsidRPr="00AD598B" w:rsidRDefault="00DD037E" w:rsidP="00DD037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55-59</w:t>
            </w:r>
          </w:p>
        </w:tc>
        <w:tc>
          <w:tcPr>
            <w:tcW w:w="934" w:type="dxa"/>
            <w:tcBorders>
              <w:bottom w:val="nil"/>
            </w:tcBorders>
            <w:noWrap/>
            <w:hideMark/>
          </w:tcPr>
          <w:p w14:paraId="522EE5FE" w14:textId="77777777" w:rsidR="007C3BB2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bCs/>
                <w14:ligatures w14:val="none"/>
              </w:rPr>
              <w:t>5.52</w:t>
            </w:r>
          </w:p>
          <w:p w14:paraId="3DDD1EB6" w14:textId="69ADF124" w:rsidR="00DD037E" w:rsidRPr="00AD598B" w:rsidRDefault="007C3BB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hAnsi="Times New Roman" w:cs="Times New Roman" w:hint="eastAsia"/>
                <w:bCs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Times New Roman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3FC6DB5" w14:textId="77777777" w:rsidR="00543CB5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27</w:t>
            </w:r>
          </w:p>
          <w:p w14:paraId="66EFF459" w14:textId="72F6C5F4" w:rsidR="00DD037E" w:rsidRPr="00AD598B" w:rsidRDefault="00543CB5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9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38" w:type="dxa"/>
            <w:tcBorders>
              <w:bottom w:val="nil"/>
            </w:tcBorders>
          </w:tcPr>
          <w:p w14:paraId="1E7DD812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  <w:tcBorders>
              <w:bottom w:val="nil"/>
            </w:tcBorders>
          </w:tcPr>
          <w:p w14:paraId="0C5057F6" w14:textId="77777777" w:rsidR="00E577BF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94</w:t>
            </w:r>
          </w:p>
          <w:p w14:paraId="5CD6E6EE" w14:textId="17AE06D8" w:rsidR="00DD037E" w:rsidRPr="00AD598B" w:rsidRDefault="00E577B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4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9BB0A41" w14:textId="77777777" w:rsidR="006D6837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62</w:t>
            </w:r>
          </w:p>
          <w:p w14:paraId="3B6621BC" w14:textId="5AC39B73" w:rsidR="00DD037E" w:rsidRPr="00AD598B" w:rsidRDefault="006D6837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bottom w:val="nil"/>
            </w:tcBorders>
          </w:tcPr>
          <w:p w14:paraId="58290B01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bottom w:val="nil"/>
            </w:tcBorders>
          </w:tcPr>
          <w:p w14:paraId="5EEB4C46" w14:textId="77777777" w:rsidR="009708C3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80</w:t>
            </w:r>
          </w:p>
          <w:p w14:paraId="3997F9CF" w14:textId="600E19EF" w:rsidR="00DD037E" w:rsidRPr="00AD598B" w:rsidRDefault="009708C3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5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C1F708A" w14:textId="77777777" w:rsidR="00ED5692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79</w:t>
            </w:r>
          </w:p>
          <w:p w14:paraId="165748E0" w14:textId="5CF056EB" w:rsidR="00DD037E" w:rsidRPr="00AD598B" w:rsidRDefault="00ED5692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70" w:type="dxa"/>
            <w:tcBorders>
              <w:bottom w:val="nil"/>
            </w:tcBorders>
          </w:tcPr>
          <w:p w14:paraId="2D938893" w14:textId="77777777" w:rsidR="00DD037E" w:rsidRPr="00AD598B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  <w:tcBorders>
              <w:bottom w:val="nil"/>
            </w:tcBorders>
          </w:tcPr>
          <w:p w14:paraId="3BC817FD" w14:textId="77777777" w:rsidR="00DD037E" w:rsidRDefault="00DD037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44</w:t>
            </w: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0FEB4905" w14:textId="7262FDD0" w:rsidR="001B04BE" w:rsidRPr="00AD598B" w:rsidRDefault="001B04BE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6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</w:tcPr>
          <w:p w14:paraId="4CA810E3" w14:textId="77777777" w:rsidR="00E12094" w:rsidRDefault="00B11BAF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27</w:t>
            </w:r>
          </w:p>
          <w:p w14:paraId="505D0195" w14:textId="3D50745C" w:rsidR="00DD037E" w:rsidRPr="00AD598B" w:rsidRDefault="00E12094" w:rsidP="00DD037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DD037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</w:tr>
      <w:tr w:rsidR="00E72F4E" w:rsidRPr="00AD598B" w14:paraId="12443E78" w14:textId="77777777" w:rsidTr="00DD037E">
        <w:trPr>
          <w:trHeight w:val="295"/>
          <w:jc w:val="center"/>
        </w:trPr>
        <w:tc>
          <w:tcPr>
            <w:tcW w:w="1388" w:type="dxa"/>
            <w:tcBorders>
              <w:top w:val="nil"/>
              <w:bottom w:val="single" w:sz="12" w:space="0" w:color="auto"/>
            </w:tcBorders>
          </w:tcPr>
          <w:p w14:paraId="33332934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60-64</w:t>
            </w:r>
          </w:p>
        </w:tc>
        <w:tc>
          <w:tcPr>
            <w:tcW w:w="934" w:type="dxa"/>
            <w:tcBorders>
              <w:top w:val="nil"/>
              <w:bottom w:val="single" w:sz="12" w:space="0" w:color="auto"/>
            </w:tcBorders>
            <w:noWrap/>
            <w:hideMark/>
          </w:tcPr>
          <w:p w14:paraId="6265F726" w14:textId="77777777" w:rsidR="00E72F4E" w:rsidRDefault="00DB5114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bCs/>
                <w14:ligatures w14:val="none"/>
              </w:rPr>
              <w:t>5.63</w:t>
            </w:r>
            <w:r w:rsidR="00E72F4E" w:rsidRPr="00AD598B">
              <w:rPr>
                <w:rFonts w:ascii="Times New Roman" w:eastAsia="Times New Roman" w:hAnsi="Times New Roman" w:cs="Times New Roman"/>
                <w:bCs/>
                <w14:ligatures w14:val="none"/>
              </w:rPr>
              <w:t xml:space="preserve"> </w:t>
            </w:r>
          </w:p>
          <w:p w14:paraId="4CC08635" w14:textId="1DCA20B2" w:rsidR="007C3BB2" w:rsidRPr="007C3BB2" w:rsidRDefault="007C3BB2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hAnsi="Times New Roman" w:cs="Times New Roman" w:hint="eastAsia"/>
                <w:bCs/>
                <w14:ligatures w14:val="none"/>
              </w:rPr>
              <w:t xml:space="preserve"> (25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F58272" w14:textId="77777777" w:rsidR="00543CB5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83</w:t>
            </w:r>
          </w:p>
          <w:p w14:paraId="10E982B0" w14:textId="726F0788" w:rsidR="00E72F4E" w:rsidRPr="00AD598B" w:rsidRDefault="00543CB5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1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bottom w:val="single" w:sz="12" w:space="0" w:color="auto"/>
            </w:tcBorders>
          </w:tcPr>
          <w:p w14:paraId="69474ED6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bottom w:val="single" w:sz="12" w:space="0" w:color="auto"/>
            </w:tcBorders>
          </w:tcPr>
          <w:p w14:paraId="4934EACD" w14:textId="77777777" w:rsidR="00E72F4E" w:rsidRDefault="00DB5114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5.08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6FA84AB8" w14:textId="7ADD9114" w:rsidR="00E577BF" w:rsidRPr="00AD598B" w:rsidRDefault="00E577BF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5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202F9FA" w14:textId="77777777" w:rsidR="006D6837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23</w:t>
            </w:r>
          </w:p>
          <w:p w14:paraId="26477306" w14:textId="49B4EDEE" w:rsidR="00E72F4E" w:rsidRPr="00AD598B" w:rsidRDefault="006D6837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951A55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single" w:sz="12" w:space="0" w:color="auto"/>
            </w:tcBorders>
          </w:tcPr>
          <w:p w14:paraId="1E148287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bottom w:val="single" w:sz="12" w:space="0" w:color="auto"/>
            </w:tcBorders>
          </w:tcPr>
          <w:p w14:paraId="5CAB60F1" w14:textId="77777777" w:rsidR="009708C3" w:rsidRDefault="00DB5114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</w:t>
            </w:r>
            <w:r w:rsidR="00DD037E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87</w:t>
            </w:r>
          </w:p>
          <w:p w14:paraId="13E02440" w14:textId="2A46FDA4" w:rsidR="00E72F4E" w:rsidRPr="00AD598B" w:rsidRDefault="009708C3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6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E2BBD17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95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18DB6F5D" w14:textId="7EF3829A" w:rsidR="00ED5692" w:rsidRPr="00AD598B" w:rsidRDefault="00ED5692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1841E0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3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</w:p>
        </w:tc>
        <w:tc>
          <w:tcPr>
            <w:tcW w:w="270" w:type="dxa"/>
            <w:tcBorders>
              <w:top w:val="nil"/>
              <w:bottom w:val="single" w:sz="12" w:space="0" w:color="auto"/>
            </w:tcBorders>
          </w:tcPr>
          <w:p w14:paraId="354BFA88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bottom w:val="single" w:sz="12" w:space="0" w:color="auto"/>
            </w:tcBorders>
          </w:tcPr>
          <w:p w14:paraId="6094755A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44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3ED712A4" w14:textId="5AB0136A" w:rsidR="001B04BE" w:rsidRPr="00AD598B" w:rsidRDefault="001B04B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7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40E4EE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43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5BF2F23F" w14:textId="1D7099DE" w:rsidR="00E12094" w:rsidRPr="00AD598B" w:rsidRDefault="00E12094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both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</w:t>
            </w:r>
            <w:r w:rsidR="008758C0"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</w:t>
            </w: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)</w:t>
            </w:r>
          </w:p>
        </w:tc>
      </w:tr>
    </w:tbl>
    <w:p w14:paraId="5F1D446E" w14:textId="77E44EF9" w:rsidR="00E72F4E" w:rsidRPr="00AD598B" w:rsidRDefault="00E72F4E" w:rsidP="00E72F4E">
      <w:pPr>
        <w:widowControl w:val="0"/>
        <w:spacing w:after="0" w:line="240" w:lineRule="auto"/>
        <w:ind w:hanging="180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lastRenderedPageBreak/>
        <w:t>Note</w:t>
      </w:r>
      <w:r w:rsidR="00301BC8">
        <w:rPr>
          <w:rFonts w:ascii="Times New Roman" w:eastAsia="PMingLiU" w:hAnsi="Times New Roman" w:cs="Times New Roman" w:hint="eastAsia"/>
          <w14:ligatures w14:val="none"/>
        </w:rPr>
        <w:t>s</w:t>
      </w:r>
      <w:r w:rsidRPr="00AD598B">
        <w:rPr>
          <w:rFonts w:ascii="Times New Roman" w:eastAsia="PMingLiU" w:hAnsi="Times New Roman" w:cs="Times New Roman"/>
          <w14:ligatures w14:val="none"/>
        </w:rPr>
        <w:t>:</w:t>
      </w:r>
      <w:r w:rsidR="00633CCC">
        <w:rPr>
          <w:rFonts w:ascii="Times New Roman" w:eastAsia="PMingLiU" w:hAnsi="Times New Roman" w:cs="Times New Roman" w:hint="eastAsia"/>
          <w14:ligatures w14:val="none"/>
        </w:rPr>
        <w:t xml:space="preserve"> Median ages are in the </w:t>
      </w:r>
      <w:r w:rsidR="00633CCC" w:rsidRPr="00633CCC">
        <w:rPr>
          <w:rFonts w:ascii="Times New Roman" w:eastAsia="PMingLiU" w:hAnsi="Times New Roman" w:cs="Times New Roman"/>
          <w14:ligatures w14:val="none"/>
        </w:rPr>
        <w:t>parenthes</w:t>
      </w:r>
      <w:r w:rsidR="00633CCC">
        <w:rPr>
          <w:rFonts w:ascii="Times New Roman" w:eastAsia="PMingLiU" w:hAnsi="Times New Roman" w:cs="Times New Roman" w:hint="eastAsia"/>
          <w14:ligatures w14:val="none"/>
        </w:rPr>
        <w:t>e</w:t>
      </w:r>
      <w:r w:rsidR="00633CCC" w:rsidRPr="00633CCC">
        <w:rPr>
          <w:rFonts w:ascii="Times New Roman" w:eastAsia="PMingLiU" w:hAnsi="Times New Roman" w:cs="Times New Roman"/>
          <w14:ligatures w14:val="none"/>
        </w:rPr>
        <w:t>s</w:t>
      </w:r>
      <w:r w:rsidR="00633CCC">
        <w:rPr>
          <w:rFonts w:ascii="Times New Roman" w:eastAsia="PMingLiU" w:hAnsi="Times New Roman" w:cs="Times New Roman" w:hint="eastAsia"/>
          <w14:ligatures w14:val="none"/>
        </w:rPr>
        <w:t>;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* means that the group has less than 30 cases.</w:t>
      </w:r>
    </w:p>
    <w:p w14:paraId="00D70AB4" w14:textId="77777777" w:rsidR="00E72F4E" w:rsidRPr="00AD598B" w:rsidRDefault="00E72F4E" w:rsidP="00E72F4E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54C24D97" w14:textId="193D7CB2" w:rsidR="00E72F4E" w:rsidRPr="00AD598B" w:rsidRDefault="00E72F4E" w:rsidP="00E72F4E">
      <w:pPr>
        <w:widowControl w:val="0"/>
        <w:spacing w:after="0" w:line="360" w:lineRule="auto"/>
        <w:ind w:leftChars="-59" w:left="784" w:hangingChars="386" w:hanging="926"/>
        <w:rPr>
          <w:rFonts w:ascii="Times New Roman" w:eastAsia="PMingLiU" w:hAnsi="Times New Roman" w:cs="Times New Roman"/>
          <w:noProof/>
          <w14:ligatures w14:val="none"/>
        </w:rPr>
      </w:pPr>
      <w:r w:rsidRPr="00AD598B">
        <w:rPr>
          <w:rFonts w:ascii="Times New Roman" w:eastAsia="PMingLiU" w:hAnsi="Times New Roman" w:cs="Times New Roman"/>
          <w:noProof/>
          <w14:ligatures w14:val="none"/>
        </w:rPr>
        <w:t>Table A-2.</w:t>
      </w:r>
      <w:bookmarkStart w:id="1" w:name="_Hlk191933167"/>
      <w:r w:rsidR="003C4147">
        <w:rPr>
          <w:rFonts w:ascii="Times New Roman" w:eastAsia="PMingLiU" w:hAnsi="Times New Roman" w:cs="Times New Roman" w:hint="eastAsia"/>
          <w:noProof/>
          <w14:ligatures w14:val="none"/>
        </w:rPr>
        <w:t xml:space="preserve"> </w:t>
      </w:r>
      <w:r w:rsidR="00DB5114" w:rsidRPr="00AD598B">
        <w:rPr>
          <w:rFonts w:ascii="Times New Roman" w:eastAsia="PMingLiU" w:hAnsi="Times New Roman" w:cs="Times New Roman"/>
          <w:noProof/>
          <w14:ligatures w14:val="none"/>
        </w:rPr>
        <w:t>Individual</w:t>
      </w:r>
      <w:r w:rsidR="003C4147">
        <w:rPr>
          <w:rFonts w:ascii="Times New Roman" w:eastAsia="PMingLiU" w:hAnsi="Times New Roman" w:cs="Times New Roman" w:hint="eastAsia"/>
          <w:noProof/>
          <w14:ligatures w14:val="none"/>
        </w:rPr>
        <w:t xml:space="preserve"> Distance</w:t>
      </w:r>
      <w:r w:rsidR="00DB5114" w:rsidRPr="00AD598B">
        <w:rPr>
          <w:rFonts w:ascii="Times New Roman" w:eastAsia="PMingLiU" w:hAnsi="Times New Roman" w:cs="Times New Roman"/>
          <w:noProof/>
          <w14:ligatures w14:val="none"/>
        </w:rPr>
        <w:t xml:space="preserve"> to the Median Age</w:t>
      </w:r>
      <w:r w:rsidRPr="00AD598B">
        <w:rPr>
          <w:rFonts w:ascii="Times New Roman" w:eastAsia="PMingLiU" w:hAnsi="Times New Roman" w:cs="Times New Roman"/>
          <w:noProof/>
          <w14:ligatures w14:val="none"/>
        </w:rPr>
        <w:t xml:space="preserve"> among </w:t>
      </w:r>
      <w:r w:rsidR="008C2080">
        <w:rPr>
          <w:rFonts w:ascii="Times New Roman" w:eastAsia="PMingLiU" w:hAnsi="Times New Roman" w:cs="Times New Roman" w:hint="eastAsia"/>
          <w:noProof/>
          <w14:ligatures w14:val="none"/>
        </w:rPr>
        <w:t>Wom</w:t>
      </w:r>
      <w:r w:rsidRPr="00AD598B">
        <w:rPr>
          <w:rFonts w:ascii="Times New Roman" w:eastAsia="PMingLiU" w:hAnsi="Times New Roman" w:cs="Times New Roman"/>
          <w:noProof/>
          <w14:ligatures w14:val="none"/>
        </w:rPr>
        <w:t>en between GSS and ACS Data</w:t>
      </w:r>
      <w:bookmarkEnd w:id="1"/>
      <w:r w:rsidR="00405FFE">
        <w:rPr>
          <w:rFonts w:ascii="Times New Roman" w:eastAsia="PMingLiU" w:hAnsi="Times New Roman" w:cs="Times New Roman" w:hint="eastAsia"/>
          <w:noProof/>
          <w14:ligatures w14:val="none"/>
        </w:rPr>
        <w:t xml:space="preserve"> (n=7,431,391)</w:t>
      </w:r>
    </w:p>
    <w:tbl>
      <w:tblPr>
        <w:tblW w:w="9720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8"/>
        <w:gridCol w:w="934"/>
        <w:gridCol w:w="934"/>
        <w:gridCol w:w="238"/>
        <w:gridCol w:w="934"/>
        <w:gridCol w:w="934"/>
        <w:gridCol w:w="240"/>
        <w:gridCol w:w="956"/>
        <w:gridCol w:w="1006"/>
        <w:gridCol w:w="270"/>
        <w:gridCol w:w="923"/>
        <w:gridCol w:w="963"/>
      </w:tblGrid>
      <w:tr w:rsidR="00E72F4E" w:rsidRPr="00AD598B" w14:paraId="6946238A" w14:textId="77777777" w:rsidTr="004A4271">
        <w:trPr>
          <w:trHeight w:val="295"/>
          <w:jc w:val="center"/>
        </w:trPr>
        <w:tc>
          <w:tcPr>
            <w:tcW w:w="1388" w:type="dxa"/>
            <w:vMerge w:val="restart"/>
            <w:vAlign w:val="bottom"/>
          </w:tcPr>
          <w:p w14:paraId="3D278E85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Birth cohort</w:t>
            </w:r>
          </w:p>
        </w:tc>
        <w:tc>
          <w:tcPr>
            <w:tcW w:w="1868" w:type="dxa"/>
            <w:gridSpan w:val="2"/>
            <w:tcBorders>
              <w:bottom w:val="single" w:sz="6" w:space="0" w:color="auto"/>
            </w:tcBorders>
            <w:noWrap/>
            <w:vAlign w:val="bottom"/>
            <w:hideMark/>
          </w:tcPr>
          <w:p w14:paraId="31936281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Less than high school</w:t>
            </w:r>
          </w:p>
        </w:tc>
        <w:tc>
          <w:tcPr>
            <w:tcW w:w="238" w:type="dxa"/>
          </w:tcPr>
          <w:p w14:paraId="7E36AEB3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868" w:type="dxa"/>
            <w:gridSpan w:val="2"/>
            <w:tcBorders>
              <w:bottom w:val="single" w:sz="6" w:space="0" w:color="auto"/>
            </w:tcBorders>
            <w:vAlign w:val="bottom"/>
          </w:tcPr>
          <w:p w14:paraId="12D8FFF1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High school</w:t>
            </w:r>
          </w:p>
        </w:tc>
        <w:tc>
          <w:tcPr>
            <w:tcW w:w="240" w:type="dxa"/>
          </w:tcPr>
          <w:p w14:paraId="29DF7E38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962" w:type="dxa"/>
            <w:gridSpan w:val="2"/>
            <w:vAlign w:val="bottom"/>
          </w:tcPr>
          <w:p w14:paraId="7DF9F09F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Some college </w:t>
            </w:r>
          </w:p>
        </w:tc>
        <w:tc>
          <w:tcPr>
            <w:tcW w:w="270" w:type="dxa"/>
          </w:tcPr>
          <w:p w14:paraId="7891127F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1886" w:type="dxa"/>
            <w:gridSpan w:val="2"/>
            <w:tcBorders>
              <w:bottom w:val="single" w:sz="6" w:space="0" w:color="auto"/>
            </w:tcBorders>
            <w:vAlign w:val="bottom"/>
          </w:tcPr>
          <w:p w14:paraId="707F9363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College &amp; above</w:t>
            </w:r>
          </w:p>
        </w:tc>
      </w:tr>
      <w:tr w:rsidR="00E72F4E" w:rsidRPr="00AD598B" w14:paraId="4BB16B1E" w14:textId="77777777" w:rsidTr="004A4271">
        <w:trPr>
          <w:trHeight w:val="295"/>
          <w:jc w:val="center"/>
        </w:trPr>
        <w:tc>
          <w:tcPr>
            <w:tcW w:w="1388" w:type="dxa"/>
            <w:vMerge/>
            <w:tcBorders>
              <w:bottom w:val="single" w:sz="6" w:space="0" w:color="auto"/>
            </w:tcBorders>
          </w:tcPr>
          <w:p w14:paraId="42CE5899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  <w:noWrap/>
          </w:tcPr>
          <w:p w14:paraId="0129BBE7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14:ligatures w14:val="none"/>
              </w:rPr>
              <w:t>ACS</w:t>
            </w: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391A49FC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38" w:type="dxa"/>
            <w:tcBorders>
              <w:bottom w:val="single" w:sz="6" w:space="0" w:color="auto"/>
            </w:tcBorders>
          </w:tcPr>
          <w:p w14:paraId="409523D0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348BAAA5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934" w:type="dxa"/>
            <w:tcBorders>
              <w:top w:val="single" w:sz="6" w:space="0" w:color="auto"/>
              <w:bottom w:val="single" w:sz="6" w:space="0" w:color="auto"/>
            </w:tcBorders>
          </w:tcPr>
          <w:p w14:paraId="6D1E4BBD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40" w:type="dxa"/>
            <w:tcBorders>
              <w:bottom w:val="single" w:sz="6" w:space="0" w:color="auto"/>
            </w:tcBorders>
          </w:tcPr>
          <w:p w14:paraId="3E4C7CA8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single" w:sz="6" w:space="0" w:color="auto"/>
              <w:bottom w:val="single" w:sz="6" w:space="0" w:color="auto"/>
            </w:tcBorders>
          </w:tcPr>
          <w:p w14:paraId="1757218F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1006" w:type="dxa"/>
            <w:tcBorders>
              <w:top w:val="single" w:sz="6" w:space="0" w:color="auto"/>
              <w:bottom w:val="single" w:sz="6" w:space="0" w:color="auto"/>
            </w:tcBorders>
          </w:tcPr>
          <w:p w14:paraId="04AF2D57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  <w:tc>
          <w:tcPr>
            <w:tcW w:w="270" w:type="dxa"/>
            <w:tcBorders>
              <w:bottom w:val="single" w:sz="6" w:space="0" w:color="auto"/>
            </w:tcBorders>
          </w:tcPr>
          <w:p w14:paraId="4F6B1388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single" w:sz="6" w:space="0" w:color="auto"/>
              <w:bottom w:val="single" w:sz="6" w:space="0" w:color="auto"/>
            </w:tcBorders>
          </w:tcPr>
          <w:p w14:paraId="59D939B2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ACS</w:t>
            </w:r>
          </w:p>
        </w:tc>
        <w:tc>
          <w:tcPr>
            <w:tcW w:w="963" w:type="dxa"/>
            <w:tcBorders>
              <w:top w:val="single" w:sz="6" w:space="0" w:color="auto"/>
              <w:bottom w:val="single" w:sz="6" w:space="0" w:color="auto"/>
            </w:tcBorders>
          </w:tcPr>
          <w:p w14:paraId="7D875413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GSS</w:t>
            </w:r>
          </w:p>
        </w:tc>
      </w:tr>
      <w:tr w:rsidR="00E72F4E" w:rsidRPr="00AD598B" w14:paraId="51B3CC97" w14:textId="77777777" w:rsidTr="004A4271">
        <w:trPr>
          <w:trHeight w:val="295"/>
          <w:jc w:val="center"/>
        </w:trPr>
        <w:tc>
          <w:tcPr>
            <w:tcW w:w="1388" w:type="dxa"/>
            <w:tcBorders>
              <w:top w:val="nil"/>
            </w:tcBorders>
          </w:tcPr>
          <w:p w14:paraId="70672E72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15-1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858994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5.66</w:t>
            </w:r>
          </w:p>
          <w:p w14:paraId="416DAF5E" w14:textId="3897D472" w:rsidR="00BB3B2A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C890C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29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27ED8EFA" w14:textId="19776652" w:rsidR="000B5940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</w:p>
        </w:tc>
        <w:tc>
          <w:tcPr>
            <w:tcW w:w="238" w:type="dxa"/>
            <w:tcBorders>
              <w:top w:val="nil"/>
            </w:tcBorders>
          </w:tcPr>
          <w:p w14:paraId="5F92E0E3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375DE9" w14:textId="77777777" w:rsidR="000469D9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5.04</w:t>
            </w:r>
          </w:p>
          <w:p w14:paraId="20CA5D07" w14:textId="1D106528" w:rsidR="00E72F4E" w:rsidRPr="00AD598B" w:rsidRDefault="000469D9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AF3F2" w14:textId="77777777" w:rsidR="00E72F4E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21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0E5F92FD" w14:textId="56642FAC" w:rsidR="003C307F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</w:p>
        </w:tc>
        <w:tc>
          <w:tcPr>
            <w:tcW w:w="240" w:type="dxa"/>
            <w:tcBorders>
              <w:top w:val="nil"/>
            </w:tcBorders>
          </w:tcPr>
          <w:p w14:paraId="0396A54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488739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64</w:t>
            </w:r>
          </w:p>
          <w:p w14:paraId="454FD642" w14:textId="72673AA9" w:rsidR="001D62B7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(24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F2D769" w14:textId="77777777" w:rsidR="00E72F4E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52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22DB7BAB" w14:textId="09F2E741" w:rsidR="003C307F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</w:p>
        </w:tc>
        <w:tc>
          <w:tcPr>
            <w:tcW w:w="270" w:type="dxa"/>
            <w:tcBorders>
              <w:top w:val="nil"/>
            </w:tcBorders>
          </w:tcPr>
          <w:p w14:paraId="592412D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E9182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60</w:t>
            </w:r>
          </w:p>
          <w:p w14:paraId="57F43D30" w14:textId="7E8D3D65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5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646C54" w14:textId="77777777" w:rsidR="00E72F4E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08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4FDC4E47" w14:textId="12A44F01" w:rsidR="00AE02F3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</w:p>
        </w:tc>
      </w:tr>
      <w:tr w:rsidR="00E72F4E" w:rsidRPr="00AD598B" w14:paraId="0166CB12" w14:textId="77777777" w:rsidTr="004A4271">
        <w:trPr>
          <w:trHeight w:val="295"/>
          <w:jc w:val="center"/>
        </w:trPr>
        <w:tc>
          <w:tcPr>
            <w:tcW w:w="1388" w:type="dxa"/>
          </w:tcPr>
          <w:p w14:paraId="79BC8BAD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20-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5A69A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5.07</w:t>
            </w:r>
          </w:p>
          <w:p w14:paraId="51476F59" w14:textId="346411C2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496A4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03</w:t>
            </w:r>
          </w:p>
          <w:p w14:paraId="3C877AC8" w14:textId="28A7F878" w:rsidR="000B5940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</w:p>
        </w:tc>
        <w:tc>
          <w:tcPr>
            <w:tcW w:w="238" w:type="dxa"/>
          </w:tcPr>
          <w:p w14:paraId="347E0F24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413CC" w14:textId="77777777" w:rsidR="000469D9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34</w:t>
            </w:r>
          </w:p>
          <w:p w14:paraId="6317B2AA" w14:textId="142616AA" w:rsidR="00E72F4E" w:rsidRPr="00AD598B" w:rsidRDefault="000469D9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EC1E69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3</w:t>
            </w:r>
          </w:p>
          <w:p w14:paraId="1F2E14C1" w14:textId="574A2E03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45DEE04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294A75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02</w:t>
            </w:r>
          </w:p>
          <w:p w14:paraId="124F6F39" w14:textId="52099F74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D5294D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9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0C6A863F" w14:textId="6846BE85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6DACDCA0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ECC305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11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1B98D9BE" w14:textId="0DB782A1" w:rsidR="00BE63C6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4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B4954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84</w:t>
            </w:r>
          </w:p>
          <w:p w14:paraId="51E60BFD" w14:textId="43769B39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E72F4E" w:rsidRPr="00AD598B" w14:paraId="1D9CFE57" w14:textId="77777777" w:rsidTr="004A4271">
        <w:trPr>
          <w:trHeight w:val="295"/>
          <w:jc w:val="center"/>
        </w:trPr>
        <w:tc>
          <w:tcPr>
            <w:tcW w:w="1388" w:type="dxa"/>
          </w:tcPr>
          <w:p w14:paraId="5F892311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25-2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146369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55</w:t>
            </w:r>
          </w:p>
          <w:p w14:paraId="2B131F7D" w14:textId="4BD8DAE8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FFE2FA" w14:textId="77777777" w:rsidR="000B5940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56</w:t>
            </w:r>
          </w:p>
          <w:p w14:paraId="17ABDB53" w14:textId="1B77B658" w:rsidR="00E72F4E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3709BB9F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4B697" w14:textId="77777777" w:rsidR="000469D9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87</w:t>
            </w:r>
          </w:p>
          <w:p w14:paraId="0B6F8CA5" w14:textId="1A195D30" w:rsidR="00E72F4E" w:rsidRPr="00AD598B" w:rsidRDefault="000469D9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2E130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37</w:t>
            </w:r>
          </w:p>
          <w:p w14:paraId="51734D2A" w14:textId="2EB04A83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4F641913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A11AA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8</w:t>
            </w:r>
          </w:p>
          <w:p w14:paraId="4E22DF6B" w14:textId="03825FFB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33C461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27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2AE1ECD4" w14:textId="72C19023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38475C81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16516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72</w:t>
            </w:r>
          </w:p>
          <w:p w14:paraId="24B49263" w14:textId="7855F453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CB6A62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77</w:t>
            </w:r>
          </w:p>
          <w:p w14:paraId="3E60AB6B" w14:textId="47038626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E72F4E" w:rsidRPr="00AD598B" w14:paraId="1D98DA21" w14:textId="77777777" w:rsidTr="004A4271">
        <w:trPr>
          <w:trHeight w:val="295"/>
          <w:jc w:val="center"/>
        </w:trPr>
        <w:tc>
          <w:tcPr>
            <w:tcW w:w="1388" w:type="dxa"/>
          </w:tcPr>
          <w:p w14:paraId="2AD61A9C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30-3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70BD66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62</w:t>
            </w:r>
          </w:p>
          <w:p w14:paraId="72C7A5B1" w14:textId="199679A9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B656E2" w14:textId="77777777" w:rsidR="000B5940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65</w:t>
            </w:r>
          </w:p>
          <w:p w14:paraId="702C5B07" w14:textId="55C7E596" w:rsidR="00E72F4E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8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70AD12C0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4FB27" w14:textId="77777777" w:rsidR="000469D9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7</w:t>
            </w:r>
          </w:p>
          <w:p w14:paraId="3AB54FA7" w14:textId="6266CE8C" w:rsidR="00E72F4E" w:rsidRPr="00AD598B" w:rsidRDefault="000469D9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60D75A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19</w:t>
            </w:r>
          </w:p>
          <w:p w14:paraId="58BD95E7" w14:textId="18608815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7C2CAFC2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1C76C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40</w:t>
            </w:r>
          </w:p>
          <w:p w14:paraId="595F9472" w14:textId="4BB84CB2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96D2FC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25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42CEB3B4" w14:textId="3E879B60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0ED0D583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63057E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0</w:t>
            </w:r>
          </w:p>
          <w:p w14:paraId="7C9BC340" w14:textId="2C130BCF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2E45E" w14:textId="77777777" w:rsidR="00E72F4E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77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7E9E6515" w14:textId="69BFAC1E" w:rsidR="00AE02F3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</w:p>
        </w:tc>
      </w:tr>
      <w:tr w:rsidR="00E72F4E" w:rsidRPr="00AD598B" w14:paraId="729AFDAE" w14:textId="77777777" w:rsidTr="004A4271">
        <w:trPr>
          <w:trHeight w:val="295"/>
          <w:jc w:val="center"/>
        </w:trPr>
        <w:tc>
          <w:tcPr>
            <w:tcW w:w="1388" w:type="dxa"/>
          </w:tcPr>
          <w:p w14:paraId="0BF4F570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35-3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241E0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78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4F788E2C" w14:textId="5E37A24B" w:rsidR="00BB3B2A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72C49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16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5EF30892" w14:textId="775FB646" w:rsidR="000B5940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8)</w:t>
            </w:r>
          </w:p>
        </w:tc>
        <w:tc>
          <w:tcPr>
            <w:tcW w:w="238" w:type="dxa"/>
          </w:tcPr>
          <w:p w14:paraId="2C9CBA08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824DDA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3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13999B74" w14:textId="689B7BC7" w:rsidR="000469D9" w:rsidRPr="00AD598B" w:rsidRDefault="000469D9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C62B0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28</w:t>
            </w:r>
          </w:p>
          <w:p w14:paraId="06ED5CC1" w14:textId="40997074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5B0C00A6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EA5DF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38</w:t>
            </w:r>
          </w:p>
          <w:p w14:paraId="7681C468" w14:textId="06464DAE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AF0FF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34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6B58BD65" w14:textId="00E963F0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4666B005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25CB7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45</w:t>
            </w:r>
          </w:p>
          <w:p w14:paraId="6C7B920C" w14:textId="2FCDFD40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8456A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34</w:t>
            </w:r>
          </w:p>
          <w:p w14:paraId="5B9EB538" w14:textId="417F0868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E72F4E" w:rsidRPr="00AD598B" w14:paraId="4CE1E368" w14:textId="77777777" w:rsidTr="004A4271">
        <w:trPr>
          <w:trHeight w:val="295"/>
          <w:jc w:val="center"/>
        </w:trPr>
        <w:tc>
          <w:tcPr>
            <w:tcW w:w="1388" w:type="dxa"/>
          </w:tcPr>
          <w:p w14:paraId="3F030255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40-4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3AEA1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5.16</w:t>
            </w:r>
          </w:p>
          <w:p w14:paraId="717D561C" w14:textId="57C5E04A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7888B" w14:textId="77777777" w:rsidR="00E72F4E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  <w:r w:rsidR="00B11BAF">
              <w:rPr>
                <w:rFonts w:ascii="Times New Roman" w:eastAsia="PMingLiU" w:hAnsi="Times New Roman" w:cs="Times New Roman" w:hint="eastAsia"/>
                <w14:ligatures w14:val="none"/>
              </w:rPr>
              <w:t>2.52</w:t>
            </w:r>
          </w:p>
          <w:p w14:paraId="705D6B34" w14:textId="64E9F70A" w:rsidR="000B5940" w:rsidRPr="00AD598B" w:rsidRDefault="000B594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8)</w:t>
            </w:r>
          </w:p>
        </w:tc>
        <w:tc>
          <w:tcPr>
            <w:tcW w:w="238" w:type="dxa"/>
          </w:tcPr>
          <w:p w14:paraId="4AE68D9F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DDDCC" w14:textId="77777777" w:rsidR="00CE3E7C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8</w:t>
            </w:r>
          </w:p>
          <w:p w14:paraId="09D3DD9D" w14:textId="35B007E8" w:rsidR="00E72F4E" w:rsidRPr="00AD598B" w:rsidRDefault="00CE3E7C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CB5CDD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16</w:t>
            </w:r>
          </w:p>
          <w:p w14:paraId="1FE98323" w14:textId="0FE1700F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5C58AAE8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940003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51</w:t>
            </w:r>
          </w:p>
          <w:p w14:paraId="50A17446" w14:textId="2365E07C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E499C3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49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>*</w:t>
            </w:r>
          </w:p>
          <w:p w14:paraId="5CF69425" w14:textId="5CF9B53C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7A9E2CCC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C7B808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48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21299AC1" w14:textId="7F838110" w:rsidR="00BE63C6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3964B3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57</w:t>
            </w:r>
          </w:p>
          <w:p w14:paraId="54228F57" w14:textId="531D01AD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E72F4E" w:rsidRPr="00AD598B" w14:paraId="0A11F641" w14:textId="77777777" w:rsidTr="004A4271">
        <w:trPr>
          <w:trHeight w:val="295"/>
          <w:jc w:val="center"/>
        </w:trPr>
        <w:tc>
          <w:tcPr>
            <w:tcW w:w="1388" w:type="dxa"/>
          </w:tcPr>
          <w:p w14:paraId="10DDEEB7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14:ligatures w14:val="none"/>
              </w:rPr>
              <w:t>1945-4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AE8F8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5.36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2D1BA578" w14:textId="70EE9BC9" w:rsidR="00BB3B2A" w:rsidRPr="00BB3B2A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hAnsi="Times New Roman" w:cs="Times New Roman"/>
                <w14:ligatures w14:val="none"/>
              </w:rPr>
            </w:pPr>
            <w:r>
              <w:rPr>
                <w:rFonts w:ascii="Times New Roman" w:hAnsi="Times New Roman" w:cs="Times New Roman" w:hint="eastAsia"/>
                <w14:ligatures w14:val="none"/>
              </w:rPr>
              <w:t xml:space="preserve"> (19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B3BF7" w14:textId="77777777" w:rsidR="00E72F4E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1.91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  <w:p w14:paraId="18A7AEE8" w14:textId="423096B3" w:rsidR="003C307F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17)</w:t>
            </w:r>
          </w:p>
        </w:tc>
        <w:tc>
          <w:tcPr>
            <w:tcW w:w="238" w:type="dxa"/>
          </w:tcPr>
          <w:p w14:paraId="73EDCA9A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05318F" w14:textId="77777777" w:rsidR="00CE3E7C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82</w:t>
            </w:r>
          </w:p>
          <w:p w14:paraId="04826B5D" w14:textId="28ACFA0F" w:rsidR="00E72F4E" w:rsidRPr="00AD598B" w:rsidRDefault="00CE3E7C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1F7E0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10</w:t>
            </w:r>
          </w:p>
          <w:p w14:paraId="1A5D742D" w14:textId="3BAA7CBA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0E3EAE54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4EC6A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9</w:t>
            </w:r>
          </w:p>
          <w:p w14:paraId="15B2870A" w14:textId="5C7536B6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211AB2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07</w:t>
            </w:r>
          </w:p>
          <w:p w14:paraId="7CF338C9" w14:textId="7ADB01D5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19D67307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0DB6EC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3.69</w:t>
            </w:r>
          </w:p>
          <w:p w14:paraId="53079EB2" w14:textId="341E7F59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F6818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2.50</w:t>
            </w:r>
          </w:p>
          <w:p w14:paraId="665FF39F" w14:textId="7E7E850C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</w:tr>
      <w:tr w:rsidR="00E72F4E" w:rsidRPr="00AD598B" w14:paraId="4DF0603C" w14:textId="77777777" w:rsidTr="004A4271">
        <w:trPr>
          <w:trHeight w:val="295"/>
          <w:jc w:val="center"/>
        </w:trPr>
        <w:tc>
          <w:tcPr>
            <w:tcW w:w="1388" w:type="dxa"/>
          </w:tcPr>
          <w:p w14:paraId="6E20C6C5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50-5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A7EBD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5.28</w:t>
            </w:r>
          </w:p>
          <w:p w14:paraId="7A766561" w14:textId="2CE1FD9C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E13F48" w14:textId="77777777" w:rsidR="003C307F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98</w:t>
            </w:r>
          </w:p>
          <w:p w14:paraId="2B1C3725" w14:textId="260F289E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8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38" w:type="dxa"/>
          </w:tcPr>
          <w:p w14:paraId="747C587C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2FE1FC" w14:textId="77777777" w:rsidR="00CE3E7C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12</w:t>
            </w:r>
          </w:p>
          <w:p w14:paraId="615B8947" w14:textId="16DCC7AA" w:rsidR="00E72F4E" w:rsidRPr="00AD598B" w:rsidRDefault="00CE3E7C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F802F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12</w:t>
            </w:r>
          </w:p>
          <w:p w14:paraId="0FAE48EE" w14:textId="5F55F7A6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</w:tcPr>
          <w:p w14:paraId="2C3087A9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3D4300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>4.15</w:t>
            </w:r>
          </w:p>
          <w:p w14:paraId="5CD136E2" w14:textId="7023E3BB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AE503" w14:textId="77777777" w:rsidR="003C307F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26</w:t>
            </w:r>
          </w:p>
          <w:p w14:paraId="613369CB" w14:textId="3D9F6CDB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70" w:type="dxa"/>
          </w:tcPr>
          <w:p w14:paraId="0C6E8DF4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A8E67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28</w:t>
            </w:r>
          </w:p>
          <w:p w14:paraId="08489120" w14:textId="2E1D8878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774D4E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81</w:t>
            </w:r>
          </w:p>
          <w:p w14:paraId="62F4370A" w14:textId="770A1734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</w:tr>
      <w:tr w:rsidR="00E72F4E" w:rsidRPr="00AD598B" w14:paraId="717C2E40" w14:textId="77777777" w:rsidTr="004A4271">
        <w:trPr>
          <w:trHeight w:val="295"/>
          <w:jc w:val="center"/>
        </w:trPr>
        <w:tc>
          <w:tcPr>
            <w:tcW w:w="1388" w:type="dxa"/>
            <w:tcBorders>
              <w:bottom w:val="nil"/>
            </w:tcBorders>
          </w:tcPr>
          <w:p w14:paraId="19A8C354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55-5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607598" w14:textId="77777777" w:rsidR="00BB3B2A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5.62</w:t>
            </w:r>
          </w:p>
          <w:p w14:paraId="7A5A25B5" w14:textId="6A097AF2" w:rsidR="00E72F4E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A02DB1" w14:textId="77777777" w:rsidR="003C307F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79</w:t>
            </w:r>
          </w:p>
          <w:p w14:paraId="6F6599CC" w14:textId="13B99313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7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38" w:type="dxa"/>
            <w:tcBorders>
              <w:bottom w:val="nil"/>
            </w:tcBorders>
          </w:tcPr>
          <w:p w14:paraId="27CA097E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74E95" w14:textId="77777777" w:rsidR="00CE3E7C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58</w:t>
            </w:r>
          </w:p>
          <w:p w14:paraId="0CDAED49" w14:textId="06416DA3" w:rsidR="00E72F4E" w:rsidRPr="00AD598B" w:rsidRDefault="00CE3E7C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1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7EB9F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44</w:t>
            </w:r>
          </w:p>
          <w:p w14:paraId="45CDBA13" w14:textId="1D17E3DA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9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bottom w:val="nil"/>
            </w:tcBorders>
          </w:tcPr>
          <w:p w14:paraId="0068395B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EC0893" w14:textId="77777777" w:rsidR="001D62B7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49</w:t>
            </w:r>
          </w:p>
          <w:p w14:paraId="396D125B" w14:textId="6B31F407" w:rsidR="00E72F4E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C69B6F" w14:textId="77777777" w:rsidR="00E72F4E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76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2865ECAD" w14:textId="5C7D1E07" w:rsidR="00202B76" w:rsidRPr="00AD598B" w:rsidRDefault="00202B7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</w:p>
        </w:tc>
        <w:tc>
          <w:tcPr>
            <w:tcW w:w="270" w:type="dxa"/>
            <w:tcBorders>
              <w:bottom w:val="nil"/>
            </w:tcBorders>
          </w:tcPr>
          <w:p w14:paraId="693572E0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A1EF90" w14:textId="77777777" w:rsidR="00BE63C6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38</w:t>
            </w:r>
          </w:p>
          <w:p w14:paraId="4284E6E6" w14:textId="6F04A2A0" w:rsidR="00E72F4E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5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A5EE1" w14:textId="77777777" w:rsidR="00E72F4E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49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7F9AD221" w14:textId="3DD1AAEB" w:rsidR="00AE02F3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</w:p>
        </w:tc>
      </w:tr>
      <w:tr w:rsidR="00E72F4E" w:rsidRPr="00AD598B" w14:paraId="69C1904D" w14:textId="77777777" w:rsidTr="004A4271">
        <w:trPr>
          <w:trHeight w:val="295"/>
          <w:jc w:val="center"/>
        </w:trPr>
        <w:tc>
          <w:tcPr>
            <w:tcW w:w="1388" w:type="dxa"/>
            <w:tcBorders>
              <w:top w:val="nil"/>
              <w:bottom w:val="single" w:sz="8" w:space="0" w:color="auto"/>
            </w:tcBorders>
          </w:tcPr>
          <w:p w14:paraId="44074D9A" w14:textId="77777777" w:rsidR="00E72F4E" w:rsidRPr="00AD598B" w:rsidRDefault="00E72F4E" w:rsidP="00E72F4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1960-64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BE36EB8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5.70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6738ECA0" w14:textId="56934D4C" w:rsidR="00BB3B2A" w:rsidRPr="00AD598B" w:rsidRDefault="00BB3B2A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DB2B4A5" w14:textId="77777777" w:rsidR="003C307F" w:rsidRDefault="00B11BA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98</w:t>
            </w:r>
          </w:p>
          <w:p w14:paraId="0DDAB49B" w14:textId="47530CDF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17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bottom w:val="single" w:sz="8" w:space="0" w:color="auto"/>
            </w:tcBorders>
          </w:tcPr>
          <w:p w14:paraId="1A4F692A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46C9F45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74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73823557" w14:textId="5B3BED05" w:rsidR="00CE3E7C" w:rsidRPr="00AD598B" w:rsidRDefault="00CE3E7C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0F05680" w14:textId="77777777" w:rsidR="003C307F" w:rsidRDefault="00D22A70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30</w:t>
            </w:r>
          </w:p>
          <w:p w14:paraId="65453693" w14:textId="0B44CF71" w:rsidR="00E72F4E" w:rsidRPr="00AD598B" w:rsidRDefault="003C307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0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single" w:sz="8" w:space="0" w:color="auto"/>
            </w:tcBorders>
          </w:tcPr>
          <w:p w14:paraId="2B4B9BDE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DF9D1B2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54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0EA74DCC" w14:textId="637C2808" w:rsidR="001D62B7" w:rsidRPr="00AD598B" w:rsidRDefault="001D62B7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12FA06F" w14:textId="77777777" w:rsidR="00202B76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2.01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>*</w:t>
            </w:r>
          </w:p>
          <w:p w14:paraId="43603CC9" w14:textId="3C276A27" w:rsidR="00E72F4E" w:rsidRPr="00AD598B" w:rsidRDefault="00202B7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2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bottom w:val="single" w:sz="8" w:space="0" w:color="auto"/>
            </w:tcBorders>
          </w:tcPr>
          <w:p w14:paraId="5E08D544" w14:textId="77777777" w:rsidR="00E72F4E" w:rsidRPr="00AD598B" w:rsidRDefault="00E72F4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2C6E34F" w14:textId="77777777" w:rsidR="00E72F4E" w:rsidRDefault="00DD037E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4.28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  <w:p w14:paraId="13EA8146" w14:textId="4A170E5A" w:rsidR="00BE63C6" w:rsidRPr="00AD598B" w:rsidRDefault="00BE63C6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5)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7A7967F" w14:textId="77777777" w:rsidR="00AE02F3" w:rsidRDefault="0082499F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>1.99</w:t>
            </w:r>
          </w:p>
          <w:p w14:paraId="266E1FAA" w14:textId="0FC5F97B" w:rsidR="00E72F4E" w:rsidRPr="00AD598B" w:rsidRDefault="00AE02F3" w:rsidP="00E72F4E">
            <w:pPr>
              <w:widowControl w:val="0"/>
              <w:tabs>
                <w:tab w:val="decimal" w:pos="215"/>
              </w:tabs>
              <w:spacing w:after="0" w:line="240" w:lineRule="auto"/>
              <w:rPr>
                <w:rFonts w:ascii="Times New Roman" w:eastAsia="PMingLiU" w:hAnsi="Times New Roman" w:cs="Times New Roman"/>
                <w:bCs/>
                <w14:ligatures w14:val="none"/>
              </w:rPr>
            </w:pPr>
            <w:r>
              <w:rPr>
                <w:rFonts w:ascii="Times New Roman" w:eastAsia="PMingLiU" w:hAnsi="Times New Roman" w:cs="Times New Roman" w:hint="eastAsia"/>
                <w:bCs/>
                <w14:ligatures w14:val="none"/>
              </w:rPr>
              <w:t xml:space="preserve"> (23)</w:t>
            </w:r>
            <w:r w:rsidR="00E72F4E" w:rsidRPr="00AD598B">
              <w:rPr>
                <w:rFonts w:ascii="Times New Roman" w:eastAsia="PMingLiU" w:hAnsi="Times New Roman" w:cs="Times New Roman"/>
                <w:bCs/>
                <w14:ligatures w14:val="none"/>
              </w:rPr>
              <w:t xml:space="preserve"> </w:t>
            </w:r>
          </w:p>
        </w:tc>
      </w:tr>
    </w:tbl>
    <w:p w14:paraId="41C9C81E" w14:textId="0CB6A204" w:rsidR="00E72F4E" w:rsidRPr="00AD598B" w:rsidRDefault="00E72F4E" w:rsidP="00E72F4E">
      <w:pPr>
        <w:widowControl w:val="0"/>
        <w:spacing w:after="0" w:line="240" w:lineRule="auto"/>
        <w:ind w:leftChars="-59" w:left="12" w:hangingChars="64" w:hanging="154"/>
        <w:rPr>
          <w:rFonts w:ascii="Calibri" w:eastAsia="PMingLiU" w:hAnsi="Calibri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t>Note</w:t>
      </w:r>
      <w:r w:rsidR="00301BC8">
        <w:rPr>
          <w:rFonts w:ascii="Times New Roman" w:eastAsia="PMingLiU" w:hAnsi="Times New Roman" w:cs="Times New Roman" w:hint="eastAsia"/>
          <w14:ligatures w14:val="none"/>
        </w:rPr>
        <w:t>s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: </w:t>
      </w:r>
      <w:r w:rsidR="00B66840">
        <w:rPr>
          <w:rFonts w:ascii="Times New Roman" w:eastAsia="PMingLiU" w:hAnsi="Times New Roman" w:cs="Times New Roman" w:hint="eastAsia"/>
          <w14:ligatures w14:val="none"/>
        </w:rPr>
        <w:t xml:space="preserve"> Median ages are in the </w:t>
      </w:r>
      <w:r w:rsidR="00B66840" w:rsidRPr="00633CCC">
        <w:rPr>
          <w:rFonts w:ascii="Times New Roman" w:eastAsia="PMingLiU" w:hAnsi="Times New Roman" w:cs="Times New Roman"/>
          <w14:ligatures w14:val="none"/>
        </w:rPr>
        <w:t>parenthes</w:t>
      </w:r>
      <w:r w:rsidR="00B66840">
        <w:rPr>
          <w:rFonts w:ascii="Times New Roman" w:eastAsia="PMingLiU" w:hAnsi="Times New Roman" w:cs="Times New Roman" w:hint="eastAsia"/>
          <w14:ligatures w14:val="none"/>
        </w:rPr>
        <w:t>e</w:t>
      </w:r>
      <w:r w:rsidR="00B66840" w:rsidRPr="00633CCC">
        <w:rPr>
          <w:rFonts w:ascii="Times New Roman" w:eastAsia="PMingLiU" w:hAnsi="Times New Roman" w:cs="Times New Roman"/>
          <w14:ligatures w14:val="none"/>
        </w:rPr>
        <w:t>s</w:t>
      </w:r>
      <w:r w:rsidR="00B66840">
        <w:rPr>
          <w:rFonts w:ascii="Times New Roman" w:eastAsia="PMingLiU" w:hAnsi="Times New Roman" w:cs="Times New Roman" w:hint="eastAsia"/>
          <w14:ligatures w14:val="none"/>
        </w:rPr>
        <w:t xml:space="preserve">; </w:t>
      </w:r>
      <w:r w:rsidRPr="00AD598B">
        <w:rPr>
          <w:rFonts w:ascii="Times New Roman" w:eastAsia="PMingLiU" w:hAnsi="Times New Roman" w:cs="Times New Roman"/>
          <w14:ligatures w14:val="none"/>
        </w:rPr>
        <w:t>* means that the group has less than 30 cases.</w:t>
      </w:r>
    </w:p>
    <w:p w14:paraId="29332D24" w14:textId="77777777" w:rsidR="003B62D4" w:rsidRPr="00AD598B" w:rsidRDefault="003B62D4"/>
    <w:p w14:paraId="6DDB5880" w14:textId="77777777" w:rsidR="00AA708F" w:rsidRPr="00AD598B" w:rsidRDefault="00AA708F"/>
    <w:p w14:paraId="157DBD7C" w14:textId="77777777" w:rsidR="00AA708F" w:rsidRPr="00AD598B" w:rsidRDefault="00AA708F"/>
    <w:p w14:paraId="50D81A35" w14:textId="77777777" w:rsidR="00AA708F" w:rsidRDefault="00AA708F"/>
    <w:p w14:paraId="5BB3C454" w14:textId="77777777" w:rsidR="00AD598B" w:rsidRDefault="00AD598B"/>
    <w:p w14:paraId="00612664" w14:textId="77777777" w:rsidR="00AD598B" w:rsidRDefault="00AD598B"/>
    <w:p w14:paraId="2FCC8ADE" w14:textId="77777777" w:rsidR="00E4318C" w:rsidRDefault="00E4318C"/>
    <w:p w14:paraId="5147DEAB" w14:textId="77777777" w:rsidR="00E4318C" w:rsidRDefault="00E4318C"/>
    <w:p w14:paraId="722DE973" w14:textId="77777777" w:rsidR="00E4318C" w:rsidRPr="00AD598B" w:rsidRDefault="00E4318C"/>
    <w:p w14:paraId="0BB48C37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lastRenderedPageBreak/>
        <w:t xml:space="preserve">Appendix B. Explanation of Relative Ratio </w:t>
      </w:r>
    </w:p>
    <w:p w14:paraId="2873BE36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t xml:space="preserve">The measure of the variability of age at first marriage adopted by Sweeney (2016) is designed to capture the relative ratio of the </w:t>
      </w:r>
      <w:bookmarkStart w:id="2" w:name="_Hlk118450885"/>
      <w:r w:rsidRPr="00AD598B">
        <w:rPr>
          <w:rFonts w:ascii="Times New Roman" w:eastAsia="PMingLiU" w:hAnsi="Times New Roman" w:cs="Times New Roman"/>
          <w14:ligatures w14:val="none"/>
        </w:rPr>
        <w:t xml:space="preserve">interquartile range </w:t>
      </w:r>
      <w:bookmarkEnd w:id="2"/>
      <w:r w:rsidRPr="00AD598B">
        <w:rPr>
          <w:rFonts w:ascii="Times New Roman" w:eastAsia="PMingLiU" w:hAnsi="Times New Roman" w:cs="Times New Roman"/>
          <w14:ligatures w14:val="none"/>
        </w:rPr>
        <w:t>to the median age at first marriage within a group. The formula  used to calculate this measure is as follows:</w:t>
      </w:r>
    </w:p>
    <w:p w14:paraId="7B54DD7E" w14:textId="77777777" w:rsidR="00AA708F" w:rsidRPr="00AD598B" w:rsidRDefault="00AA708F" w:rsidP="00AA708F">
      <w:pPr>
        <w:widowControl w:val="0"/>
        <w:spacing w:after="0" w:line="240" w:lineRule="auto"/>
        <w:jc w:val="right"/>
        <w:rPr>
          <w:rFonts w:ascii="Times New Roman" w:eastAsia="PMingLiU" w:hAnsi="Times New Roman" w:cs="Times New Roman"/>
          <w14:ligatures w14:val="none"/>
        </w:rPr>
      </w:pPr>
    </w:p>
    <w:p w14:paraId="01C211FE" w14:textId="77777777" w:rsidR="00AA708F" w:rsidRPr="00AD598B" w:rsidRDefault="00000000" w:rsidP="00AA708F">
      <w:pPr>
        <w:widowControl w:val="0"/>
        <w:spacing w:after="0" w:line="240" w:lineRule="auto"/>
        <w:jc w:val="right"/>
        <w:rPr>
          <w:rFonts w:ascii="Times New Roman" w:eastAsia="PMingLiU" w:hAnsi="Times New Roman" w:cs="Times New Roman"/>
          <w14:ligatures w14:val="none"/>
        </w:rPr>
      </w:pP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V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i</m:t>
            </m:r>
          </m:sub>
        </m:sSub>
        <m:r>
          <w:rPr>
            <w:rFonts w:ascii="Cambria Math" w:eastAsia="PMingLiU" w:hAnsi="Cambria Math" w:cs="Times New Roman"/>
            <w14:ligatures w14:val="none"/>
          </w:rPr>
          <m:t>=</m:t>
        </m:r>
        <m:f>
          <m:f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fPr>
          <m:num>
            <m:sSub>
              <m:sSubPr>
                <m:ctrlPr>
                  <w:rPr>
                    <w:rFonts w:ascii="Cambria Math" w:eastAsia="PMingLiU" w:hAnsi="Cambria Math" w:cs="Times New Roman"/>
                    <w:i/>
                    <w14:ligatures w14:val="none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14:ligatures w14:val="none"/>
                  </w:rPr>
                  <m:t>A</m:t>
                </m:r>
              </m:e>
              <m:sub>
                <m:r>
                  <w:rPr>
                    <w:rFonts w:ascii="Cambria Math" w:eastAsia="PMingLiU" w:hAnsi="Cambria Math" w:cs="Times New Roman"/>
                    <w14:ligatures w14:val="none"/>
                  </w:rPr>
                  <m:t>3q,i</m:t>
                </m:r>
              </m:sub>
            </m:sSub>
            <m:r>
              <w:rPr>
                <w:rFonts w:ascii="Cambria Math" w:eastAsia="PMingLiU" w:hAnsi="Cambria Math" w:cs="Times New Roman"/>
                <w14:ligatures w14:val="none"/>
              </w:rPr>
              <m:t>-</m:t>
            </m:r>
            <m:sSub>
              <m:sSubPr>
                <m:ctrlPr>
                  <w:rPr>
                    <w:rFonts w:ascii="Cambria Math" w:eastAsia="PMingLiU" w:hAnsi="Cambria Math" w:cs="Times New Roman"/>
                    <w:i/>
                    <w14:ligatures w14:val="none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14:ligatures w14:val="none"/>
                  </w:rPr>
                  <m:t>A</m:t>
                </m:r>
              </m:e>
              <m:sub>
                <m:r>
                  <w:rPr>
                    <w:rFonts w:ascii="Cambria Math" w:eastAsia="PMingLiU" w:hAnsi="Cambria Math" w:cs="Times New Roman"/>
                    <w14:ligatures w14:val="none"/>
                  </w:rPr>
                  <m:t>1q,i</m:t>
                </m:r>
              </m:sub>
            </m:sSub>
          </m:num>
          <m:den>
            <m:sSub>
              <m:sSubPr>
                <m:ctrlPr>
                  <w:rPr>
                    <w:rFonts w:ascii="Cambria Math" w:eastAsia="PMingLiU" w:hAnsi="Cambria Math" w:cs="Times New Roman"/>
                    <w:i/>
                    <w14:ligatures w14:val="none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14:ligatures w14:val="none"/>
                  </w:rPr>
                  <m:t>A</m:t>
                </m:r>
              </m:e>
              <m:sub>
                <m:r>
                  <w:rPr>
                    <w:rFonts w:ascii="Cambria Math" w:eastAsia="PMingLiU" w:hAnsi="Cambria Math" w:cs="Times New Roman"/>
                    <w14:ligatures w14:val="none"/>
                  </w:rPr>
                  <m:t>m,i</m:t>
                </m:r>
              </m:sub>
            </m:sSub>
          </m:den>
        </m:f>
      </m:oMath>
      <w:r w:rsidR="00AA708F"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="00AA708F" w:rsidRPr="00AD598B">
        <w:rPr>
          <w:rFonts w:ascii="Times New Roman" w:eastAsia="PMingLiU" w:hAnsi="Times New Roman" w:cs="Times New Roman"/>
          <w14:ligatures w14:val="none"/>
        </w:rPr>
        <w:t xml:space="preserve">                                                          (1)</w:t>
      </w:r>
    </w:p>
    <w:p w14:paraId="0D38E5AA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5ACF5A90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t xml:space="preserve">where </w:t>
      </w:r>
      <w:bookmarkStart w:id="3" w:name="_Hlk88377725"/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V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i</m:t>
            </m:r>
          </m:sub>
        </m:sSub>
      </m:oMath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represents the measure of the variability of age at first marriage in group </w:t>
      </w:r>
      <m:oMath>
        <m:r>
          <w:rPr>
            <w:rFonts w:ascii="Cambria Math" w:eastAsia="PMingLiU" w:hAnsi="Cambria Math" w:cs="Times New Roman"/>
            <w14:ligatures w14:val="none"/>
          </w:rPr>
          <m:t>i</m:t>
        </m:r>
      </m:oMath>
      <w:bookmarkEnd w:id="3"/>
      <w:r w:rsidRPr="00AD598B">
        <w:rPr>
          <w:rFonts w:ascii="Times New Roman" w:eastAsia="PMingLiU" w:hAnsi="Times New Roman" w:cs="Times New Roman"/>
          <w14:ligatures w14:val="none"/>
        </w:rPr>
        <w:t xml:space="preserve">. </w:t>
      </w: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1q,i</m:t>
            </m:r>
          </m:sub>
        </m:sSub>
      </m:oMath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and </w:t>
      </w: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3q,i</m:t>
            </m:r>
          </m:sub>
        </m:sSub>
      </m:oMath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refer to the value of the first and third quartiles, respectively, of age at first marriage within that group. </w:t>
      </w: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m,i</m:t>
            </m:r>
          </m:sub>
        </m:sSub>
      </m:oMath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Pr="00AD598B">
        <w:rPr>
          <w:rFonts w:ascii="Times New Roman" w:eastAsia="PMingLiU" w:hAnsi="Times New Roman" w:cs="Times New Roman"/>
          <w14:ligatures w14:val="none"/>
        </w:rPr>
        <w:t>donates the median age at first marriage in that group.</w:t>
      </w:r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For example, if the median age at first marriage within group </w:t>
      </w:r>
      <m:oMath>
        <m:r>
          <w:rPr>
            <w:rFonts w:ascii="Cambria Math" w:eastAsia="PMingLiU" w:hAnsi="Cambria Math" w:cs="Times New Roman"/>
            <w14:ligatures w14:val="none"/>
          </w:rPr>
          <m:t>i</m:t>
        </m:r>
      </m:oMath>
      <w:r w:rsidRPr="00AD598B">
        <w:rPr>
          <w:rFonts w:ascii="Times New Roman" w:eastAsia="PMingLiU" w:hAnsi="Times New Roman" w:cs="Times New Roman"/>
          <w14:ligatures w14:val="none"/>
        </w:rPr>
        <w:t xml:space="preserve"> is 24 years (</w:t>
      </w: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m,i</m:t>
            </m:r>
          </m:sub>
        </m:sSub>
      </m:oMath>
      <w:r w:rsidRPr="00AD598B">
        <w:rPr>
          <w:rFonts w:ascii="Times New Roman" w:eastAsia="PMingLiU" w:hAnsi="Times New Roman" w:cs="Times New Roman"/>
          <w14:ligatures w14:val="none"/>
        </w:rPr>
        <w:t xml:space="preserve">), and the interquartile range (i.e., </w:t>
      </w:r>
      <m:oMath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3q,i</m:t>
            </m:r>
          </m:sub>
        </m:sSub>
        <m:r>
          <w:rPr>
            <w:rFonts w:ascii="Cambria Math" w:eastAsia="PMingLiU" w:hAnsi="Cambria Math" w:cs="Times New Roman"/>
            <w14:ligatures w14:val="none"/>
          </w:rPr>
          <m:t>-</m:t>
        </m:r>
        <m:sSub>
          <m:sSub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sSubPr>
          <m:e>
            <m:r>
              <w:rPr>
                <w:rFonts w:ascii="Cambria Math" w:eastAsia="PMingLiU" w:hAnsi="Cambria Math" w:cs="Times New Roman"/>
                <w14:ligatures w14:val="none"/>
              </w:rPr>
              <m:t>A</m:t>
            </m:r>
          </m:e>
          <m:sub>
            <m:r>
              <w:rPr>
                <w:rFonts w:ascii="Cambria Math" w:eastAsia="PMingLiU" w:hAnsi="Cambria Math" w:cs="Times New Roman"/>
                <w14:ligatures w14:val="none"/>
              </w:rPr>
              <m:t>1q,i</m:t>
            </m:r>
          </m:sub>
        </m:sSub>
      </m:oMath>
      <w:r w:rsidRPr="00AD598B">
        <w:rPr>
          <w:rFonts w:ascii="Times New Roman" w:eastAsia="PMingLiU" w:hAnsi="Times New Roman" w:cs="Times New Roman"/>
          <w14:ligatures w14:val="none"/>
        </w:rPr>
        <w:t>) is six years. The variability of age at first marriage for that group would be 0.25 (</w:t>
      </w:r>
      <m:oMath>
        <m:f>
          <m:fPr>
            <m:ctrlPr>
              <w:rPr>
                <w:rFonts w:ascii="Cambria Math" w:eastAsia="PMingLiU" w:hAnsi="Cambria Math" w:cs="Times New Roman"/>
                <w:i/>
                <w14:ligatures w14:val="none"/>
              </w:rPr>
            </m:ctrlPr>
          </m:fPr>
          <m:num>
            <m:r>
              <w:rPr>
                <w:rFonts w:ascii="Cambria Math" w:eastAsia="PMingLiU" w:hAnsi="Cambria Math" w:cs="Times New Roman"/>
                <w14:ligatures w14:val="none"/>
              </w:rPr>
              <m:t>6</m:t>
            </m:r>
          </m:num>
          <m:den>
            <m:r>
              <w:rPr>
                <w:rFonts w:ascii="Cambria Math" w:eastAsia="PMingLiU" w:hAnsi="Cambria Math" w:cs="Times New Roman"/>
                <w14:ligatures w14:val="none"/>
              </w:rPr>
              <m:t>24</m:t>
            </m:r>
          </m:den>
        </m:f>
      </m:oMath>
      <w:r w:rsidRPr="00AD598B">
        <w:rPr>
          <w:rFonts w:ascii="Times New Roman" w:eastAsia="PMingLiU" w:hAnsi="Times New Roman" w:cs="Times New Roman"/>
          <w14:ligatures w14:val="none"/>
        </w:rPr>
        <w:t>).</w:t>
      </w:r>
    </w:p>
    <w:p w14:paraId="74838957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5DDF5960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7F09CB05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676C5C86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369E561C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6B48F614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6EB34FC2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74711EF4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282C1DBD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4F421F61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2F8B1592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4AE34682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11CEA8E5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5EC8C380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5C78853E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0ED8B9B9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2979DE4A" w14:textId="77777777" w:rsidR="00AE3DF7" w:rsidRPr="00AD598B" w:rsidRDefault="00AE3DF7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20376361" w14:textId="77777777" w:rsidR="00AA708F" w:rsidRPr="00AD598B" w:rsidRDefault="00AA708F" w:rsidP="00AA708F">
      <w:pPr>
        <w:widowControl w:val="0"/>
        <w:spacing w:after="0" w:line="360" w:lineRule="auto"/>
        <w:rPr>
          <w:rFonts w:ascii="Times New Roman" w:eastAsia="PMingLiU" w:hAnsi="Times New Roman" w:cs="Times New Roman"/>
          <w14:ligatures w14:val="none"/>
        </w:rPr>
      </w:pPr>
    </w:p>
    <w:p w14:paraId="3B91F23F" w14:textId="022EB8CD" w:rsidR="00AA708F" w:rsidRPr="00AD598B" w:rsidRDefault="0054795F" w:rsidP="00AE28CC">
      <w:pPr>
        <w:widowControl w:val="0"/>
        <w:spacing w:after="0" w:line="360" w:lineRule="auto"/>
        <w:ind w:left="450" w:rightChars="-614" w:right="-1474" w:hanging="1260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 w:hint="eastAsia"/>
          <w14:ligatures w14:val="none"/>
        </w:rPr>
        <w:lastRenderedPageBreak/>
        <w:t xml:space="preserve">Appendix </w:t>
      </w:r>
      <w:r w:rsidR="00AE3DF7" w:rsidRPr="00AD598B">
        <w:rPr>
          <w:rFonts w:ascii="Times New Roman" w:eastAsia="PMingLiU" w:hAnsi="Times New Roman" w:cs="Times New Roman"/>
          <w14:ligatures w14:val="none"/>
        </w:rPr>
        <w:t>C</w:t>
      </w:r>
      <w:r w:rsidR="00AA708F" w:rsidRPr="00AD598B">
        <w:rPr>
          <w:rFonts w:ascii="Times New Roman" w:eastAsia="PMingLiU" w:hAnsi="Times New Roman" w:cs="Times New Roman"/>
          <w14:ligatures w14:val="none"/>
        </w:rPr>
        <w:t>. Bivariate Analysis for Individual Distance to Median Age at First Marriage, by Birth Cohort, Gender, education, and race (n=1</w:t>
      </w:r>
      <w:r w:rsidR="00DE38C9" w:rsidRPr="00AD598B">
        <w:rPr>
          <w:rFonts w:ascii="Times New Roman" w:eastAsia="PMingLiU" w:hAnsi="Times New Roman" w:cs="Times New Roman" w:hint="eastAsia"/>
          <w14:ligatures w14:val="none"/>
        </w:rPr>
        <w:t>3,737,325</w:t>
      </w:r>
      <w:r w:rsidR="00AA708F" w:rsidRPr="00AD598B">
        <w:rPr>
          <w:rFonts w:ascii="Times New Roman" w:eastAsia="PMingLiU" w:hAnsi="Times New Roman" w:cs="Times New Roman"/>
          <w14:ligatures w14:val="none"/>
        </w:rPr>
        <w:t>)</w:t>
      </w:r>
    </w:p>
    <w:tbl>
      <w:tblPr>
        <w:tblW w:w="11044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9"/>
        <w:gridCol w:w="1008"/>
        <w:gridCol w:w="1008"/>
        <w:gridCol w:w="1008"/>
        <w:gridCol w:w="236"/>
        <w:gridCol w:w="1245"/>
        <w:gridCol w:w="945"/>
        <w:gridCol w:w="945"/>
        <w:gridCol w:w="1170"/>
        <w:gridCol w:w="270"/>
        <w:gridCol w:w="945"/>
        <w:gridCol w:w="945"/>
      </w:tblGrid>
      <w:tr w:rsidR="00AA708F" w:rsidRPr="00AD598B" w14:paraId="6AD86063" w14:textId="77777777" w:rsidTr="004A4271">
        <w:trPr>
          <w:trHeight w:val="295"/>
          <w:jc w:val="center"/>
        </w:trPr>
        <w:tc>
          <w:tcPr>
            <w:tcW w:w="1319" w:type="dxa"/>
            <w:tcBorders>
              <w:bottom w:val="nil"/>
            </w:tcBorders>
            <w:noWrap/>
            <w:vAlign w:val="bottom"/>
            <w:hideMark/>
          </w:tcPr>
          <w:p w14:paraId="69072E2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1008" w:type="dxa"/>
          </w:tcPr>
          <w:p w14:paraId="5381A09F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</w:tcPr>
          <w:p w14:paraId="2EFBDE8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</w:tcPr>
          <w:p w14:paraId="0F950165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36" w:type="dxa"/>
          </w:tcPr>
          <w:p w14:paraId="62632813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vMerge w:val="restart"/>
            <w:vAlign w:val="bottom"/>
          </w:tcPr>
          <w:p w14:paraId="11055D70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ess than high school</w:t>
            </w:r>
          </w:p>
        </w:tc>
        <w:tc>
          <w:tcPr>
            <w:tcW w:w="945" w:type="dxa"/>
            <w:vMerge w:val="restart"/>
            <w:vAlign w:val="bottom"/>
          </w:tcPr>
          <w:p w14:paraId="15DE40D2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igh school</w:t>
            </w:r>
          </w:p>
        </w:tc>
        <w:tc>
          <w:tcPr>
            <w:tcW w:w="945" w:type="dxa"/>
            <w:vMerge w:val="restart"/>
            <w:vAlign w:val="bottom"/>
          </w:tcPr>
          <w:p w14:paraId="0A69756F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ome college</w:t>
            </w:r>
          </w:p>
        </w:tc>
        <w:tc>
          <w:tcPr>
            <w:tcW w:w="1170" w:type="dxa"/>
            <w:vMerge w:val="restart"/>
            <w:vAlign w:val="bottom"/>
          </w:tcPr>
          <w:p w14:paraId="0ACADF32" w14:textId="77777777" w:rsidR="00AA708F" w:rsidRPr="00AD598B" w:rsidRDefault="00AA708F" w:rsidP="00AA708F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College &amp; above</w:t>
            </w:r>
          </w:p>
        </w:tc>
        <w:tc>
          <w:tcPr>
            <w:tcW w:w="270" w:type="dxa"/>
            <w:tcBorders>
              <w:bottom w:val="nil"/>
            </w:tcBorders>
            <w:vAlign w:val="bottom"/>
          </w:tcPr>
          <w:p w14:paraId="23E139A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vMerge w:val="restart"/>
            <w:vAlign w:val="bottom"/>
          </w:tcPr>
          <w:p w14:paraId="126DE097" w14:textId="77777777" w:rsidR="00AA708F" w:rsidRPr="00AD598B" w:rsidRDefault="00AA708F" w:rsidP="00AA708F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hite</w:t>
            </w:r>
          </w:p>
        </w:tc>
        <w:tc>
          <w:tcPr>
            <w:tcW w:w="945" w:type="dxa"/>
            <w:vMerge w:val="restart"/>
            <w:vAlign w:val="bottom"/>
          </w:tcPr>
          <w:p w14:paraId="1C4DAC51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lack</w:t>
            </w:r>
          </w:p>
        </w:tc>
      </w:tr>
      <w:tr w:rsidR="00AA708F" w:rsidRPr="00AD598B" w14:paraId="4F4231E6" w14:textId="77777777" w:rsidTr="0054795F">
        <w:trPr>
          <w:trHeight w:val="295"/>
          <w:jc w:val="center"/>
        </w:trPr>
        <w:tc>
          <w:tcPr>
            <w:tcW w:w="1319" w:type="dxa"/>
            <w:tcBorders>
              <w:top w:val="nil"/>
              <w:bottom w:val="single" w:sz="6" w:space="0" w:color="auto"/>
            </w:tcBorders>
            <w:noWrap/>
            <w:vAlign w:val="bottom"/>
            <w:hideMark/>
          </w:tcPr>
          <w:p w14:paraId="09F6A25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1008" w:type="dxa"/>
            <w:tcBorders>
              <w:bottom w:val="single" w:sz="6" w:space="0" w:color="auto"/>
            </w:tcBorders>
          </w:tcPr>
          <w:p w14:paraId="55BDA3B7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bottom w:val="single" w:sz="6" w:space="0" w:color="auto"/>
            </w:tcBorders>
            <w:vAlign w:val="bottom"/>
          </w:tcPr>
          <w:p w14:paraId="673E7659" w14:textId="77777777" w:rsidR="00AA708F" w:rsidRPr="00AD598B" w:rsidRDefault="00AA708F" w:rsidP="005479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n</w:t>
            </w:r>
          </w:p>
        </w:tc>
        <w:tc>
          <w:tcPr>
            <w:tcW w:w="1008" w:type="dxa"/>
            <w:tcBorders>
              <w:bottom w:val="single" w:sz="6" w:space="0" w:color="auto"/>
            </w:tcBorders>
            <w:vAlign w:val="bottom"/>
          </w:tcPr>
          <w:p w14:paraId="624F307D" w14:textId="77777777" w:rsidR="00AA708F" w:rsidRPr="00AD598B" w:rsidRDefault="00AA708F" w:rsidP="005479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men</w:t>
            </w:r>
          </w:p>
        </w:tc>
        <w:tc>
          <w:tcPr>
            <w:tcW w:w="236" w:type="dxa"/>
            <w:tcBorders>
              <w:bottom w:val="single" w:sz="6" w:space="0" w:color="auto"/>
            </w:tcBorders>
          </w:tcPr>
          <w:p w14:paraId="1304046E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vMerge/>
            <w:tcBorders>
              <w:bottom w:val="single" w:sz="6" w:space="0" w:color="auto"/>
            </w:tcBorders>
            <w:vAlign w:val="bottom"/>
          </w:tcPr>
          <w:p w14:paraId="1C2A9B5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vMerge/>
            <w:tcBorders>
              <w:bottom w:val="single" w:sz="6" w:space="0" w:color="auto"/>
            </w:tcBorders>
            <w:vAlign w:val="bottom"/>
          </w:tcPr>
          <w:p w14:paraId="29965F54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vMerge/>
            <w:tcBorders>
              <w:bottom w:val="single" w:sz="6" w:space="0" w:color="auto"/>
            </w:tcBorders>
            <w:vAlign w:val="bottom"/>
          </w:tcPr>
          <w:p w14:paraId="08D3E3A0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vAlign w:val="bottom"/>
          </w:tcPr>
          <w:p w14:paraId="43D016E4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70" w:type="dxa"/>
            <w:tcBorders>
              <w:top w:val="nil"/>
              <w:bottom w:val="single" w:sz="6" w:space="0" w:color="auto"/>
            </w:tcBorders>
            <w:vAlign w:val="bottom"/>
          </w:tcPr>
          <w:p w14:paraId="210AF14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vMerge/>
            <w:tcBorders>
              <w:bottom w:val="single" w:sz="6" w:space="0" w:color="auto"/>
            </w:tcBorders>
            <w:vAlign w:val="bottom"/>
          </w:tcPr>
          <w:p w14:paraId="3BD749CC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vMerge/>
            <w:tcBorders>
              <w:bottom w:val="single" w:sz="6" w:space="0" w:color="auto"/>
            </w:tcBorders>
            <w:vAlign w:val="bottom"/>
          </w:tcPr>
          <w:p w14:paraId="4D36ED80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  <w:tr w:rsidR="00AA708F" w:rsidRPr="00AD598B" w14:paraId="0B77A92A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single" w:sz="6" w:space="0" w:color="auto"/>
              <w:bottom w:val="nil"/>
            </w:tcBorders>
            <w:noWrap/>
            <w:vAlign w:val="bottom"/>
          </w:tcPr>
          <w:p w14:paraId="39811BB2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15-19</w:t>
            </w:r>
          </w:p>
        </w:tc>
        <w:tc>
          <w:tcPr>
            <w:tcW w:w="1008" w:type="dxa"/>
            <w:tcBorders>
              <w:top w:val="single" w:sz="6" w:space="0" w:color="auto"/>
              <w:bottom w:val="nil"/>
            </w:tcBorders>
          </w:tcPr>
          <w:p w14:paraId="29105F05" w14:textId="7A1825FA" w:rsidR="00AA708F" w:rsidRPr="00AD598B" w:rsidRDefault="00AA708F" w:rsidP="00B2314B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="00B2314B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single" w:sz="6" w:space="0" w:color="auto"/>
              <w:bottom w:val="nil"/>
            </w:tcBorders>
          </w:tcPr>
          <w:p w14:paraId="741A171C" w14:textId="39A01885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9</w:t>
            </w:r>
          </w:p>
        </w:tc>
        <w:tc>
          <w:tcPr>
            <w:tcW w:w="1008" w:type="dxa"/>
            <w:tcBorders>
              <w:top w:val="single" w:sz="6" w:space="0" w:color="auto"/>
              <w:bottom w:val="nil"/>
            </w:tcBorders>
          </w:tcPr>
          <w:p w14:paraId="27F57446" w14:textId="10C7A0A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.11*</w:t>
            </w:r>
          </w:p>
        </w:tc>
        <w:tc>
          <w:tcPr>
            <w:tcW w:w="236" w:type="dxa"/>
            <w:tcBorders>
              <w:top w:val="single" w:sz="6" w:space="0" w:color="auto"/>
              <w:bottom w:val="nil"/>
            </w:tcBorders>
          </w:tcPr>
          <w:p w14:paraId="0E7A78E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single" w:sz="6" w:space="0" w:color="auto"/>
              <w:bottom w:val="nil"/>
            </w:tcBorders>
          </w:tcPr>
          <w:p w14:paraId="0B7BDBE1" w14:textId="7228039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51*</w:t>
            </w:r>
          </w:p>
        </w:tc>
        <w:tc>
          <w:tcPr>
            <w:tcW w:w="945" w:type="dxa"/>
            <w:tcBorders>
              <w:top w:val="single" w:sz="6" w:space="0" w:color="auto"/>
              <w:bottom w:val="nil"/>
            </w:tcBorders>
          </w:tcPr>
          <w:p w14:paraId="29AF0A8D" w14:textId="363F3E53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92*</w:t>
            </w:r>
          </w:p>
        </w:tc>
        <w:tc>
          <w:tcPr>
            <w:tcW w:w="945" w:type="dxa"/>
            <w:tcBorders>
              <w:top w:val="single" w:sz="6" w:space="0" w:color="auto"/>
              <w:bottom w:val="nil"/>
            </w:tcBorders>
          </w:tcPr>
          <w:p w14:paraId="3B348576" w14:textId="5051C9A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.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0</w:t>
            </w:r>
          </w:p>
        </w:tc>
        <w:tc>
          <w:tcPr>
            <w:tcW w:w="1170" w:type="dxa"/>
            <w:tcBorders>
              <w:top w:val="single" w:sz="6" w:space="0" w:color="auto"/>
              <w:bottom w:val="nil"/>
            </w:tcBorders>
          </w:tcPr>
          <w:p w14:paraId="68F0C938" w14:textId="7DD88EE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3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single" w:sz="6" w:space="0" w:color="auto"/>
              <w:bottom w:val="nil"/>
            </w:tcBorders>
          </w:tcPr>
          <w:p w14:paraId="786462E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single" w:sz="6" w:space="0" w:color="auto"/>
              <w:bottom w:val="nil"/>
            </w:tcBorders>
          </w:tcPr>
          <w:p w14:paraId="3E321D0B" w14:textId="4F9B3588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83*</w:t>
            </w:r>
          </w:p>
        </w:tc>
        <w:tc>
          <w:tcPr>
            <w:tcW w:w="945" w:type="dxa"/>
            <w:tcBorders>
              <w:top w:val="single" w:sz="6" w:space="0" w:color="auto"/>
              <w:bottom w:val="nil"/>
            </w:tcBorders>
          </w:tcPr>
          <w:p w14:paraId="2390F79B" w14:textId="0E11DC6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6.60*</w:t>
            </w:r>
          </w:p>
        </w:tc>
      </w:tr>
      <w:tr w:rsidR="00AA708F" w:rsidRPr="00AD598B" w14:paraId="1FB4C792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08A1580C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0BB8925" w14:textId="56963F1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589208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6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8B22EA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06B4219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477A94A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4A56D8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966FFD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1F71153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6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0470D4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0D669F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CACE40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7)</w:t>
            </w:r>
          </w:p>
        </w:tc>
      </w:tr>
      <w:tr w:rsidR="00AA708F" w:rsidRPr="00AD598B" w14:paraId="106B143B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7558FC82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20-2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1DC0A93" w14:textId="0B75CF73" w:rsidR="00AA708F" w:rsidRPr="00AD598B" w:rsidRDefault="00AA708F" w:rsidP="00AE1620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18E9347" w14:textId="4DD9769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17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5B4D797" w14:textId="5569E23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3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5BFC30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8A9B119" w14:textId="443C52A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0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0FBBF7C" w14:textId="3346CE3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31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4EDC2C1" w14:textId="6CB2B7F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01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00551D44" w14:textId="7D81FA5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0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C50613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2AD6414" w14:textId="3A0B53F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2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0E51BE0" w14:textId="3A96954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6.3</w:t>
            </w:r>
            <w:r w:rsidR="00921912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0E77CF84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76F3C338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095267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4F2800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6262E4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1C99BA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3E6625C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FC4D6C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D71728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344483A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37AB3C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55059B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68DF18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</w:tr>
      <w:tr w:rsidR="00AA708F" w:rsidRPr="00AD598B" w14:paraId="6595C912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2560BE04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25-29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B6668BD" w14:textId="66311B19" w:rsidR="00AA708F" w:rsidRPr="00AD598B" w:rsidRDefault="00550CC6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.9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2CCC07F" w14:textId="225BE26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0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401BDED" w14:textId="5A17DB0D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9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41DFF54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47D09561" w14:textId="593B45B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</w:t>
            </w:r>
            <w:r w:rsidR="0054795F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7FF911E" w14:textId="304036B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CE127B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26EEE70" w14:textId="10555AC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7</w:t>
            </w:r>
            <w:r w:rsidR="00031A7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44BDFD8D" w14:textId="7E6D2A4D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7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7B4F34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3E5913C" w14:textId="5FA0CB0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8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901653E" w14:textId="3DE9325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0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0B709B86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3E4FB7AB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345E5D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B8EAD2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B95F21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275EB8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70D934D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7CE038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56A855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328A745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49EBCC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8BCB91E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B168EC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</w:tr>
      <w:tr w:rsidR="00AA708F" w:rsidRPr="00AD598B" w14:paraId="32AB2CD8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A0B29BC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30-3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94D0B22" w14:textId="7FC9A113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BB0D851" w14:textId="6898F86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8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A67616A" w14:textId="7C7579E5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6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B10C5A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0D7B363E" w14:textId="7EC1BF6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1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ADCA032" w14:textId="23BFB458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CFA766F" w14:textId="35875B2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</w:t>
            </w:r>
            <w:r w:rsidR="00031A7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50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7F9E32BF" w14:textId="5906C1F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5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30DD2F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462C75C" w14:textId="3749C6B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C8703D8" w14:textId="49712FC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="00921912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104D18E6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6BE416DC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84DDF3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4E7862F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B78B95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616A961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510C003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4700E7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9E90EE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2CED9BE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3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28364B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5BB418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BCDC6B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</w:tr>
      <w:tr w:rsidR="00AA708F" w:rsidRPr="00AD598B" w14:paraId="52D59888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8C0EECB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35-39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C95C747" w14:textId="1F48F2A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90AA711" w14:textId="4F7D928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1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68B7FA76" w14:textId="41D243D9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6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75105F0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01B5BEE" w14:textId="62BA7EF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4A263A6" w14:textId="62FF884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4D594E5" w14:textId="4A50D5D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</w:t>
            </w:r>
            <w:r w:rsidR="00031A7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1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70BDFADE" w14:textId="734B14D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4</w:t>
            </w:r>
            <w:r w:rsidR="00343CA8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34E032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2DB7CE2" w14:textId="4FDCA3E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952A6CB" w14:textId="164256D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9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2305535A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67496AA0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68C786F" w14:textId="6F53988F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55F4FAE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24AAC8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75C8FEB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3ADFDC1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90B27B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BFF444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0AEB963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3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ED780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323183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4649DC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</w:tr>
      <w:tr w:rsidR="00AA708F" w:rsidRPr="00AD598B" w14:paraId="5F24A3B9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E5B73CC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40-4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5761341" w14:textId="7535414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8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DCD7CA8" w14:textId="1F6B377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8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F33FCEB" w14:textId="3A81A6D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7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287A8C9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006FCF01" w14:textId="27A4964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9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C65068B" w14:textId="001C5BE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7</w:t>
            </w:r>
            <w:r w:rsidR="00CE127B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AB8F0A5" w14:textId="3FEAAE8F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60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13F4A955" w14:textId="226B513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5</w:t>
            </w:r>
            <w:r w:rsidR="00343CA8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1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C10EEF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0ACE981" w14:textId="08D4D2D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486B6EF" w14:textId="0A0A010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3C44B86C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1BA9D33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5D17B041" w14:textId="1955E84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0D182F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099C69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1663B9A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0AD6747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03DEA0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2487D6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7200280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3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B0D145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FD278F8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877856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</w:tr>
      <w:tr w:rsidR="00AA708F" w:rsidRPr="00AD598B" w14:paraId="7460DFAC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363ED70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45-49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B98B23D" w14:textId="1715FF83" w:rsidR="00AA708F" w:rsidRPr="00AD598B" w:rsidRDefault="00550CC6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.9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4BFA8BC0" w14:textId="6F3B6B5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09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65D02A6D" w14:textId="70ABB5C3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8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7DF8841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41F06728" w14:textId="7025FA8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12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EB24CA9" w14:textId="5AFD3D72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9</w:t>
            </w:r>
            <w:r w:rsidR="00CE127B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933D525" w14:textId="2515314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8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3484DFE8" w14:textId="3C193C8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8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8E9D9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240DA03" w14:textId="67A9BC0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3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CF8805A" w14:textId="3CD6F0C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6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2C521461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4371C7AA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F059A1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4F5AD0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FFB36B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36ED02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5D34B24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9A716A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A1D7AA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47F7656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3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8F93F1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CF60AB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60581D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</w:tr>
      <w:tr w:rsidR="00AA708F" w:rsidRPr="00AD598B" w14:paraId="7A82D1C2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3E4A4D4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50-5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55943FD1" w14:textId="63793094" w:rsidR="00AA708F" w:rsidRPr="00AD598B" w:rsidRDefault="00AE1620" w:rsidP="00B2314B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.4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36116DC" w14:textId="5B8C441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6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EB6B8E9" w14:textId="0668E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2E084F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6A597B53" w14:textId="0091E2A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2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5DD1492" w14:textId="402B2A8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</w:t>
            </w:r>
            <w:r w:rsidR="00CE127B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3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D6ACA5B" w14:textId="50F5B52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3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54E1CA11" w14:textId="2F34D70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3</w:t>
            </w:r>
            <w:r w:rsidR="00343CA8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511D32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7DF5FDB" w14:textId="759E3EC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2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F6D2DCC" w14:textId="1CDF6D04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8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7671C22E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07B5F9D7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6B3E520B" w14:textId="449B087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50DE5EE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DEB241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40D3BF2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659E5E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1D5D6D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1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39FBC9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3213A9F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4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76BC41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C4E870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B9E641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</w:tr>
      <w:tr w:rsidR="00AA708F" w:rsidRPr="00AD598B" w14:paraId="3AE32BF7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5334F08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55-59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C6BA42D" w14:textId="0DD7CD1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688603A6" w14:textId="51F7DA1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7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846E512" w14:textId="50FC6D6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2CEE7B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669C1AD7" w14:textId="77B1972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5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DBE8F43" w14:textId="2516595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7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28AB90E" w14:textId="5BC8B77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7EEA455E" w14:textId="0E685A1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</w:t>
            </w:r>
            <w:r w:rsidR="00343CA8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1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C742DF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0136E11" w14:textId="3E50243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4722ADC" w14:textId="37787B9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="00921912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429B93FB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381A67BE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680AA2A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B0F27E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F7AA21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3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6EA8DF7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5F9197E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2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F7DFB7E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3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F260AE8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4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017D431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D84B1C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6A453D8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93147C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6)</w:t>
            </w:r>
          </w:p>
        </w:tc>
      </w:tr>
      <w:tr w:rsidR="00AA708F" w:rsidRPr="00AD598B" w14:paraId="466394E0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588D33B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60-6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4D1C7079" w14:textId="2AE294B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70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5713BD54" w14:textId="2C76912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84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B532485" w14:textId="7EFE96D5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57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2FACD67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4AC4609" w14:textId="7301B07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6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0078097" w14:textId="656EAFB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91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ADCF8F9" w14:textId="06210E33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7A48334F" w14:textId="5455746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36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EE5492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D33FC8F" w14:textId="4455350C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E6CFE46" w14:textId="2429143D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8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1B3245C4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75534038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5D3A54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3791F4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6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8B31D9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4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A825E4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5666B2E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CE98F0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4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7219E5E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4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0FC5624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6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258076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61FAF97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89FF2C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7)</w:t>
            </w:r>
          </w:p>
        </w:tc>
      </w:tr>
      <w:tr w:rsidR="00AA708F" w:rsidRPr="00AD598B" w14:paraId="496EAB90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2AB38E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65-69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DB21749" w14:textId="516EEE6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43415A0" w14:textId="5BAB551D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7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7D2E6740" w14:textId="4AB73F8E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5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783BF11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2E9C0BE4" w14:textId="22DC2BF0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5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3810744" w14:textId="4DF628A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9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8008295" w14:textId="331CD72B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6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469E87E3" w14:textId="1209A29F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2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ACFEFBF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62D5BE3" w14:textId="13E0D358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52AE3B7" w14:textId="56FA223A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5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AA708F" w:rsidRPr="00AD598B" w14:paraId="6B006CCA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</w:tcPr>
          <w:p w14:paraId="35B8831D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28AB42C" w14:textId="65DD8A31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1E2EBE2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7)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02417A3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24F99819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64CB8F3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185FFFCC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5E4ED7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2A766BC2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7)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10CB8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B5D53B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5)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6613A24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(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28)</w:t>
            </w:r>
          </w:p>
        </w:tc>
      </w:tr>
      <w:tr w:rsidR="00AA708F" w:rsidRPr="00AD598B" w14:paraId="5535A091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A5A68F0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1970-74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497873DD" w14:textId="7E846EEB" w:rsidR="00AA708F" w:rsidRPr="00AD598B" w:rsidRDefault="00AA708F" w:rsidP="00B2314B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550CC6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2D01B35D" w14:textId="773B91DC" w:rsidR="00AA708F" w:rsidRPr="00AD598B" w:rsidRDefault="00AA708F" w:rsidP="00AE1620">
            <w:pPr>
              <w:tabs>
                <w:tab w:val="decimal" w:pos="28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4</w:t>
            </w:r>
            <w:r w:rsidR="00AE1620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1008" w:type="dxa"/>
            <w:tcBorders>
              <w:top w:val="nil"/>
              <w:bottom w:val="nil"/>
            </w:tcBorders>
          </w:tcPr>
          <w:p w14:paraId="354AB49A" w14:textId="53441DE4" w:rsidR="00AA708F" w:rsidRPr="00AD598B" w:rsidRDefault="00AE1620" w:rsidP="00AE1620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 xml:space="preserve"> 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4.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0DFF4C2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nil"/>
            </w:tcBorders>
          </w:tcPr>
          <w:p w14:paraId="1619C765" w14:textId="738E5426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1</w:t>
            </w:r>
            <w:r w:rsidR="0054795F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60322E3" w14:textId="77819535" w:rsidR="00AA708F" w:rsidRPr="00AD598B" w:rsidRDefault="00AA708F" w:rsidP="00AE1620">
            <w:pPr>
              <w:tabs>
                <w:tab w:val="decimal" w:pos="28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</w:t>
            </w:r>
            <w:r w:rsidR="00CE127B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75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715E5D51" w14:textId="74774A0F" w:rsidR="00AA708F" w:rsidRPr="00AD598B" w:rsidRDefault="00AA708F" w:rsidP="00AE1620">
            <w:pPr>
              <w:tabs>
                <w:tab w:val="decimal" w:pos="28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4</w:t>
            </w:r>
            <w:r w:rsidR="00031A7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170" w:type="dxa"/>
            <w:tcBorders>
              <w:top w:val="nil"/>
              <w:bottom w:val="nil"/>
            </w:tcBorders>
          </w:tcPr>
          <w:p w14:paraId="4C2EDA32" w14:textId="0FD73F11" w:rsidR="00AA708F" w:rsidRPr="00AD598B" w:rsidRDefault="00AA708F" w:rsidP="00AE1620">
            <w:pPr>
              <w:tabs>
                <w:tab w:val="decimal" w:pos="46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0</w:t>
            </w:r>
            <w:r w:rsidR="00AE1620"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C758E0D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4D7530E" w14:textId="3318A379" w:rsidR="00AA708F" w:rsidRPr="00AD598B" w:rsidRDefault="00AA708F" w:rsidP="00921912">
            <w:pPr>
              <w:tabs>
                <w:tab w:val="decimal" w:pos="280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.2</w:t>
            </w:r>
            <w:r w:rsidR="00343CA8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399FAC1" w14:textId="1E243EC0" w:rsidR="00AA708F" w:rsidRPr="00AD598B" w:rsidRDefault="00AA708F" w:rsidP="00921912">
            <w:pPr>
              <w:tabs>
                <w:tab w:val="decimal" w:pos="28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5.</w:t>
            </w:r>
            <w:r w:rsidR="00921912" w:rsidRPr="00AD598B">
              <w:rPr>
                <w:rFonts w:ascii="Times New Roman" w:eastAsia="PMingLiU" w:hAnsi="Times New Roman" w:cs="Times New Roman" w:hint="eastAsia"/>
                <w:color w:val="000000"/>
                <w:kern w:val="0"/>
                <w14:ligatures w14:val="none"/>
              </w:rPr>
              <w:t>10</w:t>
            </w:r>
          </w:p>
        </w:tc>
      </w:tr>
      <w:tr w:rsidR="00AA708F" w:rsidRPr="00AD598B" w14:paraId="2F721C74" w14:textId="77777777" w:rsidTr="004A4271">
        <w:trPr>
          <w:trHeight w:val="295"/>
          <w:jc w:val="center"/>
        </w:trPr>
        <w:tc>
          <w:tcPr>
            <w:tcW w:w="1319" w:type="dxa"/>
            <w:tcBorders>
              <w:top w:val="nil"/>
              <w:bottom w:val="single" w:sz="8" w:space="0" w:color="auto"/>
            </w:tcBorders>
            <w:noWrap/>
            <w:vAlign w:val="bottom"/>
          </w:tcPr>
          <w:p w14:paraId="055DCE72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008" w:type="dxa"/>
            <w:tcBorders>
              <w:top w:val="nil"/>
              <w:bottom w:val="single" w:sz="8" w:space="0" w:color="auto"/>
            </w:tcBorders>
          </w:tcPr>
          <w:p w14:paraId="7AC590E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(26)</w:t>
            </w:r>
          </w:p>
        </w:tc>
        <w:tc>
          <w:tcPr>
            <w:tcW w:w="1008" w:type="dxa"/>
            <w:tcBorders>
              <w:top w:val="nil"/>
              <w:bottom w:val="single" w:sz="8" w:space="0" w:color="auto"/>
            </w:tcBorders>
          </w:tcPr>
          <w:p w14:paraId="0853DAB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(27)</w:t>
            </w:r>
          </w:p>
        </w:tc>
        <w:tc>
          <w:tcPr>
            <w:tcW w:w="1008" w:type="dxa"/>
            <w:tcBorders>
              <w:top w:val="nil"/>
              <w:bottom w:val="single" w:sz="8" w:space="0" w:color="auto"/>
            </w:tcBorders>
          </w:tcPr>
          <w:p w14:paraId="13F9486A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236" w:type="dxa"/>
            <w:tcBorders>
              <w:top w:val="nil"/>
              <w:bottom w:val="single" w:sz="8" w:space="0" w:color="auto"/>
            </w:tcBorders>
          </w:tcPr>
          <w:p w14:paraId="5D5BC00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45" w:type="dxa"/>
            <w:tcBorders>
              <w:top w:val="nil"/>
              <w:bottom w:val="single" w:sz="8" w:space="0" w:color="auto"/>
            </w:tcBorders>
          </w:tcPr>
          <w:p w14:paraId="23E1DABB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945" w:type="dxa"/>
            <w:tcBorders>
              <w:top w:val="nil"/>
              <w:bottom w:val="single" w:sz="8" w:space="0" w:color="auto"/>
            </w:tcBorders>
          </w:tcPr>
          <w:p w14:paraId="2A90EEC8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945" w:type="dxa"/>
            <w:tcBorders>
              <w:top w:val="nil"/>
              <w:bottom w:val="single" w:sz="8" w:space="0" w:color="auto"/>
            </w:tcBorders>
          </w:tcPr>
          <w:p w14:paraId="15254700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5)</w:t>
            </w:r>
          </w:p>
        </w:tc>
        <w:tc>
          <w:tcPr>
            <w:tcW w:w="1170" w:type="dxa"/>
            <w:tcBorders>
              <w:top w:val="nil"/>
              <w:bottom w:val="single" w:sz="8" w:space="0" w:color="auto"/>
            </w:tcBorders>
          </w:tcPr>
          <w:p w14:paraId="52218465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27)</w:t>
            </w:r>
          </w:p>
        </w:tc>
        <w:tc>
          <w:tcPr>
            <w:tcW w:w="270" w:type="dxa"/>
            <w:tcBorders>
              <w:top w:val="nil"/>
              <w:bottom w:val="single" w:sz="8" w:space="0" w:color="auto"/>
            </w:tcBorders>
          </w:tcPr>
          <w:p w14:paraId="6AE0F5C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45" w:type="dxa"/>
            <w:tcBorders>
              <w:top w:val="nil"/>
              <w:bottom w:val="single" w:sz="8" w:space="0" w:color="auto"/>
            </w:tcBorders>
          </w:tcPr>
          <w:p w14:paraId="53419A06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(26)</w:t>
            </w:r>
          </w:p>
        </w:tc>
        <w:tc>
          <w:tcPr>
            <w:tcW w:w="945" w:type="dxa"/>
            <w:tcBorders>
              <w:top w:val="nil"/>
              <w:bottom w:val="single" w:sz="8" w:space="0" w:color="auto"/>
            </w:tcBorders>
          </w:tcPr>
          <w:p w14:paraId="16BEC401" w14:textId="77777777" w:rsidR="00AA708F" w:rsidRPr="00AD598B" w:rsidRDefault="00AA708F" w:rsidP="00AA708F">
            <w:pPr>
              <w:tabs>
                <w:tab w:val="decimal" w:pos="28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:kern w:val="0"/>
                <w14:ligatures w14:val="none"/>
              </w:rPr>
              <w:t>(28)</w:t>
            </w:r>
          </w:p>
        </w:tc>
      </w:tr>
    </w:tbl>
    <w:p w14:paraId="47BA498F" w14:textId="3665FF0B" w:rsidR="00AA708F" w:rsidRPr="00AD598B" w:rsidRDefault="00550CC6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 w:hint="eastAsia"/>
          <w14:ligatures w14:val="none"/>
        </w:rPr>
        <w:t xml:space="preserve">        </w:t>
      </w:r>
      <w:r w:rsidR="00AA708F" w:rsidRPr="00AD598B">
        <w:rPr>
          <w:rFonts w:ascii="Times New Roman" w:eastAsia="PMingLiU" w:hAnsi="Times New Roman" w:cs="Times New Roman"/>
          <w14:ligatures w14:val="none"/>
        </w:rPr>
        <w:t>Note: Median ages in parentheses. * p&lt;0.05, compared to the 1970-74 cohort within each social group</w:t>
      </w:r>
      <w:r w:rsidR="00AA708F" w:rsidRPr="00AD598B">
        <w:rPr>
          <w:rFonts w:ascii="Times New Roman" w:eastAsia="PMingLiU" w:hAnsi="Times New Roman" w:cs="Times New Roman" w:hint="eastAsia"/>
          <w14:ligatures w14:val="none"/>
        </w:rPr>
        <w:t>.</w:t>
      </w:r>
    </w:p>
    <w:p w14:paraId="28EB3F6A" w14:textId="77777777" w:rsidR="00AA708F" w:rsidRPr="00AD598B" w:rsidRDefault="00AA708F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02D8C27D" w14:textId="77777777" w:rsidR="00AA708F" w:rsidRPr="00AD598B" w:rsidRDefault="00AA708F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31239FCE" w14:textId="77777777" w:rsidR="00AA708F" w:rsidRPr="00AD598B" w:rsidRDefault="00AA708F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63B760A3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512E4585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0A62F814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74DBF456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0723A8A0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4D73C9A4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19322E30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102FE4EF" w14:textId="77777777" w:rsidR="00921912" w:rsidRPr="00AD598B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18866640" w14:textId="77777777" w:rsidR="00921912" w:rsidRDefault="00921912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6E63E6B3" w14:textId="77777777" w:rsidR="00AD598B" w:rsidRDefault="00AD598B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6534932F" w14:textId="77777777" w:rsidR="00AD598B" w:rsidRPr="00AD598B" w:rsidRDefault="00AD598B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6D597F33" w14:textId="55928164" w:rsidR="00AA708F" w:rsidRPr="00AD598B" w:rsidRDefault="00D42C38" w:rsidP="00AD6B60">
      <w:pPr>
        <w:widowControl w:val="0"/>
        <w:spacing w:after="0" w:line="240" w:lineRule="auto"/>
        <w:ind w:leftChars="-337" w:left="540" w:rightChars="-614" w:right="-1474" w:hangingChars="562" w:hanging="1349"/>
        <w:rPr>
          <w:rFonts w:ascii="Times New Roman" w:eastAsia="PMingLiU" w:hAnsi="Times New Roman" w:cs="Times New Roman"/>
          <w14:ligatures w14:val="none"/>
        </w:rPr>
      </w:pPr>
      <w:bookmarkStart w:id="4" w:name="_Hlk145509585"/>
      <w:r w:rsidRPr="00AD598B">
        <w:rPr>
          <w:rFonts w:ascii="Times New Roman" w:eastAsia="PMingLiU" w:hAnsi="Times New Roman" w:cs="Times New Roman" w:hint="eastAsia"/>
          <w14:ligatures w14:val="none"/>
        </w:rPr>
        <w:lastRenderedPageBreak/>
        <w:t>Appendix D</w:t>
      </w:r>
      <w:r w:rsidR="00AA708F" w:rsidRPr="00AD598B">
        <w:rPr>
          <w:rFonts w:ascii="Times New Roman" w:eastAsia="PMingLiU" w:hAnsi="Times New Roman" w:cs="Times New Roman"/>
          <w14:ligatures w14:val="none"/>
        </w:rPr>
        <w:t>. Marginal Estimates of Individual Distance to Median Age at First Marriage by Birth Cohort, Gender, Education, and Race</w:t>
      </w:r>
    </w:p>
    <w:bookmarkEnd w:id="4"/>
    <w:tbl>
      <w:tblPr>
        <w:tblW w:w="11034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350"/>
        <w:gridCol w:w="1260"/>
        <w:gridCol w:w="1152"/>
        <w:gridCol w:w="1152"/>
        <w:gridCol w:w="1152"/>
        <w:gridCol w:w="240"/>
        <w:gridCol w:w="1272"/>
        <w:gridCol w:w="1158"/>
        <w:gridCol w:w="1158"/>
        <w:gridCol w:w="1158"/>
      </w:tblGrid>
      <w:tr w:rsidR="00AA708F" w:rsidRPr="00AD598B" w14:paraId="02A79E9F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1D71CB2E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4716" w:type="dxa"/>
            <w:gridSpan w:val="4"/>
            <w:tcBorders>
              <w:bottom w:val="single" w:sz="6" w:space="0" w:color="auto"/>
            </w:tcBorders>
            <w:noWrap/>
            <w:vAlign w:val="bottom"/>
            <w:hideMark/>
          </w:tcPr>
          <w:p w14:paraId="318C5CBC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on-Hispanic White women</w:t>
            </w:r>
          </w:p>
        </w:tc>
        <w:tc>
          <w:tcPr>
            <w:tcW w:w="240" w:type="dxa"/>
            <w:noWrap/>
            <w:vAlign w:val="bottom"/>
            <w:hideMark/>
          </w:tcPr>
          <w:p w14:paraId="70CE548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4728" w:type="dxa"/>
            <w:gridSpan w:val="4"/>
            <w:tcBorders>
              <w:bottom w:val="single" w:sz="6" w:space="0" w:color="auto"/>
            </w:tcBorders>
            <w:noWrap/>
            <w:vAlign w:val="bottom"/>
            <w:hideMark/>
          </w:tcPr>
          <w:p w14:paraId="368E0D79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lack women</w:t>
            </w:r>
          </w:p>
        </w:tc>
      </w:tr>
      <w:tr w:rsidR="00AA708F" w:rsidRPr="00AD598B" w14:paraId="2DE5E6DC" w14:textId="77777777" w:rsidTr="004A4271">
        <w:trPr>
          <w:trHeight w:val="295"/>
          <w:jc w:val="center"/>
        </w:trPr>
        <w:tc>
          <w:tcPr>
            <w:tcW w:w="1350" w:type="dxa"/>
            <w:tcBorders>
              <w:bottom w:val="single" w:sz="6" w:space="0" w:color="auto"/>
            </w:tcBorders>
            <w:noWrap/>
            <w:vAlign w:val="bottom"/>
          </w:tcPr>
          <w:p w14:paraId="737CEE0F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1AC5AD6A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ess than high school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2C9A7E92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igh school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3DF67052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ome college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323FC5FE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llege &amp; above</w:t>
            </w:r>
          </w:p>
        </w:tc>
        <w:tc>
          <w:tcPr>
            <w:tcW w:w="240" w:type="dxa"/>
            <w:tcBorders>
              <w:bottom w:val="single" w:sz="6" w:space="0" w:color="auto"/>
            </w:tcBorders>
            <w:noWrap/>
            <w:vAlign w:val="bottom"/>
          </w:tcPr>
          <w:p w14:paraId="539B70B2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0D3F4B30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ess than high school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503420D7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igh school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7ADCBEFB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ome college</w:t>
            </w:r>
          </w:p>
        </w:tc>
        <w:tc>
          <w:tcPr>
            <w:tcW w:w="1152" w:type="dxa"/>
            <w:tcBorders>
              <w:top w:val="single" w:sz="6" w:space="0" w:color="auto"/>
              <w:bottom w:val="single" w:sz="6" w:space="0" w:color="auto"/>
            </w:tcBorders>
            <w:noWrap/>
            <w:vAlign w:val="bottom"/>
          </w:tcPr>
          <w:p w14:paraId="01978C16" w14:textId="77777777" w:rsidR="00AA708F" w:rsidRPr="00AD598B" w:rsidRDefault="00AA708F" w:rsidP="00AA70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llege &amp; above</w:t>
            </w:r>
          </w:p>
        </w:tc>
      </w:tr>
      <w:tr w:rsidR="00AA708F" w:rsidRPr="00AD598B" w14:paraId="1B07138F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single" w:sz="6" w:space="0" w:color="auto"/>
              <w:bottom w:val="nil"/>
            </w:tcBorders>
            <w:noWrap/>
            <w:vAlign w:val="bottom"/>
          </w:tcPr>
          <w:p w14:paraId="67D6489B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AC60FA" w14:textId="207DF7C2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 xml:space="preserve">a 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111FF3" w14:textId="1B96A10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6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0391E9" w14:textId="318E773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4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0148F3" w14:textId="2FAB151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single" w:sz="6" w:space="0" w:color="auto"/>
              <w:bottom w:val="nil"/>
            </w:tcBorders>
            <w:noWrap/>
            <w:vAlign w:val="center"/>
          </w:tcPr>
          <w:p w14:paraId="5E5859AF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756C62" w14:textId="119C2E0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7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CBD552" w14:textId="52A08AA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7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C3B662" w14:textId="2F4DE80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8905D" w14:textId="1A67CDB8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52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71219023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bottom"/>
          </w:tcPr>
          <w:p w14:paraId="79860B45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6B4A5B" w14:textId="378D8F4A" w:rsidR="00AA708F" w:rsidRPr="00AD598B" w:rsidRDefault="00DE47C0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0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105B4C" w14:textId="65CE4DC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8B756E" w14:textId="644E5B2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2502DC" w14:textId="0847A90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nil"/>
            </w:tcBorders>
            <w:noWrap/>
            <w:vAlign w:val="center"/>
          </w:tcPr>
          <w:p w14:paraId="72EB7C2C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07A469" w14:textId="657D1B25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.0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3B36DE" w14:textId="6AD06C34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2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B4E3FA" w14:textId="3679B9FE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0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9AB514" w14:textId="4931CAF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BA9B789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bottom"/>
          </w:tcPr>
          <w:p w14:paraId="2FA380AF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8C77B1" w14:textId="768801C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D88B07" w14:textId="40E3427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6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5A818E" w14:textId="3426D90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4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2901A6" w14:textId="259710B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4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nil"/>
            </w:tcBorders>
            <w:noWrap/>
            <w:vAlign w:val="center"/>
          </w:tcPr>
          <w:p w14:paraId="2E3107B6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0192C2" w14:textId="03BB9119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7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67D473" w14:textId="3E33CC9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4E0D8E" w14:textId="3929768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6AC8E5" w14:textId="2AF07F7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766EF803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8F2BB0B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E5848" w14:textId="6902DB0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DA057" w14:textId="11FBE69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D0FCF" w14:textId="4EEE86E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448C0" w14:textId="6D833C4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B47AB57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850E48" w14:textId="7B5BB1D3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1CCA6" w14:textId="5A358AF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4FD1B" w14:textId="5CD9AA82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ED7F1" w14:textId="07889AE9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1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29F84872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nil"/>
            </w:tcBorders>
            <w:noWrap/>
            <w:vAlign w:val="bottom"/>
            <w:hideMark/>
          </w:tcPr>
          <w:p w14:paraId="1A2D8586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83806" w14:textId="38EF0D1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A2FEC" w14:textId="5A40468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D403C" w14:textId="37FF92B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60CEB" w14:textId="3150F33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</w:tcBorders>
            <w:noWrap/>
            <w:vAlign w:val="center"/>
            <w:hideMark/>
          </w:tcPr>
          <w:p w14:paraId="0A4A8C62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84C90" w14:textId="45F5E0FE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E1CA9" w14:textId="2C1CFEF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94543F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E4BE6" w14:textId="72C4AA2D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27B7E" w14:textId="2508B153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1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3E213A5E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350015AE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C8D00" w14:textId="34EAB9F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A1C35" w14:textId="1718B62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8E39C" w14:textId="4D1DE2A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3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0C705" w14:textId="1EE2723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5E4FBB25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B5A5A" w14:textId="11FBC5D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94543F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5F55B" w14:textId="5C51787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94543F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2628C" w14:textId="501D12A0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4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B816F" w14:textId="29A8F60D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1D3E707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1BC90716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18FCB" w14:textId="13A623A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5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60615" w14:textId="5A49F7C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43B54" w14:textId="1DAFA78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4EE57" w14:textId="0C66A67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06085DDE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5D476" w14:textId="18BE0D5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458EF" w14:textId="180B277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486CA" w14:textId="59155A9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3D58B" w14:textId="4D0CE43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3E2B8C3A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3952AD7E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D68C39" w14:textId="50B9681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0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E4232" w14:textId="3294035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1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E49B0" w14:textId="6C794AA4" w:rsidR="00AA708F" w:rsidRPr="00AD598B" w:rsidRDefault="0003013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.9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DB064" w14:textId="74B3593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9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7094C2CB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1D71E" w14:textId="4C22EC31" w:rsidR="00AA708F" w:rsidRPr="00AD598B" w:rsidRDefault="009563FB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646A1" w14:textId="1840135A" w:rsidR="00AA708F" w:rsidRPr="00AD598B" w:rsidRDefault="009563FB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2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07931" w14:textId="24C3B229" w:rsidR="00AA708F" w:rsidRPr="00AD598B" w:rsidRDefault="009563FB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65F318" w14:textId="781A6AE2" w:rsidR="00AA708F" w:rsidRPr="00AD598B" w:rsidRDefault="009563FB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2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6C6E513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27AF62DD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0914E" w14:textId="49DB4A4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308B9" w14:textId="2264F43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25B34" w14:textId="6BB0E46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1A3FE" w14:textId="1BC0138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401D39C4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DDCA9" w14:textId="198606A5" w:rsidR="00AA708F" w:rsidRPr="00AD598B" w:rsidRDefault="0098178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4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70BAC" w14:textId="000D0133" w:rsidR="00AA708F" w:rsidRPr="00AD598B" w:rsidRDefault="0098178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79BE1" w14:textId="44BAD649" w:rsidR="00AA708F" w:rsidRPr="00AD598B" w:rsidRDefault="0098178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3CAC7" w14:textId="0A40108C" w:rsidR="00AA708F" w:rsidRPr="00AD598B" w:rsidRDefault="0098178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64C33266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174EC6E6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1137C" w14:textId="0F44E3D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3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56326" w14:textId="67E70AF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98040" w14:textId="0A772C3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3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39C9C1" w14:textId="46B3753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2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07FDB4ED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12AA56" w14:textId="5CE4409D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D6E9A" w14:textId="18D194F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8B6C1" w14:textId="0BA0D71A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7D56A" w14:textId="26A6B86A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335E4D1B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  <w:hideMark/>
          </w:tcPr>
          <w:p w14:paraId="2F716CAA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28808" w14:textId="57F324B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27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95F51" w14:textId="7E9EA93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9A7A0B" w14:textId="7743F6A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2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8ED1B" w14:textId="145B27E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1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  <w:hideMark/>
          </w:tcPr>
          <w:p w14:paraId="4FBD2157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B4DC40" w14:textId="1D159049" w:rsidR="00AA708F" w:rsidRPr="00AD598B" w:rsidRDefault="001808E5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24E54" w14:textId="5177A97E" w:rsidR="00AA708F" w:rsidRPr="00AD598B" w:rsidRDefault="001808E5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3C682" w14:textId="6362AA36" w:rsidR="00AA708F" w:rsidRPr="00AD598B" w:rsidRDefault="001808E5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32278" w14:textId="73417582" w:rsidR="00AA708F" w:rsidRPr="00AD598B" w:rsidRDefault="001808E5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D106E3F" w14:textId="77777777" w:rsidTr="004A4271">
        <w:trPr>
          <w:trHeight w:val="295"/>
          <w:jc w:val="center"/>
        </w:trPr>
        <w:tc>
          <w:tcPr>
            <w:tcW w:w="1350" w:type="dxa"/>
            <w:tcBorders>
              <w:bottom w:val="single" w:sz="8" w:space="0" w:color="auto"/>
            </w:tcBorders>
            <w:noWrap/>
            <w:vAlign w:val="bottom"/>
            <w:hideMark/>
          </w:tcPr>
          <w:p w14:paraId="43C0D3DC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C6A99" w14:textId="72923D4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9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25AF4" w14:textId="563F23B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827A5" w14:textId="7EC7D4D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5B917" w14:textId="5D50E04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7BBA5A27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19037" w14:textId="16802AC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6662C" w14:textId="111EC7CC" w:rsidR="00AA708F" w:rsidRPr="00AD598B" w:rsidRDefault="00167EE8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A77CF" w14:textId="48A7BC9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7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3012A" w14:textId="3BF28F8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69518017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  <w:noWrap/>
            <w:vAlign w:val="bottom"/>
          </w:tcPr>
          <w:p w14:paraId="4A620D06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4716" w:type="dxa"/>
            <w:gridSpan w:val="4"/>
            <w:tcBorders>
              <w:top w:val="single" w:sz="8" w:space="0" w:color="auto"/>
              <w:bottom w:val="single" w:sz="8" w:space="0" w:color="auto"/>
            </w:tcBorders>
            <w:noWrap/>
            <w:vAlign w:val="bottom"/>
          </w:tcPr>
          <w:p w14:paraId="2E9A8A7A" w14:textId="77777777" w:rsidR="00AA708F" w:rsidRPr="00AD598B" w:rsidRDefault="00AA708F" w:rsidP="00AA708F">
            <w:pPr>
              <w:tabs>
                <w:tab w:val="decimal" w:pos="3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on-Hispanic White men</w:t>
            </w:r>
          </w:p>
        </w:tc>
        <w:tc>
          <w:tcPr>
            <w:tcW w:w="24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9BF485A" w14:textId="77777777" w:rsidR="00AA708F" w:rsidRPr="00AD598B" w:rsidRDefault="00AA708F" w:rsidP="00AA708F">
            <w:pPr>
              <w:tabs>
                <w:tab w:val="decimal" w:pos="34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4728" w:type="dxa"/>
            <w:gridSpan w:val="4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A47A353" w14:textId="77777777" w:rsidR="00AA708F" w:rsidRPr="00AD598B" w:rsidRDefault="00AA708F" w:rsidP="00AA708F">
            <w:pPr>
              <w:tabs>
                <w:tab w:val="decimal" w:pos="3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lack men</w:t>
            </w:r>
          </w:p>
        </w:tc>
      </w:tr>
      <w:tr w:rsidR="00AA708F" w:rsidRPr="00AD598B" w14:paraId="5C9D36CA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76ABE37F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3639E" w14:textId="5154D691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4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516E34" w14:textId="5164CF2C" w:rsidR="00AA708F" w:rsidRPr="00AD598B" w:rsidRDefault="00DE47C0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0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D9783" w14:textId="44A78A4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8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A2F2A" w14:textId="6A716F6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6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57E04F66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52E0AF" w14:textId="224576AB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82713E" w14:textId="4659C9C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3F1EEF" w14:textId="515698A1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42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926E46" w14:textId="485EA40A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1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6F2F0D1C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164BD6E8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804111" w14:textId="48D9E65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4D319F" w14:textId="0FFC664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4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7571C2" w14:textId="6FC68F4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9A06E1" w14:textId="6225B2D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1506B2B1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1F8AF" w14:textId="1278F76B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4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AE16E3" w14:textId="6E490DE1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0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0B69E" w14:textId="41EF063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5A8F0F" w14:textId="5B23629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DE1FF41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7B16E32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1461D9" w14:textId="4E5EC28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FA9B3A" w14:textId="08E7BDDC" w:rsidR="00AA708F" w:rsidRPr="00AD598B" w:rsidRDefault="00DE47C0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21A7EF" w14:textId="07A1B07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8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344795" w14:textId="425BA6D9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6FAAD03E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3CA0F" w14:textId="4207F3D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7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6B5021" w14:textId="3CB9ED2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EDE20C" w14:textId="6192B07A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3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05BAF5" w14:textId="1E29A7D3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3AAC35DF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320A2793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CFD68" w14:textId="0657E6D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B251CE" w14:textId="19EA19F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90933" w14:textId="79D2EB9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E2E0A9" w14:textId="7B4B08B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DE47C0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10D1AC68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CFD2BE" w14:textId="37F31BC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D4AF5E" w14:textId="1EB1F07F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589C03" w14:textId="18867ADD" w:rsidR="00AA708F" w:rsidRPr="00AD598B" w:rsidRDefault="00410689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660A76" w14:textId="22BC5B5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410689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C667E62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7B9B8027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9057B3" w14:textId="56AA612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812780" w14:textId="1EB61B8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D51930" w14:textId="42765DBD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342F6A" w14:textId="7EC0A6A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077A5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5F0BBB57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1EDD88" w14:textId="350C022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94543F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259DF3" w14:textId="01F2EEE7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8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92A34" w14:textId="3ADA6C80" w:rsidR="00AA708F" w:rsidRPr="00AD598B" w:rsidRDefault="0094543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1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44C5D5" w14:textId="654C3EA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94543F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290410CD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530B2EC5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0E2C1B" w14:textId="6B771DB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BF0145" w14:textId="6B86A86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A07879" w14:textId="0F74D62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3AB3F0" w14:textId="5969160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FC478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5D15F34D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23A737" w14:textId="3C1B347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843D0C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2C572" w14:textId="0A092919" w:rsidR="00AA708F" w:rsidRPr="00AD598B" w:rsidRDefault="00843D0C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.4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ED5F6F" w14:textId="498F7AAF" w:rsidR="00AA708F" w:rsidRPr="00AD598B" w:rsidRDefault="00843D0C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7307EF" w14:textId="100F9360" w:rsidR="00AA708F" w:rsidRPr="00AD598B" w:rsidRDefault="00843D0C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12B92232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1C054C0F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43AF26" w14:textId="7BA4FDA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A2F429" w14:textId="6741AC5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.0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7D9AF2" w14:textId="79D48A1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3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DE56B" w14:textId="372B099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3.</w:t>
            </w:r>
            <w:r w:rsidR="001C7AD4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664719DA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B7B442" w14:textId="46A605A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8B2FAE" w14:textId="70843B6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B0E8AD" w14:textId="7980FE6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4A2E9E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AECBF" w14:textId="5E62897E" w:rsidR="00AA708F" w:rsidRPr="00AD598B" w:rsidRDefault="004A2E9E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48A36E0A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6361A497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F4192F" w14:textId="7A94141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0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77023B" w14:textId="425D25F0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D6954" w14:textId="1723DE7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3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DE7177" w14:textId="1A0CD02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1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3BB3B3AE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00DEB1" w14:textId="4B36014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9563FB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6C2D40" w14:textId="150F735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</w:t>
            </w:r>
            <w:r w:rsidR="009563FB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0</w:t>
            </w:r>
            <w:r w:rsidR="009563FB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10E151" w14:textId="4390340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9563FB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A0BDF1" w14:textId="6ED6910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9563FB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0102882E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40C144E8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7D58DD" w14:textId="30ED902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C6F54B" w14:textId="55DEB4B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BD245F" w14:textId="5D158F77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294075" w14:textId="5A5C504B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03013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239A8A5E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BB0506" w14:textId="3F32304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0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BC9EF4" w14:textId="1A1993E9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2AE683" w14:textId="7BEED722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D9EA68" w14:textId="6CB43272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0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5CE0A9BE" w14:textId="77777777" w:rsidTr="004A4271">
        <w:trPr>
          <w:trHeight w:val="295"/>
          <w:jc w:val="center"/>
        </w:trPr>
        <w:tc>
          <w:tcPr>
            <w:tcW w:w="1350" w:type="dxa"/>
            <w:noWrap/>
            <w:vAlign w:val="bottom"/>
          </w:tcPr>
          <w:p w14:paraId="592EEB81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0DA6CD" w14:textId="3F709BD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2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C50434" w14:textId="7257EEB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8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3F10F0" w14:textId="51CFAE5E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6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799D0E" w14:textId="17DB6D0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4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noWrap/>
            <w:vAlign w:val="center"/>
          </w:tcPr>
          <w:p w14:paraId="098B0213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DB3A2A" w14:textId="2B99294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6C2CB2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533DFD" w14:textId="3A53A686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.4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7DFFDB" w14:textId="2E0815A8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CD5272" w14:textId="70B50CAE" w:rsidR="00AA708F" w:rsidRPr="00AD598B" w:rsidRDefault="006C2CB2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3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773A88FE" w14:textId="77777777" w:rsidTr="004A4271">
        <w:trPr>
          <w:trHeight w:val="295"/>
          <w:jc w:val="center"/>
        </w:trPr>
        <w:tc>
          <w:tcPr>
            <w:tcW w:w="1350" w:type="dxa"/>
            <w:tcBorders>
              <w:bottom w:val="nil"/>
            </w:tcBorders>
            <w:noWrap/>
            <w:vAlign w:val="bottom"/>
          </w:tcPr>
          <w:p w14:paraId="31DCBF0F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9A5E8A" w14:textId="29D865F3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1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29C7E6" w14:textId="7EA4AAF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7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E68E75" w14:textId="301E570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F3F86B" w14:textId="18C03315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3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bottom w:val="nil"/>
            </w:tcBorders>
            <w:noWrap/>
            <w:vAlign w:val="center"/>
          </w:tcPr>
          <w:p w14:paraId="478DF983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A9EBDC" w14:textId="6DFDF77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75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CA2586" w14:textId="6966175B" w:rsidR="00AA708F" w:rsidRPr="00AD598B" w:rsidRDefault="00167EE8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4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0E4DEA" w14:textId="15D3166C" w:rsidR="00AA708F" w:rsidRPr="00AD598B" w:rsidRDefault="00167EE8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6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.</w:t>
            </w: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17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CFC162" w14:textId="6ECA8C5A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4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a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  <w:tr w:rsidR="00AA708F" w:rsidRPr="00AD598B" w14:paraId="1A4D654F" w14:textId="77777777" w:rsidTr="004A4271">
        <w:trPr>
          <w:trHeight w:val="295"/>
          <w:jc w:val="center"/>
        </w:trPr>
        <w:tc>
          <w:tcPr>
            <w:tcW w:w="1350" w:type="dxa"/>
            <w:tcBorders>
              <w:top w:val="nil"/>
              <w:bottom w:val="single" w:sz="8" w:space="0" w:color="auto"/>
            </w:tcBorders>
            <w:noWrap/>
            <w:vAlign w:val="bottom"/>
          </w:tcPr>
          <w:p w14:paraId="1BA6618D" w14:textId="77777777" w:rsidR="00AA708F" w:rsidRPr="00AD598B" w:rsidRDefault="00AA708F" w:rsidP="00AA70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8F93091" w14:textId="4C53564C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0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6AC91C6A" w14:textId="296AA176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9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054045F" w14:textId="6028DADF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4.</w:t>
            </w:r>
            <w:r w:rsidR="003624B7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22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2387FB5" w14:textId="24E0D8E7" w:rsidR="00AA708F" w:rsidRPr="00AD598B" w:rsidRDefault="003624B7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.99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</w:t>
            </w:r>
            <w:r w:rsidR="00AA708F"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240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7C8842BA" w14:textId="77777777" w:rsidR="00AA708F" w:rsidRPr="00AD598B" w:rsidRDefault="00AA708F" w:rsidP="00AA708F">
            <w:pPr>
              <w:tabs>
                <w:tab w:val="decimal" w:pos="339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274E311" w14:textId="20517AB1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6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3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2937C2A4" w14:textId="1E079739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9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B32E1A5" w14:textId="143FC412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81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A076F80" w14:textId="6DD0DD68" w:rsidR="00AA708F" w:rsidRPr="00AD598B" w:rsidRDefault="00AA708F" w:rsidP="00AA708F">
            <w:pPr>
              <w:widowControl w:val="0"/>
              <w:tabs>
                <w:tab w:val="decimal" w:pos="339"/>
              </w:tabs>
              <w:spacing w:after="0" w:line="240" w:lineRule="auto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>5.</w:t>
            </w:r>
            <w:r w:rsidR="00167EE8"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58</w:t>
            </w:r>
            <w:r w:rsidRPr="00AD598B">
              <w:rPr>
                <w:rFonts w:ascii="Times New Roman" w:eastAsia="PMingLiU" w:hAnsi="Times New Roman" w:cs="Times New Roman"/>
                <w:color w:val="000000"/>
                <w:vertAlign w:val="superscript"/>
                <w14:ligatures w14:val="none"/>
              </w:rPr>
              <w:t>bcd</w:t>
            </w:r>
            <w:r w:rsidRPr="00AD598B">
              <w:rPr>
                <w:rFonts w:ascii="Times New Roman" w:eastAsia="PMingLiU" w:hAnsi="Times New Roman" w:cs="Times New Roman"/>
                <w:color w:val="000000"/>
                <w14:ligatures w14:val="none"/>
              </w:rPr>
              <w:t xml:space="preserve"> </w:t>
            </w:r>
          </w:p>
        </w:tc>
      </w:tr>
    </w:tbl>
    <w:p w14:paraId="26343914" w14:textId="1E0F1D3B" w:rsidR="00AA708F" w:rsidRPr="00AD598B" w:rsidRDefault="00AA708F" w:rsidP="00167EE8">
      <w:pPr>
        <w:widowControl w:val="0"/>
        <w:spacing w:after="0" w:line="240" w:lineRule="auto"/>
        <w:ind w:leftChars="-337" w:left="-89" w:right="-810" w:hangingChars="300" w:hanging="720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14:ligatures w14:val="none"/>
        </w:rPr>
        <w:t>Note</w:t>
      </w:r>
      <w:r w:rsidR="00167EE8" w:rsidRPr="00AD598B">
        <w:rPr>
          <w:rFonts w:ascii="Times New Roman" w:eastAsia="PMingLiU" w:hAnsi="Times New Roman" w:cs="Times New Roman" w:hint="eastAsia"/>
          <w14:ligatures w14:val="none"/>
        </w:rPr>
        <w:t>s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: The marginal individual distances to median age at first marriage are estimated based on the estimates of Model </w:t>
      </w:r>
      <w:r w:rsidR="00167EE8" w:rsidRPr="00AD598B">
        <w:rPr>
          <w:rFonts w:ascii="Times New Roman" w:eastAsia="PMingLiU" w:hAnsi="Times New Roman" w:cs="Times New Roman" w:hint="eastAsia"/>
          <w14:ligatures w14:val="none"/>
        </w:rPr>
        <w:t>6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in Table </w:t>
      </w:r>
      <w:r w:rsidR="00167EE8" w:rsidRPr="00AD598B">
        <w:rPr>
          <w:rFonts w:ascii="Times New Roman" w:eastAsia="PMingLiU" w:hAnsi="Times New Roman" w:cs="Times New Roman" w:hint="eastAsia"/>
          <w14:ligatures w14:val="none"/>
        </w:rPr>
        <w:t>3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. </w:t>
      </w:r>
      <w:r w:rsidRPr="00AD598B">
        <w:rPr>
          <w:rFonts w:ascii="Times New Roman" w:eastAsia="PMingLiU" w:hAnsi="Times New Roman" w:cs="Times New Roman"/>
          <w:vertAlign w:val="superscript"/>
          <w14:ligatures w14:val="none"/>
        </w:rPr>
        <w:t>a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specifies a significant difference between the birth cohort and the 1970-74 cohort at a 95-percent confidence interval under the same gender, education level, and racial group; </w:t>
      </w:r>
      <w:r w:rsidRPr="00AD598B">
        <w:rPr>
          <w:rFonts w:ascii="Times New Roman" w:eastAsia="PMingLiU" w:hAnsi="Times New Roman" w:cs="Times New Roman"/>
          <w:vertAlign w:val="superscript"/>
          <w14:ligatures w14:val="none"/>
        </w:rPr>
        <w:t>b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specifies a significant gender difference at a 95-percent confidence interval under the same birth cohort, education level, racial group; </w:t>
      </w:r>
      <w:r w:rsidRPr="00AD598B">
        <w:rPr>
          <w:rFonts w:ascii="Times New Roman" w:eastAsia="PMingLiU" w:hAnsi="Times New Roman" w:cs="Times New Roman"/>
          <w:vertAlign w:val="superscript"/>
          <w14:ligatures w14:val="none"/>
        </w:rPr>
        <w:t>c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specifies a significant difference between the education level and less than high school at a 95-percent confidence interval under the same birth cohort, gender, and racial group; </w:t>
      </w:r>
      <w:r w:rsidRPr="00AD598B">
        <w:rPr>
          <w:rFonts w:ascii="Times New Roman" w:eastAsia="PMingLiU" w:hAnsi="Times New Roman" w:cs="Times New Roman"/>
          <w:vertAlign w:val="superscript"/>
          <w14:ligatures w14:val="none"/>
        </w:rPr>
        <w:t>d</w:t>
      </w:r>
      <w:r w:rsidRPr="00AD598B">
        <w:rPr>
          <w:rFonts w:ascii="Times New Roman" w:eastAsia="PMingLiU" w:hAnsi="Times New Roman" w:cs="Times New Roman"/>
          <w14:ligatures w14:val="none"/>
        </w:rPr>
        <w:t xml:space="preserve"> specifies a significant racial difference at a 95-percent confidence interval under the same birth cohort, gender, and education level. The tests are based on Wald test</w:t>
      </w:r>
      <w:r w:rsidRPr="00AD598B">
        <w:rPr>
          <w:rFonts w:ascii="Times New Roman" w:eastAsia="PMingLiU" w:hAnsi="Times New Roman" w:cs="Times New Roman" w:hint="eastAsia"/>
          <w14:ligatures w14:val="none"/>
        </w:rPr>
        <w:t>s</w:t>
      </w:r>
      <w:r w:rsidRPr="00AD598B">
        <w:rPr>
          <w:rFonts w:ascii="Times New Roman" w:eastAsia="PMingLiU" w:hAnsi="Times New Roman" w:cs="Times New Roman"/>
          <w14:ligatures w14:val="none"/>
        </w:rPr>
        <w:t>.</w:t>
      </w:r>
    </w:p>
    <w:p w14:paraId="7801610B" w14:textId="77777777" w:rsidR="00AA708F" w:rsidRPr="00AD598B" w:rsidRDefault="00AA708F" w:rsidP="00AA708F">
      <w:pPr>
        <w:widowControl w:val="0"/>
        <w:spacing w:after="0" w:line="240" w:lineRule="auto"/>
        <w:ind w:right="-1054" w:hanging="1350"/>
        <w:rPr>
          <w:rFonts w:ascii="Times New Roman" w:eastAsia="PMingLiU" w:hAnsi="Times New Roman" w:cs="Times New Roman"/>
          <w14:ligatures w14:val="none"/>
        </w:rPr>
      </w:pPr>
    </w:p>
    <w:p w14:paraId="70CA0878" w14:textId="77777777" w:rsidR="00AA708F" w:rsidRPr="00AD598B" w:rsidRDefault="00AA708F"/>
    <w:p w14:paraId="07B6CF18" w14:textId="77777777" w:rsidR="009C0D71" w:rsidRPr="00AD598B" w:rsidRDefault="009C0D71"/>
    <w:p w14:paraId="524FEB13" w14:textId="77777777" w:rsidR="009C0D71" w:rsidRPr="00AD598B" w:rsidRDefault="009C0D71"/>
    <w:p w14:paraId="02A157FF" w14:textId="406E3603" w:rsidR="009C0D71" w:rsidRPr="00AD598B" w:rsidRDefault="009C0D71" w:rsidP="009C0D71">
      <w:pPr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/>
        </w:rPr>
        <w:lastRenderedPageBreak/>
        <w:t>Appendix E. Unemployment Rates from Census Data</w:t>
      </w:r>
    </w:p>
    <w:p w14:paraId="02B9954D" w14:textId="77777777" w:rsidR="009C0D71" w:rsidRPr="00AD598B" w:rsidRDefault="009C0D71" w:rsidP="009C0D71">
      <w:pPr>
        <w:spacing w:after="0" w:line="480" w:lineRule="auto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The information </w:t>
      </w:r>
      <w:r w:rsidRPr="00AD598B">
        <w:rPr>
          <w:rFonts w:ascii="Times New Roman" w:hAnsi="Times New Roman" w:cs="Times New Roman"/>
        </w:rPr>
        <w:t>on</w:t>
      </w:r>
      <w:r w:rsidRPr="00AD598B">
        <w:rPr>
          <w:rFonts w:ascii="Times New Roman" w:hAnsi="Times New Roman" w:cs="Times New Roman" w:hint="eastAsia"/>
        </w:rPr>
        <w:t xml:space="preserve"> unemployment rates is extracted from the Census data on IPUMs, w</w:t>
      </w:r>
      <w:r w:rsidRPr="00AD598B">
        <w:rPr>
          <w:rFonts w:ascii="Times New Roman" w:hAnsi="Times New Roman" w:cs="Times New Roman"/>
        </w:rPr>
        <w:t>hich includes</w:t>
      </w:r>
      <w:r w:rsidRPr="00AD598B">
        <w:rPr>
          <w:rFonts w:ascii="Times New Roman" w:hAnsi="Times New Roman" w:cs="Times New Roman" w:hint="eastAsia"/>
        </w:rPr>
        <w:t xml:space="preserve"> the 1940 1-percent Census data, the 1950 1-percent Census data, the 1960 5-percent Census data, the 1970 1-percent </w:t>
      </w:r>
      <w:r w:rsidRPr="00AD598B">
        <w:rPr>
          <w:rFonts w:ascii="Times New Roman" w:hAnsi="Times New Roman" w:cs="Times New Roman"/>
        </w:rPr>
        <w:t xml:space="preserve">Census </w:t>
      </w:r>
      <w:r w:rsidRPr="00AD598B">
        <w:rPr>
          <w:rFonts w:ascii="Times New Roman" w:hAnsi="Times New Roman" w:cs="Times New Roman" w:hint="eastAsia"/>
        </w:rPr>
        <w:t>state sample (Form 2)</w:t>
      </w:r>
      <w:r w:rsidRPr="00AD598B">
        <w:rPr>
          <w:rFonts w:ascii="Times New Roman" w:hAnsi="Times New Roman" w:cs="Times New Roman"/>
          <w:vertAlign w:val="superscript"/>
        </w:rPr>
        <w:footnoteReference w:id="1"/>
      </w:r>
      <w:r w:rsidRPr="00AD598B">
        <w:rPr>
          <w:rFonts w:ascii="Times New Roman" w:hAnsi="Times New Roman" w:cs="Times New Roman" w:hint="eastAsia"/>
        </w:rPr>
        <w:t>, the 1980 5-percent Census data, the 1990 5-percent</w:t>
      </w:r>
      <w:r w:rsidRPr="00AD598B">
        <w:rPr>
          <w:rFonts w:ascii="Times New Roman" w:hAnsi="Times New Roman" w:cs="Times New Roman"/>
        </w:rPr>
        <w:t xml:space="preserve"> Census</w:t>
      </w:r>
      <w:r w:rsidRPr="00AD598B">
        <w:rPr>
          <w:rFonts w:ascii="Times New Roman" w:hAnsi="Times New Roman" w:cs="Times New Roman" w:hint="eastAsia"/>
        </w:rPr>
        <w:t xml:space="preserve"> state data, and the 2000 5-percent Census data. </w:t>
      </w:r>
      <w:r w:rsidRPr="00AD598B">
        <w:rPr>
          <w:rFonts w:ascii="Times New Roman" w:hAnsi="Times New Roman" w:cs="Times New Roman"/>
        </w:rPr>
        <w:t>We restricted the sample to men and women aged between twenty and forty, and they were categorized as either non-Hispanic White or Black in the Census data.</w:t>
      </w:r>
      <w:r w:rsidRPr="00AD598B">
        <w:rPr>
          <w:rFonts w:ascii="Times New Roman" w:hAnsi="Times New Roman" w:cs="Times New Roman" w:hint="eastAsia"/>
        </w:rPr>
        <w:t xml:space="preserve"> The original sample size for estimating unemployment </w:t>
      </w:r>
      <w:r w:rsidRPr="00AD598B">
        <w:rPr>
          <w:rFonts w:ascii="Times New Roman" w:hAnsi="Times New Roman" w:cs="Times New Roman"/>
        </w:rPr>
        <w:t>rate</w:t>
      </w:r>
      <w:r w:rsidRPr="00AD598B">
        <w:rPr>
          <w:rFonts w:ascii="Times New Roman" w:hAnsi="Times New Roman" w:cs="Times New Roman" w:hint="eastAsia"/>
        </w:rPr>
        <w:t xml:space="preserve">s is 15,032,806. </w:t>
      </w:r>
    </w:p>
    <w:p w14:paraId="24A15F47" w14:textId="77777777" w:rsidR="009C0D71" w:rsidRPr="00AD598B" w:rsidRDefault="009C0D71" w:rsidP="009C0D71">
      <w:pPr>
        <w:spacing w:after="0" w:line="480" w:lineRule="auto"/>
        <w:ind w:firstLine="27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The unemployment </w:t>
      </w:r>
      <w:r w:rsidRPr="00AD598B">
        <w:rPr>
          <w:rFonts w:ascii="Times New Roman" w:hAnsi="Times New Roman" w:cs="Times New Roman"/>
        </w:rPr>
        <w:t xml:space="preserve">rate </w:t>
      </w:r>
      <w:r w:rsidRPr="00AD598B">
        <w:rPr>
          <w:rFonts w:ascii="Times New Roman" w:hAnsi="Times New Roman" w:cs="Times New Roman" w:hint="eastAsia"/>
        </w:rPr>
        <w:t xml:space="preserve">is </w:t>
      </w:r>
      <w:r w:rsidRPr="00AD598B">
        <w:rPr>
          <w:rFonts w:ascii="Times New Roman" w:hAnsi="Times New Roman" w:cs="Times New Roman"/>
        </w:rPr>
        <w:t xml:space="preserve">defined as </w:t>
      </w:r>
      <w:r w:rsidRPr="00AD598B">
        <w:rPr>
          <w:rFonts w:ascii="Times New Roman" w:hAnsi="Times New Roman" w:cs="Times New Roman" w:hint="eastAsia"/>
        </w:rPr>
        <w:t xml:space="preserve">the rate of </w:t>
      </w:r>
      <w:r w:rsidRPr="00AD598B">
        <w:rPr>
          <w:rFonts w:ascii="Times New Roman" w:hAnsi="Times New Roman" w:cs="Times New Roman"/>
        </w:rPr>
        <w:t>unemployed individuals</w:t>
      </w:r>
      <w:r w:rsidRPr="00AD598B">
        <w:rPr>
          <w:rFonts w:ascii="Times New Roman" w:hAnsi="Times New Roman" w:cs="Times New Roman" w:hint="eastAsia"/>
        </w:rPr>
        <w:t xml:space="preserve"> to all individuals in the labor market (including both employed and unemployed individuals) in the Census data. </w:t>
      </w:r>
      <w:r w:rsidRPr="00AD598B">
        <w:rPr>
          <w:rFonts w:ascii="Times New Roman" w:hAnsi="Times New Roman" w:cs="Times New Roman"/>
        </w:rPr>
        <w:t>Individuals</w:t>
      </w:r>
      <w:r w:rsidRPr="00AD598B">
        <w:rPr>
          <w:rFonts w:ascii="Times New Roman" w:hAnsi="Times New Roman" w:cs="Times New Roman" w:hint="eastAsia"/>
        </w:rPr>
        <w:t xml:space="preserve"> not in </w:t>
      </w:r>
      <w:r w:rsidRPr="00AD598B">
        <w:rPr>
          <w:rFonts w:ascii="Times New Roman" w:hAnsi="Times New Roman" w:cs="Times New Roman"/>
        </w:rPr>
        <w:t xml:space="preserve">the </w:t>
      </w:r>
      <w:r w:rsidRPr="00AD598B">
        <w:rPr>
          <w:rFonts w:ascii="Times New Roman" w:hAnsi="Times New Roman" w:cs="Times New Roman" w:hint="eastAsia"/>
        </w:rPr>
        <w:t xml:space="preserve">labor force are </w:t>
      </w:r>
      <w:r w:rsidRPr="00AD598B">
        <w:rPr>
          <w:rFonts w:ascii="Times New Roman" w:hAnsi="Times New Roman" w:cs="Times New Roman"/>
        </w:rPr>
        <w:t>excluded from</w:t>
      </w:r>
      <w:r w:rsidRPr="00AD598B">
        <w:rPr>
          <w:rFonts w:ascii="Times New Roman" w:hAnsi="Times New Roman" w:cs="Times New Roman" w:hint="eastAsia"/>
        </w:rPr>
        <w:t xml:space="preserve"> our estimation. </w:t>
      </w:r>
      <w:r w:rsidRPr="00AD598B">
        <w:rPr>
          <w:rFonts w:ascii="Times New Roman" w:hAnsi="Times New Roman" w:cs="Times New Roman"/>
        </w:rPr>
        <w:t>T</w:t>
      </w:r>
      <w:r w:rsidRPr="00AD598B">
        <w:rPr>
          <w:rFonts w:ascii="Times New Roman" w:hAnsi="Times New Roman" w:cs="Times New Roman" w:hint="eastAsia"/>
        </w:rPr>
        <w:t>his information</w:t>
      </w:r>
      <w:r w:rsidRPr="00AD598B">
        <w:rPr>
          <w:rFonts w:ascii="Times New Roman" w:hAnsi="Times New Roman" w:cs="Times New Roman"/>
        </w:rPr>
        <w:t xml:space="preserve"> is extracted</w:t>
      </w:r>
      <w:r w:rsidRPr="00AD598B">
        <w:rPr>
          <w:rFonts w:ascii="Times New Roman" w:hAnsi="Times New Roman" w:cs="Times New Roman" w:hint="eastAsia"/>
        </w:rPr>
        <w:t xml:space="preserve"> from the variable </w:t>
      </w:r>
      <w:r w:rsidRPr="00AD598B">
        <w:rPr>
          <w:rFonts w:ascii="Times New Roman" w:hAnsi="Times New Roman" w:cs="Times New Roman"/>
        </w:rPr>
        <w:t>‘</w:t>
      </w:r>
      <w:r w:rsidRPr="00AD598B">
        <w:rPr>
          <w:rFonts w:ascii="Times New Roman" w:hAnsi="Times New Roman" w:cs="Times New Roman" w:hint="eastAsia"/>
        </w:rPr>
        <w:t>empstat.</w:t>
      </w:r>
      <w:r w:rsidRPr="00AD598B">
        <w:rPr>
          <w:rFonts w:ascii="Times New Roman" w:hAnsi="Times New Roman" w:cs="Times New Roman"/>
        </w:rPr>
        <w:t>’</w:t>
      </w:r>
      <w:r w:rsidRPr="00AD598B">
        <w:rPr>
          <w:rFonts w:ascii="Times New Roman" w:hAnsi="Times New Roman" w:cs="Times New Roman" w:hint="eastAsia"/>
        </w:rPr>
        <w:t xml:space="preserve"> </w:t>
      </w:r>
    </w:p>
    <w:p w14:paraId="5DD0E906" w14:textId="77777777" w:rsidR="009C0D71" w:rsidRPr="00AD598B" w:rsidRDefault="009C0D71" w:rsidP="009C0D71">
      <w:pPr>
        <w:spacing w:after="0" w:line="480" w:lineRule="auto"/>
        <w:ind w:firstLine="270"/>
        <w:rPr>
          <w:rFonts w:ascii="Times New Roman" w:hAnsi="Times New Roman" w:cs="Times New Roman"/>
        </w:rPr>
      </w:pPr>
    </w:p>
    <w:p w14:paraId="32887342" w14:textId="0D1741E4" w:rsidR="009C0D71" w:rsidRPr="00AD598B" w:rsidRDefault="009C0D71" w:rsidP="009C0D71">
      <w:pPr>
        <w:spacing w:after="0" w:line="360" w:lineRule="auto"/>
        <w:ind w:firstLineChars="177" w:firstLine="425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>Appendix E-1. Unemployment Rates (%), By Census Year, Gender, and Race</w:t>
      </w:r>
    </w:p>
    <w:tbl>
      <w:tblPr>
        <w:tblStyle w:val="TableGrid1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9C0D71" w:rsidRPr="00AD598B" w14:paraId="3E389315" w14:textId="77777777" w:rsidTr="00AD598B">
        <w:trPr>
          <w:trHeight w:val="402"/>
          <w:jc w:val="center"/>
        </w:trPr>
        <w:tc>
          <w:tcPr>
            <w:tcW w:w="1728" w:type="dxa"/>
            <w:tcBorders>
              <w:bottom w:val="single" w:sz="6" w:space="0" w:color="auto"/>
            </w:tcBorders>
            <w:vAlign w:val="bottom"/>
          </w:tcPr>
          <w:p w14:paraId="37BA69EB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Census year</w:t>
            </w:r>
          </w:p>
        </w:tc>
        <w:tc>
          <w:tcPr>
            <w:tcW w:w="1728" w:type="dxa"/>
            <w:tcBorders>
              <w:bottom w:val="single" w:sz="6" w:space="0" w:color="auto"/>
            </w:tcBorders>
            <w:vAlign w:val="bottom"/>
          </w:tcPr>
          <w:p w14:paraId="057E2608" w14:textId="1100672F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Non-Hispanic White men</w:t>
            </w:r>
          </w:p>
        </w:tc>
        <w:tc>
          <w:tcPr>
            <w:tcW w:w="1728" w:type="dxa"/>
            <w:tcBorders>
              <w:bottom w:val="single" w:sz="6" w:space="0" w:color="auto"/>
            </w:tcBorders>
            <w:vAlign w:val="bottom"/>
          </w:tcPr>
          <w:p w14:paraId="5385A339" w14:textId="548B6079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Non-Hispanic White women</w:t>
            </w:r>
          </w:p>
        </w:tc>
        <w:tc>
          <w:tcPr>
            <w:tcW w:w="1728" w:type="dxa"/>
            <w:tcBorders>
              <w:bottom w:val="single" w:sz="6" w:space="0" w:color="auto"/>
            </w:tcBorders>
            <w:vAlign w:val="bottom"/>
          </w:tcPr>
          <w:p w14:paraId="48D3A2E4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Black men</w:t>
            </w:r>
          </w:p>
        </w:tc>
        <w:tc>
          <w:tcPr>
            <w:tcW w:w="1728" w:type="dxa"/>
            <w:tcBorders>
              <w:bottom w:val="single" w:sz="6" w:space="0" w:color="auto"/>
            </w:tcBorders>
            <w:vAlign w:val="bottom"/>
          </w:tcPr>
          <w:p w14:paraId="7A1CCEDB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Black women</w:t>
            </w:r>
          </w:p>
        </w:tc>
      </w:tr>
      <w:tr w:rsidR="009C0D71" w:rsidRPr="00AD598B" w14:paraId="69FFF290" w14:textId="77777777" w:rsidTr="00AD598B">
        <w:trPr>
          <w:trHeight w:val="359"/>
          <w:jc w:val="center"/>
        </w:trPr>
        <w:tc>
          <w:tcPr>
            <w:tcW w:w="1728" w:type="dxa"/>
            <w:tcBorders>
              <w:top w:val="single" w:sz="6" w:space="0" w:color="auto"/>
              <w:bottom w:val="nil"/>
            </w:tcBorders>
            <w:vAlign w:val="bottom"/>
          </w:tcPr>
          <w:p w14:paraId="1B6F5948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40</w:t>
            </w:r>
          </w:p>
        </w:tc>
        <w:tc>
          <w:tcPr>
            <w:tcW w:w="1728" w:type="dxa"/>
            <w:tcBorders>
              <w:top w:val="single" w:sz="6" w:space="0" w:color="auto"/>
              <w:bottom w:val="nil"/>
            </w:tcBorders>
            <w:vAlign w:val="bottom"/>
          </w:tcPr>
          <w:p w14:paraId="19C0F208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9.0</w:t>
            </w:r>
          </w:p>
        </w:tc>
        <w:tc>
          <w:tcPr>
            <w:tcW w:w="1728" w:type="dxa"/>
            <w:tcBorders>
              <w:top w:val="single" w:sz="6" w:space="0" w:color="auto"/>
              <w:bottom w:val="nil"/>
            </w:tcBorders>
            <w:vAlign w:val="bottom"/>
          </w:tcPr>
          <w:p w14:paraId="1A11CC57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7.7</w:t>
            </w:r>
          </w:p>
        </w:tc>
        <w:tc>
          <w:tcPr>
            <w:tcW w:w="1728" w:type="dxa"/>
            <w:tcBorders>
              <w:top w:val="single" w:sz="6" w:space="0" w:color="auto"/>
              <w:bottom w:val="nil"/>
            </w:tcBorders>
            <w:vAlign w:val="bottom"/>
          </w:tcPr>
          <w:p w14:paraId="37D8D842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0.7</w:t>
            </w:r>
          </w:p>
        </w:tc>
        <w:tc>
          <w:tcPr>
            <w:tcW w:w="1728" w:type="dxa"/>
            <w:tcBorders>
              <w:top w:val="single" w:sz="6" w:space="0" w:color="auto"/>
              <w:bottom w:val="nil"/>
            </w:tcBorders>
            <w:vAlign w:val="bottom"/>
          </w:tcPr>
          <w:p w14:paraId="14ED2DB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0.7</w:t>
            </w:r>
          </w:p>
        </w:tc>
      </w:tr>
      <w:tr w:rsidR="009C0D71" w:rsidRPr="00AD598B" w14:paraId="7BE422DA" w14:textId="77777777" w:rsidTr="00AD598B">
        <w:trPr>
          <w:trHeight w:val="421"/>
          <w:jc w:val="center"/>
        </w:trPr>
        <w:tc>
          <w:tcPr>
            <w:tcW w:w="1728" w:type="dxa"/>
            <w:tcBorders>
              <w:top w:val="nil"/>
            </w:tcBorders>
            <w:vAlign w:val="bottom"/>
          </w:tcPr>
          <w:p w14:paraId="1B096EC8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50</w:t>
            </w:r>
          </w:p>
        </w:tc>
        <w:tc>
          <w:tcPr>
            <w:tcW w:w="1728" w:type="dxa"/>
            <w:tcBorders>
              <w:top w:val="nil"/>
            </w:tcBorders>
            <w:vAlign w:val="bottom"/>
          </w:tcPr>
          <w:p w14:paraId="53EBBAC8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3.4</w:t>
            </w:r>
          </w:p>
        </w:tc>
        <w:tc>
          <w:tcPr>
            <w:tcW w:w="1728" w:type="dxa"/>
            <w:tcBorders>
              <w:top w:val="nil"/>
            </w:tcBorders>
            <w:vAlign w:val="bottom"/>
          </w:tcPr>
          <w:p w14:paraId="1569797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3.1</w:t>
            </w:r>
          </w:p>
        </w:tc>
        <w:tc>
          <w:tcPr>
            <w:tcW w:w="1728" w:type="dxa"/>
            <w:tcBorders>
              <w:top w:val="nil"/>
            </w:tcBorders>
            <w:vAlign w:val="bottom"/>
          </w:tcPr>
          <w:p w14:paraId="0A66099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6.9</w:t>
            </w:r>
          </w:p>
        </w:tc>
        <w:tc>
          <w:tcPr>
            <w:tcW w:w="1728" w:type="dxa"/>
            <w:tcBorders>
              <w:top w:val="nil"/>
            </w:tcBorders>
            <w:vAlign w:val="bottom"/>
          </w:tcPr>
          <w:p w14:paraId="078B08F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7.0</w:t>
            </w:r>
          </w:p>
        </w:tc>
      </w:tr>
      <w:tr w:rsidR="009C0D71" w:rsidRPr="00AD598B" w14:paraId="704F5B1D" w14:textId="77777777" w:rsidTr="001B1C9E">
        <w:trPr>
          <w:trHeight w:val="427"/>
          <w:jc w:val="center"/>
        </w:trPr>
        <w:tc>
          <w:tcPr>
            <w:tcW w:w="1728" w:type="dxa"/>
            <w:vAlign w:val="bottom"/>
          </w:tcPr>
          <w:p w14:paraId="7A1A02B2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60</w:t>
            </w:r>
          </w:p>
        </w:tc>
        <w:tc>
          <w:tcPr>
            <w:tcW w:w="1728" w:type="dxa"/>
            <w:vAlign w:val="bottom"/>
          </w:tcPr>
          <w:p w14:paraId="52E67075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4.0</w:t>
            </w:r>
          </w:p>
        </w:tc>
        <w:tc>
          <w:tcPr>
            <w:tcW w:w="1728" w:type="dxa"/>
            <w:vAlign w:val="bottom"/>
          </w:tcPr>
          <w:p w14:paraId="6D7513D7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5.0</w:t>
            </w:r>
          </w:p>
        </w:tc>
        <w:tc>
          <w:tcPr>
            <w:tcW w:w="1728" w:type="dxa"/>
            <w:vAlign w:val="bottom"/>
          </w:tcPr>
          <w:p w14:paraId="3F87090E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8.6</w:t>
            </w:r>
          </w:p>
        </w:tc>
        <w:tc>
          <w:tcPr>
            <w:tcW w:w="1728" w:type="dxa"/>
            <w:vAlign w:val="bottom"/>
          </w:tcPr>
          <w:p w14:paraId="3A7331EE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9.7</w:t>
            </w:r>
          </w:p>
        </w:tc>
      </w:tr>
      <w:tr w:rsidR="009C0D71" w:rsidRPr="00AD598B" w14:paraId="30E0B45F" w14:textId="77777777" w:rsidTr="001B1C9E">
        <w:trPr>
          <w:trHeight w:val="419"/>
          <w:jc w:val="center"/>
        </w:trPr>
        <w:tc>
          <w:tcPr>
            <w:tcW w:w="1728" w:type="dxa"/>
            <w:vAlign w:val="bottom"/>
          </w:tcPr>
          <w:p w14:paraId="2F6757B4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70</w:t>
            </w:r>
          </w:p>
        </w:tc>
        <w:tc>
          <w:tcPr>
            <w:tcW w:w="1728" w:type="dxa"/>
            <w:vAlign w:val="bottom"/>
          </w:tcPr>
          <w:p w14:paraId="2A9C6B16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3.3</w:t>
            </w:r>
          </w:p>
        </w:tc>
        <w:tc>
          <w:tcPr>
            <w:tcW w:w="1728" w:type="dxa"/>
            <w:vAlign w:val="bottom"/>
          </w:tcPr>
          <w:p w14:paraId="4DC4E489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4.9</w:t>
            </w:r>
          </w:p>
        </w:tc>
        <w:tc>
          <w:tcPr>
            <w:tcW w:w="1728" w:type="dxa"/>
            <w:vAlign w:val="bottom"/>
          </w:tcPr>
          <w:p w14:paraId="158048CB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6.4</w:t>
            </w:r>
          </w:p>
        </w:tc>
        <w:tc>
          <w:tcPr>
            <w:tcW w:w="1728" w:type="dxa"/>
            <w:vAlign w:val="bottom"/>
          </w:tcPr>
          <w:p w14:paraId="7575523C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8.9</w:t>
            </w:r>
          </w:p>
        </w:tc>
      </w:tr>
      <w:tr w:rsidR="009C0D71" w:rsidRPr="00AD598B" w14:paraId="4D702AAF" w14:textId="77777777" w:rsidTr="001B1C9E">
        <w:trPr>
          <w:trHeight w:val="424"/>
          <w:jc w:val="center"/>
        </w:trPr>
        <w:tc>
          <w:tcPr>
            <w:tcW w:w="1728" w:type="dxa"/>
            <w:vAlign w:val="bottom"/>
          </w:tcPr>
          <w:p w14:paraId="37745BA2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80</w:t>
            </w:r>
          </w:p>
        </w:tc>
        <w:tc>
          <w:tcPr>
            <w:tcW w:w="1728" w:type="dxa"/>
            <w:vAlign w:val="bottom"/>
          </w:tcPr>
          <w:p w14:paraId="05EC1565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6.0</w:t>
            </w:r>
          </w:p>
        </w:tc>
        <w:tc>
          <w:tcPr>
            <w:tcW w:w="1728" w:type="dxa"/>
            <w:vAlign w:val="bottom"/>
          </w:tcPr>
          <w:p w14:paraId="4CFD785E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5.5</w:t>
            </w:r>
          </w:p>
        </w:tc>
        <w:tc>
          <w:tcPr>
            <w:tcW w:w="1728" w:type="dxa"/>
            <w:vAlign w:val="bottom"/>
          </w:tcPr>
          <w:p w14:paraId="32FF7C3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2.7</w:t>
            </w:r>
          </w:p>
        </w:tc>
        <w:tc>
          <w:tcPr>
            <w:tcW w:w="1728" w:type="dxa"/>
            <w:vAlign w:val="bottom"/>
          </w:tcPr>
          <w:p w14:paraId="0E4D7AE4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2.3</w:t>
            </w:r>
          </w:p>
        </w:tc>
      </w:tr>
      <w:tr w:rsidR="009C0D71" w:rsidRPr="00AD598B" w14:paraId="1478E1F0" w14:textId="77777777" w:rsidTr="001B1C9E">
        <w:trPr>
          <w:trHeight w:val="431"/>
          <w:jc w:val="center"/>
        </w:trPr>
        <w:tc>
          <w:tcPr>
            <w:tcW w:w="1728" w:type="dxa"/>
            <w:vAlign w:val="bottom"/>
          </w:tcPr>
          <w:p w14:paraId="63225BB5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990</w:t>
            </w:r>
          </w:p>
        </w:tc>
        <w:tc>
          <w:tcPr>
            <w:tcW w:w="1728" w:type="dxa"/>
            <w:vAlign w:val="bottom"/>
          </w:tcPr>
          <w:p w14:paraId="38250A51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5.1</w:t>
            </w:r>
          </w:p>
        </w:tc>
        <w:tc>
          <w:tcPr>
            <w:tcW w:w="1728" w:type="dxa"/>
            <w:vAlign w:val="bottom"/>
          </w:tcPr>
          <w:p w14:paraId="00099DEC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4.8</w:t>
            </w:r>
          </w:p>
        </w:tc>
        <w:tc>
          <w:tcPr>
            <w:tcW w:w="1728" w:type="dxa"/>
            <w:vAlign w:val="bottom"/>
          </w:tcPr>
          <w:p w14:paraId="0BFC07B5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3.9</w:t>
            </w:r>
          </w:p>
        </w:tc>
        <w:tc>
          <w:tcPr>
            <w:tcW w:w="1728" w:type="dxa"/>
            <w:vAlign w:val="bottom"/>
          </w:tcPr>
          <w:p w14:paraId="5EC05B3B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3.5</w:t>
            </w:r>
          </w:p>
        </w:tc>
      </w:tr>
      <w:tr w:rsidR="009C0D71" w:rsidRPr="00AD598B" w14:paraId="2391A3F3" w14:textId="77777777" w:rsidTr="001B1C9E">
        <w:trPr>
          <w:trHeight w:val="437"/>
          <w:jc w:val="center"/>
        </w:trPr>
        <w:tc>
          <w:tcPr>
            <w:tcW w:w="1728" w:type="dxa"/>
            <w:vAlign w:val="bottom"/>
          </w:tcPr>
          <w:p w14:paraId="7C806CFB" w14:textId="77777777" w:rsidR="009C0D71" w:rsidRPr="00AD598B" w:rsidRDefault="009C0D71" w:rsidP="009C0D71">
            <w:pPr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2000</w:t>
            </w:r>
          </w:p>
        </w:tc>
        <w:tc>
          <w:tcPr>
            <w:tcW w:w="1728" w:type="dxa"/>
            <w:vAlign w:val="bottom"/>
          </w:tcPr>
          <w:p w14:paraId="65E1CD3F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4.3</w:t>
            </w:r>
          </w:p>
        </w:tc>
        <w:tc>
          <w:tcPr>
            <w:tcW w:w="1728" w:type="dxa"/>
            <w:vAlign w:val="bottom"/>
          </w:tcPr>
          <w:p w14:paraId="228BD1AA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4.3</w:t>
            </w:r>
          </w:p>
        </w:tc>
        <w:tc>
          <w:tcPr>
            <w:tcW w:w="1728" w:type="dxa"/>
            <w:vAlign w:val="bottom"/>
          </w:tcPr>
          <w:p w14:paraId="68F7302F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2.4</w:t>
            </w:r>
          </w:p>
        </w:tc>
        <w:tc>
          <w:tcPr>
            <w:tcW w:w="1728" w:type="dxa"/>
            <w:vAlign w:val="bottom"/>
          </w:tcPr>
          <w:p w14:paraId="6E007B93" w14:textId="77777777" w:rsidR="009C0D71" w:rsidRPr="00AD598B" w:rsidRDefault="009C0D71" w:rsidP="009C0D71">
            <w:pPr>
              <w:tabs>
                <w:tab w:val="decimal" w:pos="221"/>
              </w:tabs>
              <w:jc w:val="center"/>
              <w:rPr>
                <w:rFonts w:ascii="Times New Roman" w:hAnsi="Times New Roman" w:cs="Times New Roman"/>
              </w:rPr>
            </w:pPr>
            <w:r w:rsidRPr="00AD598B">
              <w:rPr>
                <w:rFonts w:ascii="Times New Roman" w:hAnsi="Times New Roman" w:cs="Times New Roman" w:hint="eastAsia"/>
              </w:rPr>
              <w:t>11.8</w:t>
            </w:r>
          </w:p>
        </w:tc>
      </w:tr>
    </w:tbl>
    <w:p w14:paraId="254B6A56" w14:textId="455AC91B" w:rsidR="009C0D71" w:rsidRPr="00AD598B" w:rsidRDefault="009C0D71" w:rsidP="009C0D71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593B1C8A" w14:textId="77777777" w:rsidR="009C0D71" w:rsidRPr="00AD598B" w:rsidRDefault="009C0D71" w:rsidP="009C0D71">
      <w:pPr>
        <w:spacing w:after="0" w:line="480" w:lineRule="auto"/>
        <w:rPr>
          <w:rFonts w:ascii="Times New Roman" w:hAnsi="Times New Roman" w:cs="Times New Roman"/>
        </w:rPr>
      </w:pPr>
    </w:p>
    <w:p w14:paraId="4BC2B5EB" w14:textId="77777777" w:rsidR="009C0D71" w:rsidRPr="00AD598B" w:rsidRDefault="009C0D71" w:rsidP="009C0D71">
      <w:pPr>
        <w:spacing w:after="0" w:line="480" w:lineRule="auto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    </w:t>
      </w:r>
      <w:r w:rsidRPr="00AD598B">
        <w:rPr>
          <w:rFonts w:ascii="Times New Roman" w:hAnsi="Times New Roman" w:cs="Times New Roman"/>
        </w:rPr>
        <w:t xml:space="preserve">Considering that the census data </w:t>
      </w:r>
      <w:r w:rsidRPr="00AD598B">
        <w:rPr>
          <w:rFonts w:ascii="Times New Roman" w:hAnsi="Times New Roman" w:cs="Times New Roman" w:hint="eastAsia"/>
        </w:rPr>
        <w:t xml:space="preserve">only provides unemployment rates </w:t>
      </w:r>
      <w:r w:rsidRPr="00AD598B">
        <w:rPr>
          <w:rFonts w:ascii="Times New Roman" w:hAnsi="Times New Roman" w:cs="Times New Roman"/>
        </w:rPr>
        <w:t>for census years</w:t>
      </w:r>
      <w:r w:rsidRPr="00AD598B">
        <w:rPr>
          <w:rFonts w:ascii="Times New Roman" w:hAnsi="Times New Roman" w:cs="Times New Roman" w:hint="eastAsia"/>
        </w:rPr>
        <w:t xml:space="preserve">, we interpolated the values </w:t>
      </w:r>
      <w:r w:rsidRPr="00AD598B">
        <w:rPr>
          <w:rFonts w:ascii="Times New Roman" w:hAnsi="Times New Roman" w:cs="Times New Roman"/>
        </w:rPr>
        <w:t>of</w:t>
      </w:r>
      <w:r w:rsidRPr="00AD598B">
        <w:rPr>
          <w:rFonts w:ascii="Times New Roman" w:hAnsi="Times New Roman" w:cs="Times New Roman" w:hint="eastAsia"/>
        </w:rPr>
        <w:t xml:space="preserve"> </w:t>
      </w:r>
      <w:r w:rsidRPr="00AD598B">
        <w:rPr>
          <w:rFonts w:ascii="Times New Roman" w:hAnsi="Times New Roman" w:cs="Times New Roman"/>
        </w:rPr>
        <w:t>every intervening year</w:t>
      </w:r>
      <w:r w:rsidRPr="00AD598B">
        <w:rPr>
          <w:rFonts w:ascii="Times New Roman" w:hAnsi="Times New Roman" w:cs="Times New Roman" w:hint="eastAsia"/>
        </w:rPr>
        <w:t xml:space="preserve">. For example, we used the unemployment rates of 1940 and 1950 to interpolate the </w:t>
      </w:r>
      <w:r w:rsidRPr="00AD598B">
        <w:rPr>
          <w:rFonts w:ascii="Times New Roman" w:hAnsi="Times New Roman" w:cs="Times New Roman"/>
        </w:rPr>
        <w:t xml:space="preserve">yearly </w:t>
      </w:r>
      <w:r w:rsidRPr="00AD598B">
        <w:rPr>
          <w:rFonts w:ascii="Times New Roman" w:hAnsi="Times New Roman" w:cs="Times New Roman" w:hint="eastAsia"/>
        </w:rPr>
        <w:t xml:space="preserve">values between 1941 and 1949. </w:t>
      </w:r>
    </w:p>
    <w:p w14:paraId="07C9E5C5" w14:textId="77777777" w:rsidR="009C0D71" w:rsidRPr="00AD598B" w:rsidRDefault="009C0D71" w:rsidP="009C0D71">
      <w:pPr>
        <w:spacing w:after="0" w:line="480" w:lineRule="auto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    After conducting interpolations, we used the </w:t>
      </w:r>
      <w:r w:rsidRPr="00AD598B">
        <w:rPr>
          <w:rFonts w:ascii="Times New Roman" w:hAnsi="Times New Roman" w:cs="Times New Roman"/>
        </w:rPr>
        <w:t>median age at first marriage, derived from each birth cohort and categorized by gender and race in the ACS data</w:t>
      </w:r>
      <w:r w:rsidRPr="00AD598B">
        <w:rPr>
          <w:rFonts w:ascii="Times New Roman" w:hAnsi="Times New Roman" w:cs="Times New Roman" w:hint="eastAsia"/>
        </w:rPr>
        <w:t xml:space="preserve">, to estimate the average unemployment rates </w:t>
      </w:r>
      <w:r w:rsidRPr="00AD598B">
        <w:rPr>
          <w:rFonts w:ascii="Times New Roman" w:hAnsi="Times New Roman" w:cs="Times New Roman"/>
        </w:rPr>
        <w:t>during the time</w:t>
      </w:r>
      <w:r w:rsidRPr="00AD598B">
        <w:rPr>
          <w:rFonts w:ascii="Times New Roman" w:hAnsi="Times New Roman" w:cs="Times New Roman" w:hint="eastAsia"/>
        </w:rPr>
        <w:t xml:space="preserve"> men and women were entering into marriage. For </w:t>
      </w:r>
      <w:r w:rsidRPr="00AD598B">
        <w:rPr>
          <w:rFonts w:ascii="Times New Roman" w:hAnsi="Times New Roman" w:cs="Times New Roman"/>
        </w:rPr>
        <w:t>example, the</w:t>
      </w:r>
      <w:r w:rsidRPr="00AD598B">
        <w:rPr>
          <w:rFonts w:ascii="Times New Roman" w:hAnsi="Times New Roman" w:cs="Times New Roman" w:hint="eastAsia"/>
        </w:rPr>
        <w:t xml:space="preserve"> median age at first marriage for </w:t>
      </w:r>
      <w:r w:rsidRPr="00AD598B">
        <w:rPr>
          <w:rFonts w:ascii="Times New Roman" w:hAnsi="Times New Roman" w:cs="Times New Roman"/>
        </w:rPr>
        <w:t xml:space="preserve">non-Hispanic White </w:t>
      </w:r>
      <w:r w:rsidRPr="00AD598B">
        <w:rPr>
          <w:rFonts w:ascii="Times New Roman" w:hAnsi="Times New Roman" w:cs="Times New Roman" w:hint="eastAsia"/>
        </w:rPr>
        <w:t>women born between 1920 and 1924 is 22 years. This suggests they</w:t>
      </w:r>
      <w:r w:rsidRPr="00AD598B">
        <w:rPr>
          <w:rFonts w:ascii="Times New Roman" w:hAnsi="Times New Roman" w:cs="Times New Roman"/>
        </w:rPr>
        <w:t xml:space="preserve"> </w:t>
      </w:r>
      <w:r w:rsidRPr="00AD598B">
        <w:rPr>
          <w:rFonts w:ascii="Times New Roman" w:hAnsi="Times New Roman" w:cs="Times New Roman" w:hint="eastAsia"/>
        </w:rPr>
        <w:t xml:space="preserve">generally </w:t>
      </w:r>
      <w:r w:rsidRPr="00AD598B">
        <w:rPr>
          <w:rFonts w:ascii="Times New Roman" w:hAnsi="Times New Roman" w:cs="Times New Roman"/>
        </w:rPr>
        <w:t>entered</w:t>
      </w:r>
      <w:r w:rsidRPr="00AD598B">
        <w:rPr>
          <w:rFonts w:ascii="Times New Roman" w:hAnsi="Times New Roman" w:cs="Times New Roman" w:hint="eastAsia"/>
        </w:rPr>
        <w:t xml:space="preserve"> into marriage between 194</w:t>
      </w:r>
      <w:r w:rsidRPr="00AD598B">
        <w:rPr>
          <w:rFonts w:ascii="Times New Roman" w:hAnsi="Times New Roman" w:cs="Times New Roman"/>
        </w:rPr>
        <w:t>2 (=1920 + 22)</w:t>
      </w:r>
      <w:r w:rsidRPr="00AD598B">
        <w:rPr>
          <w:rFonts w:ascii="Times New Roman" w:hAnsi="Times New Roman" w:cs="Times New Roman" w:hint="eastAsia"/>
        </w:rPr>
        <w:t xml:space="preserve"> and 1946</w:t>
      </w:r>
      <w:r w:rsidRPr="00AD598B">
        <w:rPr>
          <w:rFonts w:ascii="Times New Roman" w:hAnsi="Times New Roman" w:cs="Times New Roman"/>
        </w:rPr>
        <w:t xml:space="preserve"> (= 1924 + 24)</w:t>
      </w:r>
      <w:r w:rsidRPr="00AD598B">
        <w:rPr>
          <w:rFonts w:ascii="Times New Roman" w:hAnsi="Times New Roman" w:cs="Times New Roman" w:hint="eastAsia"/>
        </w:rPr>
        <w:t xml:space="preserve">. With this information, we </w:t>
      </w:r>
      <w:r w:rsidRPr="00AD598B">
        <w:rPr>
          <w:rFonts w:ascii="Times New Roman" w:hAnsi="Times New Roman" w:cs="Times New Roman"/>
        </w:rPr>
        <w:t>estimate</w:t>
      </w:r>
      <w:r w:rsidRPr="00AD598B">
        <w:rPr>
          <w:rFonts w:ascii="Times New Roman" w:hAnsi="Times New Roman" w:cs="Times New Roman" w:hint="eastAsia"/>
        </w:rPr>
        <w:t xml:space="preserve">d the average unemployment rate between 1940 and 1946 </w:t>
      </w:r>
      <w:r w:rsidRPr="00AD598B">
        <w:rPr>
          <w:rFonts w:ascii="Times New Roman" w:hAnsi="Times New Roman" w:cs="Times New Roman"/>
        </w:rPr>
        <w:t xml:space="preserve">for these women </w:t>
      </w:r>
      <w:r w:rsidRPr="00AD598B">
        <w:rPr>
          <w:rFonts w:ascii="Times New Roman" w:hAnsi="Times New Roman" w:cs="Times New Roman" w:hint="eastAsia"/>
        </w:rPr>
        <w:t xml:space="preserve">and </w:t>
      </w:r>
      <w:r w:rsidRPr="00AD598B">
        <w:rPr>
          <w:rFonts w:ascii="Times New Roman" w:hAnsi="Times New Roman" w:cs="Times New Roman"/>
        </w:rPr>
        <w:t>regarded</w:t>
      </w:r>
      <w:r w:rsidRPr="00AD598B">
        <w:rPr>
          <w:rFonts w:ascii="Times New Roman" w:hAnsi="Times New Roman" w:cs="Times New Roman" w:hint="eastAsia"/>
        </w:rPr>
        <w:t xml:space="preserve"> it as the economic prospect </w:t>
      </w:r>
      <w:r w:rsidRPr="00AD598B">
        <w:rPr>
          <w:rFonts w:ascii="Times New Roman" w:hAnsi="Times New Roman" w:cs="Times New Roman"/>
        </w:rPr>
        <w:t>they experienced</w:t>
      </w:r>
      <w:r w:rsidRPr="00AD598B">
        <w:rPr>
          <w:rFonts w:ascii="Times New Roman" w:hAnsi="Times New Roman" w:cs="Times New Roman" w:hint="eastAsia"/>
        </w:rPr>
        <w:t xml:space="preserve"> while entering marriage. </w:t>
      </w:r>
    </w:p>
    <w:p w14:paraId="67807188" w14:textId="77777777" w:rsidR="009C0D71" w:rsidRPr="00AD598B" w:rsidRDefault="009C0D71" w:rsidP="009C0D71">
      <w:pPr>
        <w:spacing w:after="0" w:line="360" w:lineRule="auto"/>
        <w:ind w:right="-450"/>
        <w:rPr>
          <w:rFonts w:ascii="Times New Roman" w:hAnsi="Times New Roman" w:cs="Times New Roman"/>
        </w:rPr>
      </w:pPr>
    </w:p>
    <w:p w14:paraId="45906CBC" w14:textId="62D41DB1" w:rsidR="009C0D71" w:rsidRPr="00AD598B" w:rsidRDefault="009C0D71" w:rsidP="009C0D71">
      <w:pPr>
        <w:spacing w:after="0" w:line="360" w:lineRule="auto"/>
        <w:ind w:leftChars="-59" w:left="1260" w:right="-846" w:hangingChars="584" w:hanging="1402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Appendix E2. </w:t>
      </w:r>
      <w:r w:rsidRPr="00AD598B">
        <w:rPr>
          <w:rFonts w:ascii="Times New Roman" w:hAnsi="Times New Roman" w:cs="Times New Roman"/>
        </w:rPr>
        <w:t>Unemployment Rates at the Median Age at First Marriage among non-Hispanic Whit</w:t>
      </w:r>
      <w:r w:rsidRPr="00AD598B">
        <w:rPr>
          <w:rFonts w:ascii="Times New Roman" w:hAnsi="Times New Roman" w:cs="Times New Roman" w:hint="eastAsia"/>
        </w:rPr>
        <w:t xml:space="preserve">e </w:t>
      </w:r>
      <w:r w:rsidRPr="00AD598B">
        <w:rPr>
          <w:rFonts w:ascii="Times New Roman" w:hAnsi="Times New Roman" w:cs="Times New Roman"/>
        </w:rPr>
        <w:t>Women</w:t>
      </w:r>
    </w:p>
    <w:tbl>
      <w:tblPr>
        <w:tblW w:w="9720" w:type="dxa"/>
        <w:jc w:val="center"/>
        <w:tblLayout w:type="fixed"/>
        <w:tblLook w:val="04A0" w:firstRow="1" w:lastRow="0" w:firstColumn="1" w:lastColumn="0" w:noHBand="0" w:noVBand="1"/>
      </w:tblPr>
      <w:tblGrid>
        <w:gridCol w:w="1460"/>
        <w:gridCol w:w="2065"/>
        <w:gridCol w:w="2065"/>
        <w:gridCol w:w="2065"/>
        <w:gridCol w:w="2065"/>
      </w:tblGrid>
      <w:tr w:rsidR="009C0D71" w:rsidRPr="00AD598B" w14:paraId="12D1D19F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50A84B9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206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63683A1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dian age at first marriage</w:t>
            </w:r>
          </w:p>
        </w:tc>
        <w:tc>
          <w:tcPr>
            <w:tcW w:w="206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0896F9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ower bound of the year for median age</w:t>
            </w:r>
          </w:p>
        </w:tc>
        <w:tc>
          <w:tcPr>
            <w:tcW w:w="206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238A57D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pper bound of the year for median age</w:t>
            </w:r>
          </w:p>
        </w:tc>
        <w:tc>
          <w:tcPr>
            <w:tcW w:w="206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0D5862C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verage </w:t>
            </w: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unemployment rates </w:t>
            </w:r>
          </w:p>
        </w:tc>
      </w:tr>
      <w:tr w:rsidR="009C0D71" w:rsidRPr="00AD598B" w14:paraId="6F4B5921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E0935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83E66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2C024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0EC8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3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5E1B56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.01</w:t>
            </w: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:vertAlign w:val="superscript"/>
                <w14:ligatures w14:val="none"/>
              </w:rPr>
              <w:t>a</w:t>
            </w:r>
          </w:p>
        </w:tc>
      </w:tr>
      <w:tr w:rsidR="009C0D71" w:rsidRPr="00AD598B" w14:paraId="7B7A623B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A72B3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32DBC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2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26AE4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2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9723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6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A0E4E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8.78</w:t>
            </w:r>
          </w:p>
        </w:tc>
      </w:tr>
      <w:tr w:rsidR="009C0D71" w:rsidRPr="00AD598B" w14:paraId="55AEEB44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177C5A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0A598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1A02F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6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06C8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8197F2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94</w:t>
            </w:r>
          </w:p>
        </w:tc>
      </w:tr>
      <w:tr w:rsidR="009C0D71" w:rsidRPr="00AD598B" w14:paraId="31B6E72A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846D11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58E51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597AD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CB9CD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4CF09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29</w:t>
            </w:r>
          </w:p>
        </w:tc>
      </w:tr>
      <w:tr w:rsidR="009C0D71" w:rsidRPr="00AD598B" w14:paraId="7643D017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CEF7F8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BCA6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6074B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6A32C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2B9D70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05</w:t>
            </w:r>
          </w:p>
        </w:tc>
      </w:tr>
      <w:tr w:rsidR="009C0D71" w:rsidRPr="00AD598B" w14:paraId="301491BC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92ECAE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8E9F7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839F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23EF3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D56B7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99</w:t>
            </w:r>
          </w:p>
        </w:tc>
      </w:tr>
      <w:tr w:rsidR="009C0D71" w:rsidRPr="00AD598B" w14:paraId="403F75B7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279877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0C56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72C94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6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A08B1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0523E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94</w:t>
            </w:r>
          </w:p>
        </w:tc>
      </w:tr>
      <w:tr w:rsidR="009C0D71" w:rsidRPr="00AD598B" w14:paraId="78890B89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3BFAD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2D33A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23656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1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F63B8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5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563702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96</w:t>
            </w:r>
          </w:p>
        </w:tc>
      </w:tr>
      <w:tr w:rsidR="009C0D71" w:rsidRPr="00AD598B" w14:paraId="5B8D25A5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8C6F5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958D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3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F30FD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8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2B6B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82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96D91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.38</w:t>
            </w:r>
          </w:p>
        </w:tc>
      </w:tr>
      <w:tr w:rsidR="009C0D71" w:rsidRPr="00AD598B" w14:paraId="2BA8E9EB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A2034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E24EF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3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FD59E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83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6E3DB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87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429709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.29</w:t>
            </w:r>
          </w:p>
        </w:tc>
      </w:tr>
      <w:tr w:rsidR="009C0D71" w:rsidRPr="00AD598B" w14:paraId="257AE824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A22B850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10583A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4</w:t>
            </w: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B99103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89</w:t>
            </w: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A0FC06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93</w:t>
            </w: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  <w:noWrap/>
            <w:hideMark/>
          </w:tcPr>
          <w:p w14:paraId="09553911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87</w:t>
            </w:r>
          </w:p>
        </w:tc>
      </w:tr>
      <w:tr w:rsidR="009C0D71" w:rsidRPr="00AD598B" w14:paraId="2674A2FC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72871E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5A7DB4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393292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9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F9E7D2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9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2E34462B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.55</w:t>
            </w:r>
          </w:p>
        </w:tc>
      </w:tr>
    </w:tbl>
    <w:p w14:paraId="639D5C56" w14:textId="77777777" w:rsidR="009C0D71" w:rsidRPr="00AD598B" w:rsidRDefault="009C0D71" w:rsidP="009C0D71">
      <w:pPr>
        <w:spacing w:after="0" w:line="360" w:lineRule="auto"/>
        <w:ind w:left="1260" w:right="-540" w:hanging="1402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lastRenderedPageBreak/>
        <w:t xml:space="preserve">Note: </w:t>
      </w:r>
      <w:r w:rsidRPr="00AD598B">
        <w:rPr>
          <w:rFonts w:ascii="Times New Roman" w:hAnsi="Times New Roman" w:cs="Times New Roman" w:hint="eastAsia"/>
          <w:vertAlign w:val="superscript"/>
        </w:rPr>
        <w:t>a</w:t>
      </w:r>
      <w:r w:rsidRPr="00AD598B">
        <w:rPr>
          <w:rFonts w:ascii="Times New Roman" w:hAnsi="Times New Roman" w:cs="Times New Roman" w:hint="eastAsia"/>
        </w:rPr>
        <w:t xml:space="preserve"> the unemployment rate is estimated by the unemployment rates of 1940, 1941, 1942, and 1943. </w:t>
      </w:r>
    </w:p>
    <w:p w14:paraId="58E1934E" w14:textId="77777777" w:rsidR="009C0D71" w:rsidRPr="00AD598B" w:rsidRDefault="009C0D71" w:rsidP="009C0D71">
      <w:pPr>
        <w:spacing w:after="0" w:line="360" w:lineRule="auto"/>
        <w:rPr>
          <w:rFonts w:ascii="Times New Roman" w:hAnsi="Times New Roman" w:cs="Times New Roman"/>
        </w:rPr>
      </w:pPr>
    </w:p>
    <w:p w14:paraId="60DD04BB" w14:textId="6FB56F44" w:rsidR="009C0D71" w:rsidRPr="00AD598B" w:rsidRDefault="009C0D71" w:rsidP="009C0D71">
      <w:pPr>
        <w:spacing w:after="0" w:line="360" w:lineRule="auto"/>
        <w:ind w:left="1440" w:right="90" w:hanging="144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Appendix E3. </w:t>
      </w:r>
      <w:r w:rsidRPr="00AD598B">
        <w:rPr>
          <w:rFonts w:ascii="Times New Roman" w:hAnsi="Times New Roman" w:cs="Times New Roman"/>
        </w:rPr>
        <w:t xml:space="preserve">Unemployment Rates at the Median Age at First Marriage among non-Hispanic White </w:t>
      </w:r>
      <w:r w:rsidRPr="00AD598B">
        <w:rPr>
          <w:rFonts w:ascii="Times New Roman" w:hAnsi="Times New Roman" w:cs="Times New Roman" w:hint="eastAsia"/>
        </w:rPr>
        <w:t>M</w:t>
      </w:r>
      <w:r w:rsidRPr="00AD598B">
        <w:rPr>
          <w:rFonts w:ascii="Times New Roman" w:hAnsi="Times New Roman" w:cs="Times New Roman"/>
        </w:rPr>
        <w:t>en</w:t>
      </w:r>
    </w:p>
    <w:tbl>
      <w:tblPr>
        <w:tblW w:w="9450" w:type="dxa"/>
        <w:jc w:val="center"/>
        <w:tblLayout w:type="fixed"/>
        <w:tblLook w:val="04A0" w:firstRow="1" w:lastRow="0" w:firstColumn="1" w:lastColumn="0" w:noHBand="0" w:noVBand="1"/>
      </w:tblPr>
      <w:tblGrid>
        <w:gridCol w:w="1460"/>
        <w:gridCol w:w="1997"/>
        <w:gridCol w:w="1998"/>
        <w:gridCol w:w="1997"/>
        <w:gridCol w:w="1998"/>
      </w:tblGrid>
      <w:tr w:rsidR="009C0D71" w:rsidRPr="00AD598B" w14:paraId="49E40DF4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1A0B5B4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1997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40B917A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dian age at first marriage</w:t>
            </w:r>
          </w:p>
        </w:tc>
        <w:tc>
          <w:tcPr>
            <w:tcW w:w="1998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17CDDE6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ower bound of the year for median age</w:t>
            </w:r>
          </w:p>
        </w:tc>
        <w:tc>
          <w:tcPr>
            <w:tcW w:w="1997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4FD9E2B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pper bound of the year for median age</w:t>
            </w:r>
          </w:p>
        </w:tc>
        <w:tc>
          <w:tcPr>
            <w:tcW w:w="1998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74DC7E3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verage </w:t>
            </w: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unemployment rates </w:t>
            </w:r>
          </w:p>
        </w:tc>
      </w:tr>
      <w:tr w:rsidR="009C0D71" w:rsidRPr="00AD598B" w14:paraId="553D5A5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B474F9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81C7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69014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3114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5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99CC40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0.44</w:t>
            </w:r>
          </w:p>
        </w:tc>
      </w:tr>
      <w:tr w:rsidR="009C0D71" w:rsidRPr="00AD598B" w14:paraId="248B56E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07495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4546F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FDBC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5F32A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9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787A3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8.20</w:t>
            </w:r>
          </w:p>
        </w:tc>
      </w:tr>
      <w:tr w:rsidR="009C0D71" w:rsidRPr="00AD598B" w14:paraId="79A435A6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28C5B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F32C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B230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AC9D1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3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430E3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5.96</w:t>
            </w:r>
          </w:p>
        </w:tc>
      </w:tr>
      <w:tr w:rsidR="009C0D71" w:rsidRPr="00AD598B" w14:paraId="3BF9F26A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B228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59882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9804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4B3FD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7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E0F34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5.58</w:t>
            </w:r>
          </w:p>
        </w:tc>
      </w:tr>
      <w:tr w:rsidR="009C0D71" w:rsidRPr="00AD598B" w14:paraId="279CCCCB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5B302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41402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6C55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8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DD57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2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C3839C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5.88</w:t>
            </w:r>
          </w:p>
        </w:tc>
      </w:tr>
      <w:tr w:rsidR="009C0D71" w:rsidRPr="00AD598B" w14:paraId="55980E33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694869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BB49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1CEE6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F20F7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7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8880D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5.79</w:t>
            </w:r>
          </w:p>
        </w:tc>
      </w:tr>
      <w:tr w:rsidR="009C0D71" w:rsidRPr="00AD598B" w14:paraId="17B4DB3B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658C33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059E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65A9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8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0E6B5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2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88E3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5.44</w:t>
            </w:r>
          </w:p>
        </w:tc>
      </w:tr>
      <w:tr w:rsidR="009C0D71" w:rsidRPr="00AD598B" w14:paraId="4AEB7F5B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4B1498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1BA8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C8B9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C386C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8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1579B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6.38</w:t>
            </w:r>
          </w:p>
        </w:tc>
      </w:tr>
      <w:tr w:rsidR="009C0D71" w:rsidRPr="00AD598B" w14:paraId="54321681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819508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F3EF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FEC5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F99DB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4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366F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8.00</w:t>
            </w:r>
          </w:p>
        </w:tc>
      </w:tr>
      <w:tr w:rsidR="009C0D71" w:rsidRPr="00AD598B" w14:paraId="2C65C202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6279C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7A4FD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669A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1F6D5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0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B2048F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7.46</w:t>
            </w:r>
          </w:p>
        </w:tc>
      </w:tr>
      <w:tr w:rsidR="009C0D71" w:rsidRPr="00AD598B" w14:paraId="1A02DA2E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6D09B52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3756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BB76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56B83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5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E6D840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7.02</w:t>
            </w:r>
          </w:p>
        </w:tc>
      </w:tr>
      <w:tr w:rsidR="009C0D71" w:rsidRPr="00AD598B" w14:paraId="59E8BD29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A78E2C3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 w:hint="eastAsia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0AA03AB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FF868D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7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7DB30C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001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6EEB74B2" w14:textId="7935BA64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4.42</w:t>
            </w:r>
            <w:r w:rsidRPr="00AD598B">
              <w:rPr>
                <w:rFonts w:ascii="Times New Roman" w:hAnsi="Times New Roman" w:cs="Times New Roman" w:hint="eastAsia"/>
                <w:color w:val="000000"/>
                <w:vertAlign w:val="superscript"/>
              </w:rPr>
              <w:t>a</w:t>
            </w:r>
          </w:p>
        </w:tc>
      </w:tr>
    </w:tbl>
    <w:p w14:paraId="50ADA855" w14:textId="35465F66" w:rsidR="009C0D71" w:rsidRPr="00AD598B" w:rsidRDefault="009C0D71" w:rsidP="009C0D71">
      <w:pPr>
        <w:spacing w:after="0" w:line="360" w:lineRule="auto"/>
        <w:ind w:left="720" w:right="-90" w:hanging="72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Note: </w:t>
      </w:r>
      <w:r w:rsidRPr="00AD598B">
        <w:rPr>
          <w:rFonts w:ascii="Times New Roman" w:hAnsi="Times New Roman" w:cs="Times New Roman" w:hint="eastAsia"/>
          <w:vertAlign w:val="superscript"/>
        </w:rPr>
        <w:t>a</w:t>
      </w:r>
      <w:r w:rsidRPr="00AD598B">
        <w:rPr>
          <w:rFonts w:ascii="Times New Roman" w:hAnsi="Times New Roman" w:cs="Times New Roman" w:hint="eastAsia"/>
        </w:rPr>
        <w:t xml:space="preserve"> the unemployment rate is estimated by the unemployment rates of 1997, 1998, 1999, and 2000. </w:t>
      </w:r>
    </w:p>
    <w:p w14:paraId="311FA7EF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267A5A9C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3EF2E3E5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071D9E23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1648654E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72632AD6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616F5B36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080B100C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2B733F47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7F4F52FE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212FD010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424DBDF8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5EEA43CC" w14:textId="77777777" w:rsidR="009C0D71" w:rsidRPr="00AD598B" w:rsidRDefault="009C0D71" w:rsidP="009C0D71">
      <w:pPr>
        <w:spacing w:after="0" w:line="360" w:lineRule="auto"/>
        <w:rPr>
          <w:rFonts w:ascii="Times New Roman" w:hAnsi="Times New Roman" w:cs="Times New Roman"/>
        </w:rPr>
      </w:pPr>
    </w:p>
    <w:p w14:paraId="5C37D202" w14:textId="7987F3DC" w:rsidR="009C0D71" w:rsidRPr="00AD598B" w:rsidRDefault="009C0D71" w:rsidP="009C0D71">
      <w:pPr>
        <w:spacing w:after="0" w:line="360" w:lineRule="auto"/>
        <w:ind w:left="720" w:hanging="72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lastRenderedPageBreak/>
        <w:t xml:space="preserve">Appendix E4. </w:t>
      </w:r>
      <w:r w:rsidRPr="00AD598B">
        <w:rPr>
          <w:rFonts w:ascii="Times New Roman" w:hAnsi="Times New Roman" w:cs="Times New Roman"/>
        </w:rPr>
        <w:t xml:space="preserve">Unemployment Rates at the Median Age at First Marriage among </w:t>
      </w:r>
      <w:r w:rsidRPr="00AD598B">
        <w:rPr>
          <w:rFonts w:ascii="Times New Roman" w:hAnsi="Times New Roman" w:cs="Times New Roman" w:hint="eastAsia"/>
        </w:rPr>
        <w:t>Black</w:t>
      </w:r>
      <w:r w:rsidRPr="00AD598B">
        <w:rPr>
          <w:rFonts w:ascii="Times New Roman" w:hAnsi="Times New Roman" w:cs="Times New Roman"/>
        </w:rPr>
        <w:t xml:space="preserve"> Women</w:t>
      </w:r>
    </w:p>
    <w:tbl>
      <w:tblPr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460"/>
        <w:gridCol w:w="1975"/>
        <w:gridCol w:w="1975"/>
        <w:gridCol w:w="1975"/>
        <w:gridCol w:w="1975"/>
      </w:tblGrid>
      <w:tr w:rsidR="009C0D71" w:rsidRPr="00AD598B" w14:paraId="0B346107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64807BF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02028B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dian age at first marri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5CC5DB1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ower bound of the year for median 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2D73554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pper bound of the year for median 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C9A6C2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verage </w:t>
            </w: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unemployment rates </w:t>
            </w:r>
          </w:p>
        </w:tc>
      </w:tr>
      <w:tr w:rsidR="009C0D71" w:rsidRPr="00AD598B" w14:paraId="45DDC9FC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A32E89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D075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4FC96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1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EE801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B495A5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2.33</w:t>
            </w:r>
          </w:p>
        </w:tc>
      </w:tr>
      <w:tr w:rsidR="009C0D71" w:rsidRPr="00AD598B" w14:paraId="7D3A5B4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AA9BA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6E34F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F2ACE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DF736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B28D6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22</w:t>
            </w:r>
          </w:p>
        </w:tc>
      </w:tr>
      <w:tr w:rsidR="009C0D71" w:rsidRPr="00AD598B" w14:paraId="73D8DE7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CD96B4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1B496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DD238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A9DE9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C54AB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9.74</w:t>
            </w:r>
          </w:p>
        </w:tc>
      </w:tr>
      <w:tr w:rsidR="009C0D71" w:rsidRPr="00AD598B" w14:paraId="4EA1920C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C4E5B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6EE0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D6246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3FADE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FE737F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9.54</w:t>
            </w:r>
          </w:p>
        </w:tc>
      </w:tr>
      <w:tr w:rsidR="009C0D71" w:rsidRPr="00AD598B" w14:paraId="15FBF966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CB811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DE38A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EFA7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7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A69E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1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CD0315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0.89</w:t>
            </w:r>
          </w:p>
        </w:tc>
      </w:tr>
      <w:tr w:rsidR="009C0D71" w:rsidRPr="00AD598B" w14:paraId="67E3CE3C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B7D71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84B8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E5DD5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69635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15E44A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54</w:t>
            </w:r>
          </w:p>
        </w:tc>
      </w:tr>
      <w:tr w:rsidR="009C0D71" w:rsidRPr="00AD598B" w14:paraId="104FE1EE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6BCE75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C1F3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A764F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7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9309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1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2A2164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14</w:t>
            </w:r>
          </w:p>
        </w:tc>
      </w:tr>
      <w:tr w:rsidR="009C0D71" w:rsidRPr="00AD598B" w14:paraId="4F8075DF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B30D0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C951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0AB6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3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BBD7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7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418462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92</w:t>
            </w:r>
          </w:p>
        </w:tc>
      </w:tr>
      <w:tr w:rsidR="009C0D71" w:rsidRPr="00AD598B" w14:paraId="7DD048A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36D6CA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DAB0A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75254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0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DE36B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E4AD11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4.3</w:t>
            </w:r>
            <w:r w:rsidRPr="00AD598B">
              <w:rPr>
                <w:rFonts w:ascii="Times New Roman" w:hAnsi="Times New Roman" w:cs="Times New Roman" w:hint="eastAsia"/>
                <w:color w:val="000000"/>
              </w:rPr>
              <w:t>0</w:t>
            </w:r>
          </w:p>
        </w:tc>
      </w:tr>
      <w:tr w:rsidR="009C0D71" w:rsidRPr="00AD598B" w14:paraId="21861AEF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11D71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356F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3CE0B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854D7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0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F942D8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5.02</w:t>
            </w:r>
          </w:p>
        </w:tc>
      </w:tr>
      <w:tr w:rsidR="009C0D71" w:rsidRPr="00AD598B" w14:paraId="1091D1A5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0C3FAB9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976520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B352FE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2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27AAF1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6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79B0167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5.16</w:t>
            </w:r>
          </w:p>
        </w:tc>
      </w:tr>
      <w:tr w:rsidR="009C0D71" w:rsidRPr="00AD598B" w14:paraId="0A2703F0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52458EB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E740F2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575441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7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EC153A2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001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39B259AD" w14:textId="42DF120A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2.06</w:t>
            </w:r>
            <w:r w:rsidRPr="00AD598B">
              <w:rPr>
                <w:rFonts w:ascii="Times New Roman" w:hAnsi="Times New Roman" w:cs="Times New Roman" w:hint="eastAsia"/>
                <w:color w:val="000000"/>
                <w:vertAlign w:val="superscript"/>
              </w:rPr>
              <w:t>a</w:t>
            </w:r>
          </w:p>
        </w:tc>
      </w:tr>
    </w:tbl>
    <w:p w14:paraId="15CEC99C" w14:textId="65628E0E" w:rsidR="009C0D71" w:rsidRPr="00AD598B" w:rsidRDefault="009C0D71" w:rsidP="009C0D71">
      <w:pPr>
        <w:spacing w:after="0" w:line="360" w:lineRule="auto"/>
        <w:ind w:left="720" w:right="-90" w:hanging="72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Note: </w:t>
      </w:r>
      <w:r w:rsidRPr="00AD598B">
        <w:rPr>
          <w:rFonts w:ascii="Times New Roman" w:hAnsi="Times New Roman" w:cs="Times New Roman" w:hint="eastAsia"/>
          <w:vertAlign w:val="superscript"/>
        </w:rPr>
        <w:t>a</w:t>
      </w:r>
      <w:r w:rsidRPr="00AD598B">
        <w:rPr>
          <w:rFonts w:ascii="Times New Roman" w:hAnsi="Times New Roman" w:cs="Times New Roman" w:hint="eastAsia"/>
        </w:rPr>
        <w:t xml:space="preserve"> the unemployment rate is estimated by the unemployment rates of 1997, 1998, 1999, and 2000. </w:t>
      </w:r>
    </w:p>
    <w:p w14:paraId="39191AB9" w14:textId="77777777" w:rsidR="009C0D71" w:rsidRPr="00AD598B" w:rsidRDefault="009C0D71" w:rsidP="009C0D71">
      <w:pPr>
        <w:spacing w:after="0" w:line="360" w:lineRule="auto"/>
        <w:ind w:left="1260" w:hanging="1260"/>
        <w:rPr>
          <w:rFonts w:ascii="Times New Roman" w:hAnsi="Times New Roman" w:cs="Times New Roman"/>
        </w:rPr>
      </w:pPr>
    </w:p>
    <w:p w14:paraId="1322F5C4" w14:textId="77777777" w:rsidR="009C0D71" w:rsidRPr="00AD598B" w:rsidRDefault="009C0D71" w:rsidP="009C0D71">
      <w:pPr>
        <w:spacing w:after="0" w:line="360" w:lineRule="auto"/>
        <w:rPr>
          <w:rFonts w:ascii="Times New Roman" w:hAnsi="Times New Roman" w:cs="Times New Roman"/>
        </w:rPr>
      </w:pPr>
    </w:p>
    <w:p w14:paraId="3F3B096A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56E4FD99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29E1CB79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5647A238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15272034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190B26E9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5BE07F13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4E77F237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6A93FA8D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49FFD381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2D7F2736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3D910F28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7661E55C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24A8F109" w14:textId="0F905E22" w:rsidR="009C0D71" w:rsidRPr="00AD598B" w:rsidRDefault="009C0D71" w:rsidP="009C0D71">
      <w:pPr>
        <w:spacing w:after="0" w:line="360" w:lineRule="auto"/>
        <w:ind w:left="720" w:hanging="72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lastRenderedPageBreak/>
        <w:t xml:space="preserve">Appendix E5. </w:t>
      </w:r>
      <w:r w:rsidRPr="00AD598B">
        <w:rPr>
          <w:rFonts w:ascii="Times New Roman" w:hAnsi="Times New Roman" w:cs="Times New Roman"/>
        </w:rPr>
        <w:t xml:space="preserve">Unemployment Rates at the Median Age at First Marriage among </w:t>
      </w:r>
      <w:r w:rsidRPr="00AD598B">
        <w:rPr>
          <w:rFonts w:ascii="Times New Roman" w:hAnsi="Times New Roman" w:cs="Times New Roman" w:hint="eastAsia"/>
        </w:rPr>
        <w:t>Black</w:t>
      </w:r>
      <w:r w:rsidRPr="00AD598B">
        <w:rPr>
          <w:rFonts w:ascii="Times New Roman" w:hAnsi="Times New Roman" w:cs="Times New Roman"/>
        </w:rPr>
        <w:t xml:space="preserve"> </w:t>
      </w:r>
      <w:r w:rsidRPr="00AD598B">
        <w:rPr>
          <w:rFonts w:ascii="Times New Roman" w:hAnsi="Times New Roman" w:cs="Times New Roman" w:hint="eastAsia"/>
        </w:rPr>
        <w:t>M</w:t>
      </w:r>
      <w:r w:rsidRPr="00AD598B">
        <w:rPr>
          <w:rFonts w:ascii="Times New Roman" w:hAnsi="Times New Roman" w:cs="Times New Roman"/>
        </w:rPr>
        <w:t>en</w:t>
      </w:r>
    </w:p>
    <w:tbl>
      <w:tblPr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460"/>
        <w:gridCol w:w="1975"/>
        <w:gridCol w:w="1975"/>
        <w:gridCol w:w="1975"/>
        <w:gridCol w:w="1975"/>
      </w:tblGrid>
      <w:tr w:rsidR="009C0D71" w:rsidRPr="00AD598B" w14:paraId="33EB1C04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0033AE6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irth cohort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59B7625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dian age at first marri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6B4570A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ower bound of the year for median 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61FFFAA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pper bound of the year for median age</w:t>
            </w:r>
          </w:p>
        </w:tc>
        <w:tc>
          <w:tcPr>
            <w:tcW w:w="197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3440C5A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verage </w:t>
            </w: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unemployment rates </w:t>
            </w:r>
          </w:p>
        </w:tc>
      </w:tr>
      <w:tr w:rsidR="009C0D71" w:rsidRPr="00AD598B" w14:paraId="316EA0AF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69E1C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15-1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89FD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996B5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3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478B2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7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21224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56</w:t>
            </w:r>
          </w:p>
        </w:tc>
      </w:tr>
      <w:tr w:rsidR="009C0D71" w:rsidRPr="00AD598B" w14:paraId="7A738440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17167D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0-2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C6AD1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B834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4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91E6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0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B031CE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0.42</w:t>
            </w:r>
          </w:p>
        </w:tc>
      </w:tr>
      <w:tr w:rsidR="009C0D71" w:rsidRPr="00AD598B" w14:paraId="30AF3A93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A571FA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25-2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125ED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CDEC00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0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E379D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51B24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8.90</w:t>
            </w:r>
          </w:p>
        </w:tc>
      </w:tr>
      <w:tr w:rsidR="009C0D71" w:rsidRPr="00AD598B" w14:paraId="7F796B9A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6F50A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0-3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D36018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1A3BE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79F0A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5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131E2D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9.75</w:t>
            </w:r>
          </w:p>
        </w:tc>
      </w:tr>
      <w:tr w:rsidR="009C0D71" w:rsidRPr="00AD598B" w14:paraId="789B3391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21E92E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35-3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B7BD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CA4011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0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8B406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EF40F0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0.60</w:t>
            </w:r>
          </w:p>
        </w:tc>
      </w:tr>
      <w:tr w:rsidR="009C0D71" w:rsidRPr="00AD598B" w14:paraId="7A01FA98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162F98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0-4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CC60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B65629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14255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9F252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9.72</w:t>
            </w:r>
          </w:p>
        </w:tc>
      </w:tr>
      <w:tr w:rsidR="009C0D71" w:rsidRPr="00AD598B" w14:paraId="032785B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78C02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45-4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C30D0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D8B43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6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7866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3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3C6CD2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8.62</w:t>
            </w:r>
          </w:p>
        </w:tc>
      </w:tr>
      <w:tr w:rsidR="009C0D71" w:rsidRPr="00AD598B" w14:paraId="4B06404F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26826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0-5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A22E0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CCCA8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5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82DDAF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7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7F5C56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1.55</w:t>
            </w:r>
          </w:p>
        </w:tc>
      </w:tr>
      <w:tr w:rsidR="009C0D71" w:rsidRPr="00AD598B" w14:paraId="1FDAAB0D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DDF436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55-59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E897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1C8FD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C8183C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6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66E85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4.94</w:t>
            </w:r>
          </w:p>
        </w:tc>
      </w:tr>
      <w:tr w:rsidR="009C0D71" w:rsidRPr="00AD598B" w14:paraId="13CCB2C5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E0D72F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0-64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ABE82A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F64EAD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88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351E4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2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D6BAE5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5.66</w:t>
            </w:r>
          </w:p>
        </w:tc>
      </w:tr>
      <w:tr w:rsidR="009C0D71" w:rsidRPr="00AD598B" w14:paraId="2B7528DE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EF2DF4C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65-69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66D352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9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69C40FB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4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37598AE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8</w:t>
            </w:r>
          </w:p>
        </w:tc>
        <w:tc>
          <w:tcPr>
            <w:tcW w:w="197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16F073A" w14:textId="77777777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5.30</w:t>
            </w:r>
          </w:p>
        </w:tc>
      </w:tr>
      <w:tr w:rsidR="009C0D71" w:rsidRPr="00AD598B" w14:paraId="3D9E6314" w14:textId="77777777" w:rsidTr="001B1C9E">
        <w:trPr>
          <w:trHeight w:val="295"/>
          <w:jc w:val="center"/>
        </w:trPr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8AD9C99" w14:textId="77777777" w:rsidR="009C0D71" w:rsidRPr="00AD598B" w:rsidRDefault="009C0D71" w:rsidP="009C0D71">
            <w:pPr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:kern w:val="0"/>
                <w14:ligatures w14:val="none"/>
              </w:rPr>
              <w:t xml:space="preserve">  </w:t>
            </w:r>
            <w:r w:rsidRPr="00AD598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970-74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75D6C2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9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60AF473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999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D50C947" w14:textId="77777777" w:rsidR="009C0D71" w:rsidRPr="00AD598B" w:rsidRDefault="009C0D71" w:rsidP="009C0D71">
            <w:pPr>
              <w:spacing w:after="100" w:afterAutospacing="1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2003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F46790B" w14:textId="0542DB28" w:rsidR="009C0D71" w:rsidRPr="00AD598B" w:rsidRDefault="009C0D71" w:rsidP="009C0D71">
            <w:pPr>
              <w:tabs>
                <w:tab w:val="decimal" w:pos="774"/>
              </w:tabs>
              <w:spacing w:after="100" w:afterAutospacing="1" w:line="320" w:lineRule="exac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</w:rPr>
              <w:t>12.48</w:t>
            </w:r>
            <w:r w:rsidRPr="00AD598B">
              <w:rPr>
                <w:rFonts w:ascii="Times New Roman" w:hAnsi="Times New Roman" w:cs="Times New Roman" w:hint="eastAsia"/>
                <w:color w:val="000000"/>
                <w:vertAlign w:val="superscript"/>
              </w:rPr>
              <w:t>a</w:t>
            </w:r>
          </w:p>
        </w:tc>
      </w:tr>
    </w:tbl>
    <w:p w14:paraId="004BC612" w14:textId="5D550391" w:rsidR="009C0D71" w:rsidRPr="00AD598B" w:rsidRDefault="009C0D71" w:rsidP="009C0D71">
      <w:pPr>
        <w:spacing w:after="0" w:line="360" w:lineRule="auto"/>
        <w:ind w:left="720" w:right="-90" w:hanging="720"/>
        <w:rPr>
          <w:rFonts w:ascii="Times New Roman" w:hAnsi="Times New Roman" w:cs="Times New Roman"/>
        </w:rPr>
      </w:pPr>
      <w:r w:rsidRPr="00AD598B">
        <w:rPr>
          <w:rFonts w:ascii="Times New Roman" w:hAnsi="Times New Roman" w:cs="Times New Roman" w:hint="eastAsia"/>
        </w:rPr>
        <w:t xml:space="preserve">Note: </w:t>
      </w:r>
      <w:r w:rsidRPr="00AD598B">
        <w:rPr>
          <w:rFonts w:ascii="Times New Roman" w:hAnsi="Times New Roman" w:cs="Times New Roman" w:hint="eastAsia"/>
          <w:vertAlign w:val="superscript"/>
        </w:rPr>
        <w:t>a</w:t>
      </w:r>
      <w:r w:rsidRPr="00AD598B">
        <w:rPr>
          <w:rFonts w:ascii="Times New Roman" w:hAnsi="Times New Roman" w:cs="Times New Roman" w:hint="eastAsia"/>
        </w:rPr>
        <w:t xml:space="preserve"> the unemployment rate is estimated by the unemployment rates of 1999 and 2000. </w:t>
      </w:r>
    </w:p>
    <w:p w14:paraId="75FA3ECF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1C4873BA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228C776C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01CE1D57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5B48416F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7E032D51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5AEE8625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0B9D0DE4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232A8C24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324F1047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1E304D69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3E1671E9" w14:textId="77777777" w:rsidR="009C0D71" w:rsidRPr="00AD598B" w:rsidRDefault="009C0D71" w:rsidP="009C0D71">
      <w:pPr>
        <w:rPr>
          <w:rFonts w:ascii="Times New Roman" w:hAnsi="Times New Roman" w:cs="Times New Roman"/>
        </w:rPr>
      </w:pPr>
    </w:p>
    <w:p w14:paraId="7E1CDD65" w14:textId="77777777" w:rsidR="009C0D71" w:rsidRPr="00AD598B" w:rsidRDefault="009C0D71" w:rsidP="009C0D71">
      <w:pPr>
        <w:rPr>
          <w:rFonts w:ascii="Times New Roman" w:hAnsi="Times New Roman" w:cs="Times New Roman"/>
        </w:rPr>
        <w:sectPr w:rsidR="009C0D71" w:rsidRPr="00AD598B" w:rsidSect="009C0D71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665F28" w14:textId="473DF264" w:rsidR="009C0D71" w:rsidRPr="00AD598B" w:rsidRDefault="009C0D71" w:rsidP="009C0D71">
      <w:pPr>
        <w:widowControl w:val="0"/>
        <w:tabs>
          <w:tab w:val="left" w:pos="6300"/>
        </w:tabs>
        <w:spacing w:after="0" w:line="360" w:lineRule="auto"/>
        <w:ind w:left="2070" w:right="1170" w:hanging="3337"/>
        <w:rPr>
          <w:rFonts w:ascii="Times New Roman" w:eastAsia="PMingLiU" w:hAnsi="Times New Roman" w:cs="Times New Roman"/>
          <w14:ligatures w14:val="none"/>
        </w:rPr>
      </w:pPr>
      <w:r w:rsidRPr="00AD598B">
        <w:rPr>
          <w:rFonts w:ascii="Times New Roman" w:eastAsia="PMingLiU" w:hAnsi="Times New Roman" w:cs="Times New Roman"/>
          <w:color w:val="FFFFFF"/>
          <w14:ligatures w14:val="none"/>
        </w:rPr>
        <w:lastRenderedPageBreak/>
        <w:fldChar w:fldCharType="begin"/>
      </w:r>
      <w:r w:rsidRPr="00AD598B">
        <w:rPr>
          <w:rFonts w:ascii="Times New Roman" w:eastAsia="PMingLiU" w:hAnsi="Times New Roman" w:cs="Times New Roman"/>
          <w:color w:val="FFFFFF"/>
          <w14:ligatures w14:val="none"/>
        </w:rPr>
        <w:instrText xml:space="preserve"> SEQ Table \* ARABIC </w:instrText>
      </w:r>
      <w:r w:rsidRPr="00AD598B">
        <w:rPr>
          <w:rFonts w:ascii="Times New Roman" w:eastAsia="PMingLiU" w:hAnsi="Times New Roman" w:cs="Times New Roman"/>
          <w:color w:val="FFFFFF"/>
          <w14:ligatures w14:val="none"/>
        </w:rPr>
        <w:fldChar w:fldCharType="separate"/>
      </w:r>
      <w:bookmarkStart w:id="5" w:name="_Toc153072552"/>
      <w:r w:rsidRPr="00AD598B">
        <w:rPr>
          <w:rFonts w:ascii="Times New Roman" w:eastAsia="PMingLiU" w:hAnsi="Times New Roman" w:cs="Times New Roman"/>
          <w:noProof/>
          <w:color w:val="FFFFFF"/>
          <w14:ligatures w14:val="none"/>
        </w:rPr>
        <w:t>9</w:t>
      </w:r>
      <w:r w:rsidRPr="00AD598B">
        <w:rPr>
          <w:rFonts w:ascii="Times New Roman" w:eastAsia="PMingLiU" w:hAnsi="Times New Roman" w:cs="Times New Roman"/>
          <w:color w:val="FFFFFF"/>
          <w14:ligatures w14:val="none"/>
        </w:rPr>
        <w:fldChar w:fldCharType="end"/>
      </w:r>
      <w:r w:rsidRPr="00AD598B">
        <w:rPr>
          <w:rFonts w:ascii="Times New Roman" w:eastAsia="PMingLiU" w:hAnsi="Times New Roman" w:cs="Times New Roman" w:hint="eastAsia"/>
          <w:color w:val="FFFFFF"/>
          <w14:ligatures w14:val="none"/>
        </w:rPr>
        <w:t xml:space="preserve">                                      </w:t>
      </w:r>
      <w:r w:rsidRPr="00AD598B">
        <w:rPr>
          <w:rFonts w:ascii="Times New Roman" w:eastAsia="PMingLiU" w:hAnsi="Times New Roman" w:cs="Times New Roman"/>
          <w14:ligatures w14:val="none"/>
        </w:rPr>
        <w:t>Table 3. OLS Regression Models for Individual Distance to Median Age at First Marriage (n=1</w:t>
      </w:r>
      <w:r w:rsidRPr="00AD598B">
        <w:rPr>
          <w:rFonts w:ascii="Times New Roman" w:eastAsia="PMingLiU" w:hAnsi="Times New Roman" w:cs="Times New Roman" w:hint="eastAsia"/>
          <w14:ligatures w14:val="none"/>
        </w:rPr>
        <w:t>3,</w:t>
      </w:r>
      <w:r w:rsidR="00F4351E" w:rsidRPr="00AD598B">
        <w:rPr>
          <w:rFonts w:ascii="Times New Roman" w:eastAsia="PMingLiU" w:hAnsi="Times New Roman" w:cs="Times New Roman" w:hint="eastAsia"/>
          <w14:ligatures w14:val="none"/>
        </w:rPr>
        <w:t>737,325</w:t>
      </w:r>
      <w:r w:rsidRPr="00AD598B">
        <w:rPr>
          <w:rFonts w:ascii="Times New Roman" w:eastAsia="PMingLiU" w:hAnsi="Times New Roman" w:cs="Times New Roman"/>
          <w14:ligatures w14:val="none"/>
        </w:rPr>
        <w:t>)</w:t>
      </w:r>
      <w:bookmarkEnd w:id="5"/>
    </w:p>
    <w:tbl>
      <w:tblPr>
        <w:tblW w:w="7073" w:type="dxa"/>
        <w:jc w:val="center"/>
        <w:tblLook w:val="04A0" w:firstRow="1" w:lastRow="0" w:firstColumn="1" w:lastColumn="0" w:noHBand="0" w:noVBand="1"/>
      </w:tblPr>
      <w:tblGrid>
        <w:gridCol w:w="5724"/>
        <w:gridCol w:w="1349"/>
      </w:tblGrid>
      <w:tr w:rsidR="009C0D71" w:rsidRPr="00AD598B" w14:paraId="47D0667E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565D57E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5602E322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</w:tr>
      <w:tr w:rsidR="009C0D71" w:rsidRPr="00AD598B" w14:paraId="18154A43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F8D321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Birth cohort (Ref. = 1970-74)</w:t>
            </w:r>
          </w:p>
        </w:tc>
        <w:tc>
          <w:tcPr>
            <w:tcW w:w="134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4C86D49" w14:textId="77777777" w:rsidR="009C0D71" w:rsidRPr="00AD598B" w:rsidRDefault="009C0D71" w:rsidP="009C0D71">
            <w:pPr>
              <w:widowControl w:val="0"/>
              <w:tabs>
                <w:tab w:val="decimal" w:pos="540"/>
              </w:tabs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</w:tr>
      <w:tr w:rsidR="009C0D71" w:rsidRPr="00AD598B" w14:paraId="682F1878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CE9D6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15-1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9EABD" w14:textId="21C5CAB1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6</w:t>
            </w:r>
            <w:r w:rsidR="00F4351E" w:rsidRPr="00AD598B">
              <w:rPr>
                <w:rFonts w:ascii="Times New Roman" w:hAnsi="Times New Roman" w:cs="Times New Roman" w:hint="eastAsia"/>
              </w:rPr>
              <w:t>1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45490890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CA9C31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D6F386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12)</w:t>
            </w:r>
          </w:p>
        </w:tc>
      </w:tr>
      <w:tr w:rsidR="009C0D71" w:rsidRPr="00AD598B" w14:paraId="002E358B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DA4E96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20-2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594E7" w14:textId="0DAF578D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1</w:t>
            </w:r>
            <w:r w:rsidR="00F4351E" w:rsidRPr="00AD598B"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9C0D71" w:rsidRPr="00AD598B" w14:paraId="3CEC03F0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8BDE3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295D45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1</w:t>
            </w:r>
            <w:r w:rsidRPr="00AD598B">
              <w:rPr>
                <w:rFonts w:ascii="Times New Roman" w:hAnsi="Times New Roman" w:cs="Times New Roman" w:hint="eastAsia"/>
              </w:rPr>
              <w:t>2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7C6C6690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FDD9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25-2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59832" w14:textId="180C297A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4</w:t>
            </w:r>
            <w:r w:rsidR="00F4351E" w:rsidRPr="00AD598B">
              <w:rPr>
                <w:rFonts w:ascii="Times New Roman" w:hAnsi="Times New Roman" w:cs="Times New Roman" w:hint="eastAsia"/>
              </w:rPr>
              <w:t>2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31C9735D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A7AF8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69D32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9)</w:t>
            </w:r>
          </w:p>
        </w:tc>
      </w:tr>
      <w:tr w:rsidR="009C0D71" w:rsidRPr="00AD598B" w14:paraId="4AC0AA4C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5B755A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30-3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B1CAE0" w14:textId="027CB868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7</w:t>
            </w:r>
            <w:r w:rsidR="00F4351E" w:rsidRPr="00AD598B">
              <w:rPr>
                <w:rFonts w:ascii="Times New Roman" w:hAnsi="Times New Roman" w:cs="Times New Roman" w:hint="eastAsia"/>
              </w:rPr>
              <w:t>4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23AF3730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5204EB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38702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</w:t>
            </w:r>
            <w:r w:rsidRPr="00AD598B">
              <w:rPr>
                <w:rFonts w:ascii="Times New Roman" w:hAnsi="Times New Roman" w:cs="Times New Roman" w:hint="eastAsia"/>
              </w:rPr>
              <w:t>8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0530FAA5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E4EFA7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35-3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A8A85" w14:textId="18B5FE12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</w:t>
            </w:r>
            <w:r w:rsidR="00F4351E" w:rsidRPr="00AD598B">
              <w:rPr>
                <w:rFonts w:ascii="Times New Roman" w:hAnsi="Times New Roman" w:cs="Times New Roman" w:hint="eastAsia"/>
              </w:rPr>
              <w:t>70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5B9DFAFD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C35C0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76EE3A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7)</w:t>
            </w:r>
          </w:p>
        </w:tc>
      </w:tr>
      <w:tr w:rsidR="009C0D71" w:rsidRPr="00AD598B" w14:paraId="38778822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B2A688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40-4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B9B75" w14:textId="7D1D13AB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5</w:t>
            </w:r>
            <w:r w:rsidR="00F4351E" w:rsidRPr="00AD598B">
              <w:rPr>
                <w:rFonts w:ascii="Times New Roman" w:hAnsi="Times New Roman" w:cs="Times New Roman" w:hint="eastAsia"/>
              </w:rPr>
              <w:t>8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28A422CD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E55C5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1D431B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7)</w:t>
            </w:r>
          </w:p>
        </w:tc>
      </w:tr>
      <w:tr w:rsidR="009C0D71" w:rsidRPr="00AD598B" w14:paraId="43BE04E3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7CA98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45-4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404EE" w14:textId="10555403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3</w:t>
            </w:r>
            <w:r w:rsidR="00F4351E" w:rsidRPr="00AD598B">
              <w:rPr>
                <w:rFonts w:ascii="Times New Roman" w:hAnsi="Times New Roman" w:cs="Times New Roman" w:hint="eastAsia"/>
              </w:rPr>
              <w:t>9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006ADF3F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E5DEA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5D7F6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8)</w:t>
            </w:r>
          </w:p>
        </w:tc>
      </w:tr>
      <w:tr w:rsidR="009C0D71" w:rsidRPr="00AD598B" w14:paraId="480A4D6B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03366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50-5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4BB276" w14:textId="63A6CAC8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1</w:t>
            </w:r>
            <w:r w:rsidR="00F4351E" w:rsidRPr="00AD598B"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9C0D71" w:rsidRPr="00AD598B" w14:paraId="1DCF1C7B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48DD48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E0412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11)</w:t>
            </w:r>
          </w:p>
        </w:tc>
      </w:tr>
      <w:tr w:rsidR="009C0D71" w:rsidRPr="00AD598B" w14:paraId="54408188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844A6A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55-5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79308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42***</w:t>
            </w:r>
          </w:p>
        </w:tc>
      </w:tr>
      <w:tr w:rsidR="009C0D71" w:rsidRPr="00AD598B" w14:paraId="0F235BA5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62043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08CB8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8)</w:t>
            </w:r>
          </w:p>
        </w:tc>
      </w:tr>
      <w:tr w:rsidR="009C0D71" w:rsidRPr="00AD598B" w14:paraId="114EA252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F7286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60-6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9779D" w14:textId="6E830031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4</w:t>
            </w:r>
            <w:r w:rsidR="00F4351E" w:rsidRPr="00AD598B">
              <w:rPr>
                <w:rFonts w:ascii="Times New Roman" w:hAnsi="Times New Roman" w:cs="Times New Roman" w:hint="eastAsia"/>
              </w:rPr>
              <w:t>5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2BC0386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5E6E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68E259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8)</w:t>
            </w:r>
          </w:p>
        </w:tc>
      </w:tr>
      <w:tr w:rsidR="009C0D71" w:rsidRPr="00AD598B" w14:paraId="0F7ECE68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10A4F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1965-6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53D55" w14:textId="6ED838A9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3</w:t>
            </w:r>
            <w:r w:rsidR="00F4351E" w:rsidRPr="00AD598B">
              <w:rPr>
                <w:rFonts w:ascii="Times New Roman" w:hAnsi="Times New Roman" w:cs="Times New Roman" w:hint="eastAsia"/>
              </w:rPr>
              <w:t>6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548421EF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C12E2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4FEEA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9)</w:t>
            </w:r>
          </w:p>
        </w:tc>
      </w:tr>
      <w:tr w:rsidR="009C0D71" w:rsidRPr="00AD598B" w14:paraId="21745FA4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16C03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Mal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9CC03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3</w:t>
            </w:r>
            <w:r w:rsidRPr="00AD598B">
              <w:rPr>
                <w:rFonts w:ascii="Times New Roman" w:hAnsi="Times New Roman" w:cs="Times New Roman" w:hint="eastAsia"/>
              </w:rPr>
              <w:t>4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7AA05F1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85D42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95B4D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</w:t>
            </w:r>
            <w:r w:rsidRPr="00AD598B">
              <w:rPr>
                <w:rFonts w:ascii="Times New Roman" w:hAnsi="Times New Roman" w:cs="Times New Roman" w:hint="eastAsia"/>
              </w:rPr>
              <w:t>5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130E7449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6D693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Education level (Ref.= College &amp; above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6B7905" w14:textId="77777777" w:rsidR="009C0D71" w:rsidRPr="00AD598B" w:rsidRDefault="009C0D71" w:rsidP="009C0D71">
            <w:pPr>
              <w:widowControl w:val="0"/>
              <w:tabs>
                <w:tab w:val="decimal" w:pos="472"/>
                <w:tab w:val="decimal" w:pos="525"/>
              </w:tabs>
              <w:snapToGrid w:val="0"/>
              <w:spacing w:after="0" w:line="320" w:lineRule="exact"/>
              <w:jc w:val="both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</w:tr>
      <w:tr w:rsidR="009C0D71" w:rsidRPr="00AD598B" w14:paraId="022C39A9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8FC23A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Less than high school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1B08C5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1.07***</w:t>
            </w:r>
          </w:p>
        </w:tc>
      </w:tr>
      <w:tr w:rsidR="009C0D71" w:rsidRPr="00AD598B" w14:paraId="16587A8B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ACBA2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6F7E98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</w:t>
            </w:r>
            <w:r w:rsidRPr="00AD598B">
              <w:rPr>
                <w:rFonts w:ascii="Times New Roman" w:hAnsi="Times New Roman" w:cs="Times New Roman" w:hint="eastAsia"/>
              </w:rPr>
              <w:t>9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438FD581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61DA92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High school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0AF618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2</w:t>
            </w:r>
            <w:r w:rsidRPr="00AD598B">
              <w:rPr>
                <w:rFonts w:ascii="Times New Roman" w:hAnsi="Times New Roman" w:cs="Times New Roman" w:hint="eastAsia"/>
              </w:rPr>
              <w:t>2</w:t>
            </w:r>
            <w:r w:rsidRPr="00AD598B">
              <w:rPr>
                <w:rFonts w:ascii="Times New Roman" w:hAnsi="Times New Roman" w:cs="Times New Roman"/>
              </w:rPr>
              <w:t>**</w:t>
            </w:r>
          </w:p>
        </w:tc>
      </w:tr>
      <w:tr w:rsidR="009C0D71" w:rsidRPr="00AD598B" w14:paraId="7675B3D9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FE8715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12CEF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</w:t>
            </w:r>
            <w:r w:rsidRPr="00AD598B">
              <w:rPr>
                <w:rFonts w:ascii="Times New Roman" w:hAnsi="Times New Roman" w:cs="Times New Roman" w:hint="eastAsia"/>
              </w:rPr>
              <w:t>7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2B49305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8182A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Some college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EB742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0</w:t>
            </w:r>
            <w:r w:rsidRPr="00AD598B">
              <w:rPr>
                <w:rFonts w:ascii="Times New Roman" w:hAnsi="Times New Roman" w:cs="Times New Roman" w:hint="eastAsia"/>
              </w:rPr>
              <w:t>6</w:t>
            </w:r>
          </w:p>
        </w:tc>
      </w:tr>
      <w:tr w:rsidR="009C0D71" w:rsidRPr="00AD598B" w14:paraId="0E9238C6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D0AA36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EB854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5)</w:t>
            </w:r>
          </w:p>
        </w:tc>
      </w:tr>
      <w:tr w:rsidR="009C0D71" w:rsidRPr="00AD598B" w14:paraId="208F9334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98B7A2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Non-Hispanic Whit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C98210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2.09***</w:t>
            </w:r>
          </w:p>
        </w:tc>
      </w:tr>
      <w:tr w:rsidR="009C0D71" w:rsidRPr="00AD598B" w14:paraId="0D50E902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0F013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AF68B6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1</w:t>
            </w:r>
            <w:r w:rsidRPr="00AD598B">
              <w:rPr>
                <w:rFonts w:ascii="Times New Roman" w:hAnsi="Times New Roman" w:cs="Times New Roman" w:hint="eastAsia"/>
              </w:rPr>
              <w:t>9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27148E4D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07B1D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Male*</w:t>
            </w:r>
            <w:r w:rsidRPr="00AD598B">
              <w:rPr>
                <w:rFonts w:ascii="Times New Roman" w:hAnsi="Times New Roman" w:cs="Times New Roman" w:hint="eastAsia"/>
                <w:color w:val="000000"/>
                <w14:ligatures w14:val="none"/>
              </w:rPr>
              <w:t>Less than</w:t>
            </w: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 high school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F57B4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27**</w:t>
            </w:r>
          </w:p>
        </w:tc>
      </w:tr>
      <w:tr w:rsidR="009C0D71" w:rsidRPr="00AD598B" w14:paraId="31E8918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3E7C1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EB167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8)</w:t>
            </w:r>
          </w:p>
        </w:tc>
      </w:tr>
      <w:tr w:rsidR="009C0D71" w:rsidRPr="00AD598B" w14:paraId="25B9FE1E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241BCC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lastRenderedPageBreak/>
              <w:t>Male*High school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4B3194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18**</w:t>
            </w:r>
          </w:p>
        </w:tc>
      </w:tr>
      <w:tr w:rsidR="009C0D71" w:rsidRPr="00AD598B" w14:paraId="521474D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68868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BF0DE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6)</w:t>
            </w:r>
          </w:p>
        </w:tc>
      </w:tr>
      <w:tr w:rsidR="009C0D71" w:rsidRPr="00AD598B" w14:paraId="61D23DE6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D3A0F0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 xml:space="preserve">Male*Some college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21DE8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17**</w:t>
            </w:r>
          </w:p>
        </w:tc>
      </w:tr>
      <w:tr w:rsidR="009C0D71" w:rsidRPr="00AD598B" w14:paraId="0B0474DA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9D7A9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75E5FB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6)</w:t>
            </w:r>
          </w:p>
        </w:tc>
      </w:tr>
      <w:tr w:rsidR="009C0D71" w:rsidRPr="00AD598B" w14:paraId="28E1393B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3782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Male*Non-Hispanic Whit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266443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0.5</w:t>
            </w:r>
            <w:r w:rsidRPr="00AD598B">
              <w:rPr>
                <w:rFonts w:ascii="Times New Roman" w:hAnsi="Times New Roman" w:cs="Times New Roman" w:hint="eastAsia"/>
              </w:rPr>
              <w:t>1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3A8DA757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5D4C92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4F6977" w14:textId="19588016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</w:t>
            </w:r>
            <w:r w:rsidR="00F4351E" w:rsidRPr="00AD598B">
              <w:rPr>
                <w:rFonts w:ascii="Times New Roman" w:hAnsi="Times New Roman" w:cs="Times New Roman" w:hint="eastAsia"/>
              </w:rPr>
              <w:t>5</w:t>
            </w:r>
            <w:r w:rsidRPr="00AD598B">
              <w:rPr>
                <w:rFonts w:ascii="Times New Roman" w:hAnsi="Times New Roman" w:cs="Times New Roman"/>
              </w:rPr>
              <w:t>)</w:t>
            </w:r>
          </w:p>
        </w:tc>
      </w:tr>
      <w:tr w:rsidR="009C0D71" w:rsidRPr="00AD598B" w14:paraId="3A7F66E7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59756B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hAnsi="Times New Roman" w:cs="Times New Roman"/>
                <w:color w:val="000000"/>
                <w14:ligatures w14:val="none"/>
              </w:rPr>
              <w:t>Unemployment rates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A6847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-0.08***</w:t>
            </w:r>
          </w:p>
        </w:tc>
      </w:tr>
      <w:tr w:rsidR="009C0D71" w:rsidRPr="00AD598B" w14:paraId="0C37ABB0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9B702D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B5A66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02)</w:t>
            </w:r>
          </w:p>
        </w:tc>
      </w:tr>
      <w:tr w:rsidR="009C0D71" w:rsidRPr="00AD598B" w14:paraId="5061FC8D" w14:textId="77777777" w:rsidTr="001B1C9E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C22DF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Constant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6B45D0" w14:textId="4C39868C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6.</w:t>
            </w:r>
            <w:r w:rsidR="00F4351E" w:rsidRPr="00AD598B">
              <w:rPr>
                <w:rFonts w:ascii="Times New Roman" w:hAnsi="Times New Roman" w:cs="Times New Roman" w:hint="eastAsia"/>
              </w:rPr>
              <w:t>52</w:t>
            </w:r>
            <w:r w:rsidRPr="00AD598B">
              <w:rPr>
                <w:rFonts w:ascii="Times New Roman" w:hAnsi="Times New Roman" w:cs="Times New Roman"/>
              </w:rPr>
              <w:t>***</w:t>
            </w:r>
          </w:p>
        </w:tc>
      </w:tr>
      <w:tr w:rsidR="009C0D71" w:rsidRPr="00AD598B" w14:paraId="62A50DA8" w14:textId="77777777" w:rsidTr="00E4318C">
        <w:trPr>
          <w:trHeight w:val="295"/>
          <w:jc w:val="center"/>
        </w:trPr>
        <w:tc>
          <w:tcPr>
            <w:tcW w:w="5724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vAlign w:val="bottom"/>
            <w:hideMark/>
          </w:tcPr>
          <w:p w14:paraId="5A228BB5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A567A77" w14:textId="77777777" w:rsidR="009C0D71" w:rsidRPr="00AD598B" w:rsidRDefault="009C0D71" w:rsidP="009C0D71">
            <w:pPr>
              <w:widowControl w:val="0"/>
              <w:tabs>
                <w:tab w:val="decimal" w:pos="472"/>
              </w:tabs>
              <w:spacing w:after="0" w:line="320" w:lineRule="exact"/>
              <w:jc w:val="both"/>
              <w:rPr>
                <w:rFonts w:ascii="Times New Roman" w:eastAsia="PMingLiU" w:hAnsi="Times New Roman" w:cs="Times New Roman"/>
                <w14:ligatures w14:val="none"/>
              </w:rPr>
            </w:pPr>
            <w:r w:rsidRPr="00AD598B">
              <w:rPr>
                <w:rFonts w:ascii="Times New Roman" w:hAnsi="Times New Roman" w:cs="Times New Roman"/>
              </w:rPr>
              <w:t>(0.30)</w:t>
            </w:r>
          </w:p>
        </w:tc>
      </w:tr>
      <w:tr w:rsidR="009C0D71" w:rsidRPr="00AD598B" w14:paraId="7E6D5D0E" w14:textId="77777777" w:rsidTr="00E4318C">
        <w:trPr>
          <w:trHeight w:val="295"/>
          <w:jc w:val="center"/>
        </w:trPr>
        <w:tc>
          <w:tcPr>
            <w:tcW w:w="572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7109CB8E" w14:textId="77777777" w:rsidR="009C0D71" w:rsidRPr="00AD598B" w:rsidRDefault="009C0D71" w:rsidP="009C0D71">
            <w:pPr>
              <w:widowControl w:val="0"/>
              <w:snapToGrid w:val="0"/>
              <w:spacing w:after="0" w:line="320" w:lineRule="exact"/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Times New Roman" w:hAnsi="Times New Roman" w:cs="Times New Roman"/>
                <w:color w:val="000000"/>
                <w14:ligatures w14:val="none"/>
              </w:rPr>
              <w:t>R-squared</w:t>
            </w:r>
          </w:p>
        </w:tc>
        <w:tc>
          <w:tcPr>
            <w:tcW w:w="134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1FD30B83" w14:textId="77777777" w:rsidR="009C0D71" w:rsidRPr="00AD598B" w:rsidRDefault="009C0D71" w:rsidP="009C0D71">
            <w:pPr>
              <w:widowControl w:val="0"/>
              <w:spacing w:after="0" w:line="320" w:lineRule="exact"/>
              <w:jc w:val="center"/>
              <w:rPr>
                <w:rFonts w:ascii="Times New Roman" w:eastAsia="PMingLiU" w:hAnsi="Times New Roman" w:cs="Times New Roman"/>
                <w:color w:val="000000"/>
                <w14:ligatures w14:val="none"/>
              </w:rPr>
            </w:pPr>
            <w:r w:rsidRPr="00AD598B">
              <w:rPr>
                <w:rFonts w:ascii="Times New Roman" w:eastAsia="PMingLiU" w:hAnsi="Times New Roman" w:cs="Times New Roman" w:hint="eastAsia"/>
                <w:color w:val="000000"/>
                <w14:ligatures w14:val="none"/>
              </w:rPr>
              <w:t>0.02</w:t>
            </w:r>
          </w:p>
        </w:tc>
      </w:tr>
    </w:tbl>
    <w:p w14:paraId="4497D254" w14:textId="37D9C3D1" w:rsidR="009C0D71" w:rsidRPr="00AD598B" w:rsidRDefault="009C0D71" w:rsidP="009C0D71">
      <w:pPr>
        <w:ind w:hanging="1080"/>
        <w:rPr>
          <w:rFonts w:ascii="Times New Roman" w:hAnsi="Times New Roman" w:cs="Times New Roman"/>
          <w:color w:val="000000"/>
          <w14:ligatures w14:val="none"/>
        </w:rPr>
      </w:pPr>
      <w:r w:rsidRPr="00AD598B">
        <w:rPr>
          <w:rFonts w:ascii="Times New Roman" w:hAnsi="Times New Roman" w:cs="Times New Roman" w:hint="eastAsia"/>
        </w:rPr>
        <w:t xml:space="preserve">                                     Notes: </w:t>
      </w:r>
      <w:r w:rsidRPr="00AD598B">
        <w:rPr>
          <w:rFonts w:ascii="Times New Roman" w:eastAsia="Times New Roman" w:hAnsi="Times New Roman" w:cs="Times New Roman"/>
          <w:color w:val="000000"/>
          <w14:ligatures w14:val="none"/>
        </w:rPr>
        <w:t>Standard errors in parentheses</w:t>
      </w:r>
      <w:r w:rsidR="00F4351E" w:rsidRPr="00AD598B">
        <w:rPr>
          <w:rFonts w:ascii="PMingLiU" w:eastAsia="PMingLiU" w:hAnsi="PMingLiU" w:cs="PMingLiU" w:hint="eastAsia"/>
          <w:color w:val="000000"/>
          <w14:ligatures w14:val="none"/>
        </w:rPr>
        <w:t>;</w:t>
      </w:r>
      <w:r w:rsidRPr="00AD598B">
        <w:rPr>
          <w:rFonts w:ascii="Times New Roman" w:eastAsia="Times New Roman" w:hAnsi="Times New Roman" w:cs="Times New Roman"/>
          <w:color w:val="000000"/>
          <w14:ligatures w14:val="none"/>
        </w:rPr>
        <w:t xml:space="preserve"> *** p&lt;0.001, ** p&lt;0.01, </w:t>
      </w:r>
      <w:bookmarkStart w:id="6" w:name="_Hlk146104820"/>
      <w:r w:rsidRPr="00AD598B">
        <w:rPr>
          <w:rFonts w:ascii="Times New Roman" w:eastAsia="Times New Roman" w:hAnsi="Times New Roman" w:cs="Times New Roman"/>
          <w:color w:val="000000"/>
          <w14:ligatures w14:val="none"/>
        </w:rPr>
        <w:t>* p&lt;0.05</w:t>
      </w:r>
      <w:bookmarkEnd w:id="6"/>
      <w:r w:rsidR="00F4351E" w:rsidRPr="00AD598B">
        <w:rPr>
          <w:rFonts w:ascii="Times New Roman" w:hAnsi="Times New Roman" w:cs="Times New Roman" w:hint="eastAsia"/>
          <w:color w:val="000000"/>
          <w14:ligatures w14:val="none"/>
        </w:rPr>
        <w:t>.</w:t>
      </w:r>
    </w:p>
    <w:p w14:paraId="2AEACD88" w14:textId="77777777" w:rsidR="009C0D71" w:rsidRPr="00AD598B" w:rsidRDefault="009C0D71"/>
    <w:sectPr w:rsidR="009C0D71" w:rsidRPr="00AD59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10BA2" w14:textId="77777777" w:rsidR="001672E5" w:rsidRDefault="001672E5" w:rsidP="00AE3DF7">
      <w:pPr>
        <w:spacing w:after="0" w:line="240" w:lineRule="auto"/>
      </w:pPr>
      <w:r>
        <w:separator/>
      </w:r>
    </w:p>
  </w:endnote>
  <w:endnote w:type="continuationSeparator" w:id="0">
    <w:p w14:paraId="17017F0B" w14:textId="77777777" w:rsidR="001672E5" w:rsidRDefault="001672E5" w:rsidP="00AE3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4886368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D6541EC" w14:textId="77777777" w:rsidR="009C0D71" w:rsidRPr="006C73CA" w:rsidRDefault="009C0D71">
        <w:pPr>
          <w:pStyle w:val="Footer"/>
          <w:jc w:val="center"/>
          <w:rPr>
            <w:rFonts w:ascii="Times New Roman" w:hAnsi="Times New Roman" w:cs="Times New Roman"/>
          </w:rPr>
        </w:pPr>
        <w:r w:rsidRPr="006C73CA">
          <w:rPr>
            <w:rFonts w:ascii="Times New Roman" w:hAnsi="Times New Roman" w:cs="Times New Roman"/>
          </w:rPr>
          <w:fldChar w:fldCharType="begin"/>
        </w:r>
        <w:r w:rsidRPr="006C73CA">
          <w:rPr>
            <w:rFonts w:ascii="Times New Roman" w:hAnsi="Times New Roman" w:cs="Times New Roman"/>
          </w:rPr>
          <w:instrText>PAGE   \* MERGEFORMAT</w:instrText>
        </w:r>
        <w:r w:rsidRPr="006C73CA">
          <w:rPr>
            <w:rFonts w:ascii="Times New Roman" w:hAnsi="Times New Roman" w:cs="Times New Roman"/>
          </w:rPr>
          <w:fldChar w:fldCharType="separate"/>
        </w:r>
        <w:r w:rsidRPr="006C73CA">
          <w:rPr>
            <w:rFonts w:ascii="Times New Roman" w:hAnsi="Times New Roman" w:cs="Times New Roman"/>
            <w:lang w:val="zh-TW"/>
          </w:rPr>
          <w:t>2</w:t>
        </w:r>
        <w:r w:rsidRPr="006C73CA">
          <w:rPr>
            <w:rFonts w:ascii="Times New Roman" w:hAnsi="Times New Roman" w:cs="Times New Roman"/>
          </w:rPr>
          <w:fldChar w:fldCharType="end"/>
        </w:r>
      </w:p>
    </w:sdtContent>
  </w:sdt>
  <w:p w14:paraId="509ECF2E" w14:textId="77777777" w:rsidR="009C0D71" w:rsidRDefault="009C0D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FE1D6" w14:textId="77777777" w:rsidR="001672E5" w:rsidRDefault="001672E5" w:rsidP="00AE3DF7">
      <w:pPr>
        <w:spacing w:after="0" w:line="240" w:lineRule="auto"/>
      </w:pPr>
      <w:r>
        <w:separator/>
      </w:r>
    </w:p>
  </w:footnote>
  <w:footnote w:type="continuationSeparator" w:id="0">
    <w:p w14:paraId="351CC40C" w14:textId="77777777" w:rsidR="001672E5" w:rsidRDefault="001672E5" w:rsidP="00AE3DF7">
      <w:pPr>
        <w:spacing w:after="0" w:line="240" w:lineRule="auto"/>
      </w:pPr>
      <w:r>
        <w:continuationSeparator/>
      </w:r>
    </w:p>
  </w:footnote>
  <w:footnote w:id="1">
    <w:p w14:paraId="6EFA8FA3" w14:textId="77777777" w:rsidR="009C0D71" w:rsidRPr="00EA2F7A" w:rsidRDefault="009C0D71" w:rsidP="009C0D71">
      <w:pPr>
        <w:pStyle w:val="FootnoteText"/>
        <w:rPr>
          <w:rFonts w:ascii="Times New Roman" w:hAnsi="Times New Roman" w:cs="Times New Roman"/>
        </w:rPr>
      </w:pPr>
      <w:r w:rsidRPr="00EA2F7A">
        <w:rPr>
          <w:rStyle w:val="FootnoteReference"/>
          <w:rFonts w:ascii="Times New Roman" w:hAnsi="Times New Roman" w:cs="Times New Roman"/>
        </w:rPr>
        <w:footnoteRef/>
      </w:r>
      <w:r w:rsidRPr="00EA2F7A">
        <w:rPr>
          <w:rFonts w:ascii="Times New Roman" w:hAnsi="Times New Roman" w:cs="Times New Roman"/>
        </w:rPr>
        <w:t xml:space="preserve"> The difference between </w:t>
      </w:r>
      <w:r>
        <w:rPr>
          <w:rFonts w:ascii="Times New Roman" w:hAnsi="Times New Roman" w:cs="Times New Roman" w:hint="eastAsia"/>
        </w:rPr>
        <w:t>Form</w:t>
      </w:r>
      <w:r w:rsidRPr="00EA2F7A">
        <w:rPr>
          <w:rFonts w:ascii="Times New Roman" w:hAnsi="Times New Roman" w:cs="Times New Roman"/>
        </w:rPr>
        <w:t xml:space="preserve"> 1 and 2 </w:t>
      </w:r>
      <w:r>
        <w:rPr>
          <w:rFonts w:ascii="Times New Roman" w:hAnsi="Times New Roman" w:cs="Times New Roman" w:hint="eastAsia"/>
        </w:rPr>
        <w:t xml:space="preserve">is that the former is </w:t>
      </w:r>
      <w:r w:rsidRPr="00EA2F7A">
        <w:rPr>
          <w:rFonts w:ascii="Times New Roman" w:hAnsi="Times New Roman" w:cs="Times New Roman"/>
        </w:rPr>
        <w:t xml:space="preserve">originally called the </w:t>
      </w:r>
      <w:r>
        <w:rPr>
          <w:rFonts w:ascii="Times New Roman" w:hAnsi="Times New Roman" w:cs="Times New Roman"/>
        </w:rPr>
        <w:t>“</w:t>
      </w:r>
      <w:r w:rsidRPr="00EA2F7A">
        <w:rPr>
          <w:rFonts w:ascii="Times New Roman" w:hAnsi="Times New Roman" w:cs="Times New Roman"/>
        </w:rPr>
        <w:t>5% state sample</w:t>
      </w:r>
      <w:r>
        <w:rPr>
          <w:rFonts w:ascii="Times New Roman" w:hAnsi="Times New Roman" w:cs="Times New Roman"/>
        </w:rPr>
        <w:t>”</w:t>
      </w:r>
      <w:r w:rsidRPr="00EA2F7A">
        <w:rPr>
          <w:rFonts w:ascii="Times New Roman" w:hAnsi="Times New Roman" w:cs="Times New Roman"/>
        </w:rPr>
        <w:t xml:space="preserve"> because Form 1 was given to 5% of the population</w:t>
      </w:r>
      <w:r>
        <w:rPr>
          <w:rFonts w:ascii="Times New Roman" w:hAnsi="Times New Roman" w:cs="Times New Roman" w:hint="eastAsia"/>
        </w:rPr>
        <w:t xml:space="preserve">, and the latter is </w:t>
      </w:r>
      <w:r w:rsidRPr="00EA2F7A">
        <w:rPr>
          <w:rFonts w:ascii="Times New Roman" w:hAnsi="Times New Roman" w:cs="Times New Roman"/>
        </w:rPr>
        <w:t xml:space="preserve">originally called the </w:t>
      </w:r>
      <w:r>
        <w:rPr>
          <w:rFonts w:ascii="Times New Roman" w:hAnsi="Times New Roman" w:cs="Times New Roman"/>
        </w:rPr>
        <w:t>“</w:t>
      </w:r>
      <w:r w:rsidRPr="00EA2F7A">
        <w:rPr>
          <w:rFonts w:ascii="Times New Roman" w:hAnsi="Times New Roman" w:cs="Times New Roman"/>
        </w:rPr>
        <w:t>15% state sample</w:t>
      </w:r>
      <w:r>
        <w:rPr>
          <w:rFonts w:ascii="Times New Roman" w:hAnsi="Times New Roman" w:cs="Times New Roman"/>
        </w:rPr>
        <w:t>”</w:t>
      </w:r>
      <w:r w:rsidRPr="00EA2F7A">
        <w:rPr>
          <w:rFonts w:ascii="Times New Roman" w:hAnsi="Times New Roman" w:cs="Times New Roman"/>
        </w:rPr>
        <w:t xml:space="preserve"> because Form 2 was given to 15% of the population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MDE2MTQyNAIRSjpKwanFxZn5eSAFhka1ANmpcgQtAAAA"/>
  </w:docVars>
  <w:rsids>
    <w:rsidRoot w:val="00E72F4E"/>
    <w:rsid w:val="00030137"/>
    <w:rsid w:val="00031A70"/>
    <w:rsid w:val="000469D9"/>
    <w:rsid w:val="00077A58"/>
    <w:rsid w:val="000B5940"/>
    <w:rsid w:val="001134D0"/>
    <w:rsid w:val="001672E5"/>
    <w:rsid w:val="00167EE8"/>
    <w:rsid w:val="001808E5"/>
    <w:rsid w:val="001841E0"/>
    <w:rsid w:val="0019389A"/>
    <w:rsid w:val="001B04BE"/>
    <w:rsid w:val="001C7AD4"/>
    <w:rsid w:val="001D62B7"/>
    <w:rsid w:val="00202B76"/>
    <w:rsid w:val="00237B29"/>
    <w:rsid w:val="00276BD2"/>
    <w:rsid w:val="002F2F68"/>
    <w:rsid w:val="00301BC8"/>
    <w:rsid w:val="00343CA8"/>
    <w:rsid w:val="003624B7"/>
    <w:rsid w:val="003A242C"/>
    <w:rsid w:val="003B62D4"/>
    <w:rsid w:val="003C307F"/>
    <w:rsid w:val="003C4147"/>
    <w:rsid w:val="00405FFE"/>
    <w:rsid w:val="00410689"/>
    <w:rsid w:val="004663A7"/>
    <w:rsid w:val="004A2E9E"/>
    <w:rsid w:val="00501929"/>
    <w:rsid w:val="00543CB5"/>
    <w:rsid w:val="0054795F"/>
    <w:rsid w:val="00550CC6"/>
    <w:rsid w:val="0055544C"/>
    <w:rsid w:val="00561050"/>
    <w:rsid w:val="00591FF4"/>
    <w:rsid w:val="005C4704"/>
    <w:rsid w:val="00633CCC"/>
    <w:rsid w:val="006C2CB2"/>
    <w:rsid w:val="006D6837"/>
    <w:rsid w:val="00750D99"/>
    <w:rsid w:val="00753890"/>
    <w:rsid w:val="007C3BB2"/>
    <w:rsid w:val="007D4F7D"/>
    <w:rsid w:val="0082499F"/>
    <w:rsid w:val="00827529"/>
    <w:rsid w:val="00830934"/>
    <w:rsid w:val="00843D0C"/>
    <w:rsid w:val="0086422D"/>
    <w:rsid w:val="008758C0"/>
    <w:rsid w:val="008C2080"/>
    <w:rsid w:val="008F760C"/>
    <w:rsid w:val="00920C3F"/>
    <w:rsid w:val="00921912"/>
    <w:rsid w:val="0094543F"/>
    <w:rsid w:val="00951A55"/>
    <w:rsid w:val="009563FB"/>
    <w:rsid w:val="009708C3"/>
    <w:rsid w:val="00981787"/>
    <w:rsid w:val="009C0D71"/>
    <w:rsid w:val="00A97417"/>
    <w:rsid w:val="00AA708F"/>
    <w:rsid w:val="00AD598B"/>
    <w:rsid w:val="00AD6B60"/>
    <w:rsid w:val="00AE02F3"/>
    <w:rsid w:val="00AE1620"/>
    <w:rsid w:val="00AE28CC"/>
    <w:rsid w:val="00AE3DF7"/>
    <w:rsid w:val="00B11BAF"/>
    <w:rsid w:val="00B21B09"/>
    <w:rsid w:val="00B2314B"/>
    <w:rsid w:val="00B66840"/>
    <w:rsid w:val="00BB3B2A"/>
    <w:rsid w:val="00BE63C6"/>
    <w:rsid w:val="00C740B3"/>
    <w:rsid w:val="00C9622E"/>
    <w:rsid w:val="00CE127B"/>
    <w:rsid w:val="00CE3E7C"/>
    <w:rsid w:val="00D00F52"/>
    <w:rsid w:val="00D04C33"/>
    <w:rsid w:val="00D22A70"/>
    <w:rsid w:val="00D42C38"/>
    <w:rsid w:val="00D46229"/>
    <w:rsid w:val="00D72C31"/>
    <w:rsid w:val="00DB5114"/>
    <w:rsid w:val="00DD037E"/>
    <w:rsid w:val="00DE38C9"/>
    <w:rsid w:val="00DE47C0"/>
    <w:rsid w:val="00E12094"/>
    <w:rsid w:val="00E4318C"/>
    <w:rsid w:val="00E44642"/>
    <w:rsid w:val="00E577BF"/>
    <w:rsid w:val="00E72F4E"/>
    <w:rsid w:val="00E905F6"/>
    <w:rsid w:val="00ED5692"/>
    <w:rsid w:val="00F2412E"/>
    <w:rsid w:val="00F4351E"/>
    <w:rsid w:val="00FC4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66AB2"/>
  <w15:chartTrackingRefBased/>
  <w15:docId w15:val="{88F0752F-EE26-44A4-8F53-FA61E1B9D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2F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2F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2F4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2F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2F4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2F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F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F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F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F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2F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2F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2F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2F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2F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F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F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F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2F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2F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2F4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2F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2F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72F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2F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2F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F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F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2F4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72F4E"/>
    <w:pPr>
      <w:spacing w:after="0" w:line="240" w:lineRule="auto"/>
    </w:pPr>
    <w:rPr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3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DF7"/>
  </w:style>
  <w:style w:type="paragraph" w:styleId="Footer">
    <w:name w:val="footer"/>
    <w:basedOn w:val="Normal"/>
    <w:link w:val="FooterChar"/>
    <w:uiPriority w:val="99"/>
    <w:unhideWhenUsed/>
    <w:rsid w:val="00AE3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DF7"/>
  </w:style>
  <w:style w:type="paragraph" w:styleId="FootnoteText">
    <w:name w:val="footnote text"/>
    <w:basedOn w:val="Normal"/>
    <w:link w:val="FootnoteTextChar"/>
    <w:uiPriority w:val="99"/>
    <w:semiHidden/>
    <w:unhideWhenUsed/>
    <w:rsid w:val="009C0D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0D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0D71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9C0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240</Words>
  <Characters>12770</Characters>
  <Application>Microsoft Office Word</Application>
  <DocSecurity>0</DocSecurity>
  <Lines>106</Lines>
  <Paragraphs>29</Paragraphs>
  <ScaleCrop>false</ScaleCrop>
  <Company/>
  <LinksUpToDate>false</LinksUpToDate>
  <CharactersWithSpaces>1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-Chun Cheng</dc:creator>
  <cp:keywords/>
  <dc:description/>
  <cp:lastModifiedBy>Hao-Chun Cheng</cp:lastModifiedBy>
  <cp:revision>2</cp:revision>
  <dcterms:created xsi:type="dcterms:W3CDTF">2025-08-19T02:21:00Z</dcterms:created>
  <dcterms:modified xsi:type="dcterms:W3CDTF">2025-08-19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8e4854ccefc16f4d832725b20d9e9486665b2c37c681cae269f1bab19b186a</vt:lpwstr>
  </property>
</Properties>
</file>